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E58751" w14:textId="718E9DB4" w:rsidR="00895F98" w:rsidRDefault="00895F98" w:rsidP="00895F98">
      <w:pPr>
        <w:pStyle w:val="Heading2"/>
      </w:pPr>
      <w:r>
        <w:rPr>
          <w:rFonts w:hint="eastAsia"/>
        </w:rPr>
        <w:t>W</w:t>
      </w:r>
      <w:r>
        <w:t>1</w:t>
      </w:r>
    </w:p>
    <w:p w14:paraId="46702156" w14:textId="77777777" w:rsidR="002A1284" w:rsidRPr="002A1284" w:rsidRDefault="002A1284" w:rsidP="002A1284">
      <w:pPr>
        <w:numPr>
          <w:ilvl w:val="0"/>
          <w:numId w:val="3"/>
        </w:numPr>
      </w:pPr>
      <w:r w:rsidRPr="002A1284">
        <w:rPr>
          <w:b/>
          <w:bCs/>
        </w:rPr>
        <w:t>Definitions and Concepts</w:t>
      </w:r>
    </w:p>
    <w:p w14:paraId="56BBBC2E" w14:textId="60B97CBE" w:rsidR="002A1284" w:rsidRDefault="002A1284" w:rsidP="002A1284">
      <w:pPr>
        <w:numPr>
          <w:ilvl w:val="1"/>
          <w:numId w:val="3"/>
        </w:numPr>
      </w:pPr>
      <w:r w:rsidRPr="002A1284">
        <w:t>What is a project? Provide a detailed definition and describe its key characteristics.</w:t>
      </w:r>
    </w:p>
    <w:p w14:paraId="46F36442" w14:textId="741CA57C" w:rsidR="00027F3B" w:rsidRPr="002A1284" w:rsidRDefault="00027F3B" w:rsidP="00027F3B">
      <w:pPr>
        <w:rPr>
          <w:noProof/>
        </w:rPr>
      </w:pPr>
      <w:r>
        <w:t xml:space="preserve">Project is a temporary process for certain </w:t>
      </w:r>
      <w:r>
        <w:rPr>
          <w:noProof/>
        </w:rPr>
        <w:t xml:space="preserve">product with initiating and closing date, the product can </w:t>
      </w:r>
      <w:r w:rsidRPr="00027F3B">
        <w:rPr>
          <w:noProof/>
          <w:color w:val="FF0000"/>
        </w:rPr>
        <w:t xml:space="preserve">temporary </w:t>
      </w:r>
      <w:r>
        <w:rPr>
          <w:noProof/>
        </w:rPr>
        <w:t xml:space="preserve">benefit the stakeholders or organization, </w:t>
      </w:r>
    </w:p>
    <w:p w14:paraId="7B2F05AD" w14:textId="025A0CA6" w:rsidR="002A1284" w:rsidRDefault="002A1284" w:rsidP="002A1284">
      <w:pPr>
        <w:numPr>
          <w:ilvl w:val="1"/>
          <w:numId w:val="3"/>
        </w:numPr>
      </w:pPr>
      <w:r w:rsidRPr="002A1284">
        <w:t xml:space="preserve">Define project management. How does it differ from </w:t>
      </w:r>
      <w:r w:rsidRPr="002A1284">
        <w:rPr>
          <w:color w:val="FF0000"/>
        </w:rPr>
        <w:t>project leadership</w:t>
      </w:r>
      <w:r w:rsidRPr="002A1284">
        <w:t>?</w:t>
      </w:r>
    </w:p>
    <w:p w14:paraId="54A84C84" w14:textId="736F7EE1" w:rsidR="00027F3B" w:rsidRDefault="00027F3B" w:rsidP="00027F3B">
      <w:r>
        <w:rPr>
          <w:noProof/>
        </w:rPr>
        <w:t>include initiating, planning, executive and controlling and closing. Leadership is leading a group of people to do something, but management is let the group of people who do not want to do…</w:t>
      </w:r>
    </w:p>
    <w:p w14:paraId="53A3F985" w14:textId="56E78100" w:rsidR="00027F3B" w:rsidRPr="002A1284" w:rsidRDefault="00027F3B" w:rsidP="00027F3B">
      <w:r w:rsidRPr="00027F3B">
        <w:rPr>
          <w:color w:val="FF0000"/>
        </w:rPr>
        <w:t xml:space="preserve">project leadership is </w:t>
      </w:r>
      <w:r w:rsidRPr="00027F3B">
        <w:rPr>
          <w:color w:val="FF0000"/>
          <w:highlight w:val="yellow"/>
        </w:rPr>
        <w:t>leading</w:t>
      </w:r>
      <w:r w:rsidRPr="00027F3B">
        <w:rPr>
          <w:color w:val="FF0000"/>
        </w:rPr>
        <w:t xml:space="preserve"> a </w:t>
      </w:r>
      <w:r w:rsidRPr="00027F3B">
        <w:rPr>
          <w:color w:val="FF0000"/>
          <w:highlight w:val="yellow"/>
        </w:rPr>
        <w:t>team</w:t>
      </w:r>
      <w:r w:rsidRPr="00027F3B">
        <w:rPr>
          <w:color w:val="FF0000"/>
        </w:rPr>
        <w:t xml:space="preserve"> through the phases of a project to </w:t>
      </w:r>
      <w:r w:rsidRPr="00027F3B">
        <w:rPr>
          <w:color w:val="FF0000"/>
          <w:highlight w:val="yellow"/>
        </w:rPr>
        <w:t>achieve a common goal</w:t>
      </w:r>
      <w:r w:rsidRPr="00027F3B">
        <w:rPr>
          <w:color w:val="FF0000"/>
        </w:rPr>
        <w:t xml:space="preserve"> - and project management is having </w:t>
      </w:r>
      <w:r w:rsidRPr="00027F3B">
        <w:rPr>
          <w:color w:val="FF0000"/>
          <w:highlight w:val="yellow"/>
        </w:rPr>
        <w:t>control</w:t>
      </w:r>
      <w:r w:rsidRPr="00027F3B">
        <w:rPr>
          <w:color w:val="FF0000"/>
        </w:rPr>
        <w:t xml:space="preserve"> over the </w:t>
      </w:r>
      <w:r w:rsidRPr="00027F3B">
        <w:rPr>
          <w:color w:val="FF0000"/>
          <w:highlight w:val="yellow"/>
        </w:rPr>
        <w:t>processes</w:t>
      </w:r>
      <w:r w:rsidRPr="00027F3B">
        <w:rPr>
          <w:color w:val="FF0000"/>
        </w:rPr>
        <w:t xml:space="preserve"> in a project and </w:t>
      </w:r>
      <w:r w:rsidRPr="00027F3B">
        <w:rPr>
          <w:color w:val="FF0000"/>
          <w:highlight w:val="yellow"/>
        </w:rPr>
        <w:t>coordinating the tasks</w:t>
      </w:r>
      <w:r w:rsidRPr="00027F3B">
        <w:rPr>
          <w:color w:val="FF0000"/>
        </w:rPr>
        <w:t xml:space="preserve"> within given limits</w:t>
      </w:r>
      <w:r w:rsidRPr="00027F3B">
        <w:t>.</w:t>
      </w:r>
    </w:p>
    <w:p w14:paraId="55F9BD4D" w14:textId="77777777" w:rsidR="002A1284" w:rsidRPr="002A1284" w:rsidRDefault="002A1284" w:rsidP="002A1284">
      <w:pPr>
        <w:numPr>
          <w:ilvl w:val="0"/>
          <w:numId w:val="3"/>
        </w:numPr>
      </w:pPr>
      <w:r w:rsidRPr="002A1284">
        <w:rPr>
          <w:b/>
          <w:bCs/>
        </w:rPr>
        <w:t>Project Management Lifecycle</w:t>
      </w:r>
    </w:p>
    <w:p w14:paraId="68E00BC3" w14:textId="5C56FF14" w:rsidR="002A1284" w:rsidRDefault="002A1284" w:rsidP="002A1284">
      <w:pPr>
        <w:numPr>
          <w:ilvl w:val="1"/>
          <w:numId w:val="3"/>
        </w:numPr>
      </w:pPr>
      <w:r w:rsidRPr="002A1284">
        <w:t>Outline the four stages of the project management lifecycle and explain the key activities involved in each stage.</w:t>
      </w:r>
    </w:p>
    <w:p w14:paraId="0199DE11" w14:textId="6C606347" w:rsidR="00606E72" w:rsidRDefault="00606E72" w:rsidP="00606E72">
      <w:r>
        <w:t>Init</w:t>
      </w:r>
    </w:p>
    <w:p w14:paraId="48CD9EBE" w14:textId="1F506A55" w:rsidR="00606E72" w:rsidRDefault="008A1193" w:rsidP="00606E72">
      <w:pPr>
        <w:pStyle w:val="ListParagraph"/>
        <w:numPr>
          <w:ilvl w:val="0"/>
          <w:numId w:val="5"/>
        </w:numPr>
      </w:pPr>
      <w:r w:rsidRPr="00AD1878">
        <w:rPr>
          <w:color w:val="FF0000"/>
          <w:highlight w:val="yellow"/>
        </w:rPr>
        <w:t>Goal</w:t>
      </w:r>
      <w:r>
        <w:t>/</w:t>
      </w:r>
      <w:r w:rsidRPr="00AD1878">
        <w:rPr>
          <w:color w:val="FF0000"/>
        </w:rPr>
        <w:t>method selection</w:t>
      </w:r>
      <w:r>
        <w:t>/</w:t>
      </w:r>
      <w:r w:rsidRPr="00AD1878">
        <w:rPr>
          <w:color w:val="FF0000"/>
        </w:rPr>
        <w:t>problems</w:t>
      </w:r>
      <w:r>
        <w:t>/</w:t>
      </w:r>
      <w:r w:rsidRPr="00AD1878">
        <w:rPr>
          <w:highlight w:val="yellow"/>
        </w:rPr>
        <w:t>TBL/scope/risk/budget</w:t>
      </w:r>
      <w:r>
        <w:t xml:space="preserve"> estimate/</w:t>
      </w:r>
      <w:r w:rsidRPr="00AD1878">
        <w:rPr>
          <w:highlight w:val="yellow"/>
        </w:rPr>
        <w:t>stakeholder</w:t>
      </w:r>
      <w:r>
        <w:t xml:space="preserve"> identify</w:t>
      </w:r>
    </w:p>
    <w:p w14:paraId="2D4C6589" w14:textId="78129126" w:rsidR="00606E72" w:rsidRDefault="00606E72" w:rsidP="00606E72">
      <w:r>
        <w:t>Plan</w:t>
      </w:r>
    </w:p>
    <w:p w14:paraId="7B5749F3" w14:textId="05CDCD12" w:rsidR="00606E72" w:rsidRDefault="008A1193" w:rsidP="00606E72">
      <w:pPr>
        <w:pStyle w:val="ListParagraph"/>
        <w:numPr>
          <w:ilvl w:val="0"/>
          <w:numId w:val="5"/>
        </w:numPr>
      </w:pPr>
      <w:r w:rsidRPr="00AD1878">
        <w:rPr>
          <w:highlight w:val="yellow"/>
        </w:rPr>
        <w:t>Schedule</w:t>
      </w:r>
      <w:r>
        <w:t>/</w:t>
      </w:r>
      <w:r w:rsidRPr="00AD1878">
        <w:rPr>
          <w:color w:val="FF0000"/>
        </w:rPr>
        <w:t>milestone</w:t>
      </w:r>
      <w:r>
        <w:t>/budget and resource planning for each process/</w:t>
      </w:r>
      <w:r w:rsidRPr="00AD1878">
        <w:rPr>
          <w:highlight w:val="yellow"/>
        </w:rPr>
        <w:t>risk</w:t>
      </w:r>
      <w:r>
        <w:t xml:space="preserve"> solution planning </w:t>
      </w:r>
    </w:p>
    <w:p w14:paraId="5D4CE232" w14:textId="128FF4AF" w:rsidR="00606E72" w:rsidRDefault="00606E72" w:rsidP="00606E72">
      <w:r>
        <w:t>Execution</w:t>
      </w:r>
    </w:p>
    <w:p w14:paraId="37AA90FA" w14:textId="0B5FEE5F" w:rsidR="00606E72" w:rsidRDefault="008A1193" w:rsidP="00606E72">
      <w:pPr>
        <w:pStyle w:val="ListParagraph"/>
        <w:numPr>
          <w:ilvl w:val="0"/>
          <w:numId w:val="5"/>
        </w:numPr>
      </w:pPr>
      <w:r>
        <w:t>Stakeholder mange/control process/</w:t>
      </w:r>
      <w:r w:rsidRPr="008A1193">
        <w:t xml:space="preserve"> </w:t>
      </w:r>
      <w:r>
        <w:t xml:space="preserve">risk </w:t>
      </w:r>
    </w:p>
    <w:p w14:paraId="10849116" w14:textId="0BFBD739" w:rsidR="00606E72" w:rsidRDefault="00606E72" w:rsidP="00606E72">
      <w:r>
        <w:t>Closing</w:t>
      </w:r>
    </w:p>
    <w:p w14:paraId="577C6FBC" w14:textId="7BC3F8F4" w:rsidR="00606E72" w:rsidRDefault="00C9644D" w:rsidP="00606E72">
      <w:pPr>
        <w:pStyle w:val="ListParagraph"/>
        <w:numPr>
          <w:ilvl w:val="0"/>
          <w:numId w:val="5"/>
        </w:numPr>
      </w:pPr>
      <w:r w:rsidRPr="00AD1878">
        <w:rPr>
          <w:highlight w:val="yellow"/>
        </w:rPr>
        <w:t>Evaluation</w:t>
      </w:r>
      <w:r>
        <w:t>/ document everything/ report/ deliver to client/ reflection</w:t>
      </w:r>
    </w:p>
    <w:p w14:paraId="0FCB9EAC" w14:textId="1C61DCD7" w:rsidR="00606E72" w:rsidRDefault="00606E72" w:rsidP="00606E72">
      <w:r w:rsidRPr="00606E72">
        <w:rPr>
          <w:color w:val="FF0000"/>
        </w:rPr>
        <w:t xml:space="preserve">Concept </w:t>
      </w:r>
      <w:r>
        <w:t>plan execution closing</w:t>
      </w:r>
    </w:p>
    <w:p w14:paraId="7161E4C4" w14:textId="257BCF97" w:rsidR="00606E72" w:rsidRPr="002A1284" w:rsidRDefault="00606E72" w:rsidP="00606E72">
      <w:r>
        <w:t xml:space="preserve">Key </w:t>
      </w:r>
    </w:p>
    <w:p w14:paraId="76301B0B" w14:textId="77777777" w:rsidR="002A1284" w:rsidRPr="002A1284" w:rsidRDefault="002A1284" w:rsidP="002A1284">
      <w:pPr>
        <w:numPr>
          <w:ilvl w:val="1"/>
          <w:numId w:val="3"/>
        </w:numPr>
      </w:pPr>
      <w:r w:rsidRPr="002A1284">
        <w:t>Discuss the benefits of following a lifecycle approach to project management.</w:t>
      </w:r>
    </w:p>
    <w:p w14:paraId="2E8A61B8" w14:textId="77777777" w:rsidR="002A1284" w:rsidRPr="002A1284" w:rsidRDefault="002A1284" w:rsidP="002A1284">
      <w:pPr>
        <w:numPr>
          <w:ilvl w:val="0"/>
          <w:numId w:val="3"/>
        </w:numPr>
      </w:pPr>
      <w:r w:rsidRPr="002A1284">
        <w:rPr>
          <w:b/>
          <w:bCs/>
        </w:rPr>
        <w:t>Constraints and Variables</w:t>
      </w:r>
    </w:p>
    <w:p w14:paraId="0DD398E7" w14:textId="42E8C54D" w:rsidR="002A1284" w:rsidRDefault="002A1284" w:rsidP="002A1284">
      <w:pPr>
        <w:numPr>
          <w:ilvl w:val="1"/>
          <w:numId w:val="3"/>
        </w:numPr>
      </w:pPr>
      <w:r w:rsidRPr="002A1284">
        <w:rPr>
          <w:highlight w:val="yellow"/>
        </w:rPr>
        <w:t>Identify a</w:t>
      </w:r>
      <w:r w:rsidRPr="002A1284">
        <w:t>nd explain the four primary constraints that form the initial project boundary.</w:t>
      </w:r>
      <w:r w:rsidR="00AD1878">
        <w:t xml:space="preserve"> </w:t>
      </w:r>
    </w:p>
    <w:p w14:paraId="099D8D38" w14:textId="77777777" w:rsidR="002A1284" w:rsidRPr="002A1284" w:rsidRDefault="002A1284" w:rsidP="002A1284">
      <w:pPr>
        <w:numPr>
          <w:ilvl w:val="1"/>
          <w:numId w:val="3"/>
        </w:numPr>
      </w:pPr>
      <w:r w:rsidRPr="002A1284">
        <w:rPr>
          <w:highlight w:val="yellow"/>
        </w:rPr>
        <w:t>How do these</w:t>
      </w:r>
      <w:r w:rsidRPr="002A1284">
        <w:t xml:space="preserve"> constraints interact and impact each other during the project lifecycle?</w:t>
      </w:r>
    </w:p>
    <w:p w14:paraId="7C3F52C4" w14:textId="77777777" w:rsidR="002A1284" w:rsidRPr="002A1284" w:rsidRDefault="002A1284" w:rsidP="002A1284">
      <w:pPr>
        <w:numPr>
          <w:ilvl w:val="0"/>
          <w:numId w:val="3"/>
        </w:numPr>
      </w:pPr>
      <w:r w:rsidRPr="002A1284">
        <w:rPr>
          <w:b/>
          <w:bCs/>
        </w:rPr>
        <w:t>Project Management Competencies</w:t>
      </w:r>
    </w:p>
    <w:p w14:paraId="2457169A" w14:textId="77777777" w:rsidR="002A1284" w:rsidRPr="002A1284" w:rsidRDefault="002A1284" w:rsidP="002A1284">
      <w:pPr>
        <w:numPr>
          <w:ilvl w:val="1"/>
          <w:numId w:val="3"/>
        </w:numPr>
      </w:pPr>
      <w:r w:rsidRPr="002A1284">
        <w:t>List and describe the ten project management competencies as defined by PMBOK and Hartley.</w:t>
      </w:r>
    </w:p>
    <w:p w14:paraId="3C0ACCEA" w14:textId="77777777" w:rsidR="002A1284" w:rsidRPr="002A1284" w:rsidRDefault="002A1284" w:rsidP="002A1284">
      <w:pPr>
        <w:numPr>
          <w:ilvl w:val="1"/>
          <w:numId w:val="3"/>
        </w:numPr>
      </w:pPr>
      <w:r w:rsidRPr="002A1284">
        <w:t xml:space="preserve">How do these </w:t>
      </w:r>
      <w:r w:rsidRPr="00775583">
        <w:rPr>
          <w:color w:val="FF0000"/>
          <w:highlight w:val="yellow"/>
        </w:rPr>
        <w:t>competencies</w:t>
      </w:r>
      <w:r w:rsidRPr="00775583">
        <w:rPr>
          <w:color w:val="FF0000"/>
        </w:rPr>
        <w:t xml:space="preserve"> </w:t>
      </w:r>
      <w:r w:rsidRPr="002A1284">
        <w:t>contribute to successful project management?</w:t>
      </w:r>
    </w:p>
    <w:p w14:paraId="056404FA" w14:textId="77777777" w:rsidR="002A1284" w:rsidRPr="002A1284" w:rsidRDefault="002A1284" w:rsidP="002A1284">
      <w:pPr>
        <w:numPr>
          <w:ilvl w:val="0"/>
          <w:numId w:val="3"/>
        </w:numPr>
      </w:pPr>
      <w:r w:rsidRPr="002A1284">
        <w:rPr>
          <w:b/>
          <w:bCs/>
        </w:rPr>
        <w:lastRenderedPageBreak/>
        <w:t>Sustainability and Triple Bottom Line (TBL)</w:t>
      </w:r>
    </w:p>
    <w:p w14:paraId="691FA7BC" w14:textId="77777777" w:rsidR="002A1284" w:rsidRPr="002A1284" w:rsidRDefault="002A1284" w:rsidP="002A1284">
      <w:pPr>
        <w:numPr>
          <w:ilvl w:val="1"/>
          <w:numId w:val="3"/>
        </w:numPr>
      </w:pPr>
      <w:r w:rsidRPr="002A1284">
        <w:rPr>
          <w:highlight w:val="yellow"/>
        </w:rPr>
        <w:t>Define</w:t>
      </w:r>
      <w:r w:rsidRPr="002A1284">
        <w:t xml:space="preserve"> sustainability in the context of project management.</w:t>
      </w:r>
    </w:p>
    <w:p w14:paraId="7E72CAFC" w14:textId="28329F41" w:rsidR="002A1284" w:rsidRDefault="002A1284" w:rsidP="002A1284">
      <w:pPr>
        <w:numPr>
          <w:ilvl w:val="1"/>
          <w:numId w:val="3"/>
        </w:numPr>
      </w:pPr>
      <w:r w:rsidRPr="002A1284">
        <w:t>Explain the Triple Bottom Line (TBL) approach and its significance in project management.</w:t>
      </w:r>
    </w:p>
    <w:p w14:paraId="391448C5" w14:textId="34422BBB" w:rsidR="00C9644D" w:rsidRDefault="00C9644D" w:rsidP="00C9644D">
      <w:r>
        <w:t xml:space="preserve">Society </w:t>
      </w:r>
    </w:p>
    <w:p w14:paraId="699463CC" w14:textId="5391426C" w:rsidR="00C9644D" w:rsidRPr="00D117F7" w:rsidRDefault="00C9644D" w:rsidP="00C9644D">
      <w:pPr>
        <w:rPr>
          <w:color w:val="FF0000"/>
        </w:rPr>
      </w:pPr>
      <w:r>
        <w:t xml:space="preserve">Benefit the society, provide value, don’t harmful </w:t>
      </w:r>
      <w:r w:rsidR="00D117F7" w:rsidRPr="00D117F7">
        <w:rPr>
          <w:rFonts w:hint="eastAsia"/>
          <w:color w:val="FF0000"/>
        </w:rPr>
        <w:t>human</w:t>
      </w:r>
      <w:r w:rsidR="00D117F7" w:rsidRPr="00D117F7">
        <w:rPr>
          <w:color w:val="FF0000"/>
        </w:rPr>
        <w:t xml:space="preserve"> health and quality of life</w:t>
      </w:r>
    </w:p>
    <w:p w14:paraId="05D54E5F" w14:textId="31795899" w:rsidR="00C9644D" w:rsidRDefault="00C9644D" w:rsidP="00C9644D">
      <w:r>
        <w:t>Economic</w:t>
      </w:r>
    </w:p>
    <w:p w14:paraId="1748A86C" w14:textId="0B62BE95" w:rsidR="00C9644D" w:rsidRDefault="00C9644D" w:rsidP="00C9644D">
      <w:r>
        <w:t>Provide value to economic</w:t>
      </w:r>
      <w:r w:rsidR="00D117F7">
        <w:t xml:space="preserve">, </w:t>
      </w:r>
      <w:r w:rsidR="00D117F7" w:rsidRPr="00D117F7">
        <w:rPr>
          <w:color w:val="FF0000"/>
        </w:rPr>
        <w:t>financial performance</w:t>
      </w:r>
    </w:p>
    <w:p w14:paraId="6814AD35" w14:textId="6636195E" w:rsidR="00C9644D" w:rsidRDefault="00C9644D" w:rsidP="00C9644D">
      <w:r>
        <w:t>Environment</w:t>
      </w:r>
    </w:p>
    <w:p w14:paraId="447810AD" w14:textId="09DF6DBF" w:rsidR="00D117F7" w:rsidRDefault="00D117F7" w:rsidP="00C9644D">
      <w:r>
        <w:t>pollution</w:t>
      </w:r>
    </w:p>
    <w:p w14:paraId="3F5DA600" w14:textId="77777777" w:rsidR="00C9644D" w:rsidRPr="002A1284" w:rsidRDefault="00C9644D" w:rsidP="00C9644D"/>
    <w:p w14:paraId="14E210C6" w14:textId="77777777" w:rsidR="002A1284" w:rsidRPr="002A1284" w:rsidRDefault="002A1284" w:rsidP="002A1284">
      <w:pPr>
        <w:numPr>
          <w:ilvl w:val="0"/>
          <w:numId w:val="3"/>
        </w:numPr>
      </w:pPr>
      <w:r w:rsidRPr="002A1284">
        <w:rPr>
          <w:b/>
          <w:bCs/>
        </w:rPr>
        <w:t>Life Cycle Thinking</w:t>
      </w:r>
    </w:p>
    <w:p w14:paraId="3FAA2CB5" w14:textId="77777777" w:rsidR="002A1284" w:rsidRPr="002A1284" w:rsidRDefault="002A1284" w:rsidP="002A1284">
      <w:pPr>
        <w:numPr>
          <w:ilvl w:val="1"/>
          <w:numId w:val="3"/>
        </w:numPr>
      </w:pPr>
      <w:r w:rsidRPr="002A1284">
        <w:t>What is life cycle thinking, and how does it differ from traditional project management approaches?</w:t>
      </w:r>
    </w:p>
    <w:p w14:paraId="7E81FF1B" w14:textId="77777777" w:rsidR="002A1284" w:rsidRPr="002A1284" w:rsidRDefault="002A1284" w:rsidP="002A1284">
      <w:pPr>
        <w:numPr>
          <w:ilvl w:val="1"/>
          <w:numId w:val="3"/>
        </w:numPr>
      </w:pPr>
      <w:r w:rsidRPr="002A1284">
        <w:t>Describe the stages of the product life cycle from 'cradle to grave' and the importance of considering each stage in project management.</w:t>
      </w:r>
    </w:p>
    <w:p w14:paraId="5C24A977" w14:textId="77777777" w:rsidR="002A1284" w:rsidRPr="002A1284" w:rsidRDefault="002A1284" w:rsidP="002A1284">
      <w:pPr>
        <w:numPr>
          <w:ilvl w:val="0"/>
          <w:numId w:val="3"/>
        </w:numPr>
      </w:pPr>
      <w:r w:rsidRPr="002A1284">
        <w:rPr>
          <w:b/>
          <w:bCs/>
        </w:rPr>
        <w:t>Project Design and Innovation</w:t>
      </w:r>
    </w:p>
    <w:p w14:paraId="05862169" w14:textId="77777777" w:rsidR="002A1284" w:rsidRPr="002A1284" w:rsidRDefault="002A1284" w:rsidP="002A1284">
      <w:pPr>
        <w:numPr>
          <w:ilvl w:val="1"/>
          <w:numId w:val="3"/>
        </w:numPr>
      </w:pPr>
      <w:r w:rsidRPr="002A1284">
        <w:t>Discuss the importance of the design stage in a project's lifecycle.</w:t>
      </w:r>
    </w:p>
    <w:p w14:paraId="05BC7132" w14:textId="77777777" w:rsidR="002A1284" w:rsidRPr="002A1284" w:rsidRDefault="002A1284" w:rsidP="002A1284">
      <w:pPr>
        <w:numPr>
          <w:ilvl w:val="1"/>
          <w:numId w:val="3"/>
        </w:numPr>
      </w:pPr>
      <w:r w:rsidRPr="002A1284">
        <w:t>How can design decisions impact the sustainability and overall success of a project?</w:t>
      </w:r>
    </w:p>
    <w:p w14:paraId="294F398C" w14:textId="77777777" w:rsidR="002A1284" w:rsidRPr="002A1284" w:rsidRDefault="002A1284" w:rsidP="002A1284">
      <w:pPr>
        <w:numPr>
          <w:ilvl w:val="0"/>
          <w:numId w:val="3"/>
        </w:numPr>
      </w:pPr>
      <w:r w:rsidRPr="002A1284">
        <w:rPr>
          <w:b/>
          <w:bCs/>
        </w:rPr>
        <w:t>Project Failure and Success</w:t>
      </w:r>
    </w:p>
    <w:p w14:paraId="5F5F740B" w14:textId="77777777" w:rsidR="002A1284" w:rsidRPr="002A1284" w:rsidRDefault="002A1284" w:rsidP="002A1284">
      <w:pPr>
        <w:numPr>
          <w:ilvl w:val="1"/>
          <w:numId w:val="3"/>
        </w:numPr>
      </w:pPr>
      <w:r w:rsidRPr="002A1284">
        <w:t>List common causes of project failure.</w:t>
      </w:r>
    </w:p>
    <w:p w14:paraId="6BF3AF12" w14:textId="77777777" w:rsidR="002A1284" w:rsidRPr="002A1284" w:rsidRDefault="002A1284" w:rsidP="002A1284">
      <w:pPr>
        <w:numPr>
          <w:ilvl w:val="1"/>
          <w:numId w:val="3"/>
        </w:numPr>
      </w:pPr>
      <w:r w:rsidRPr="002A1284">
        <w:t>What are the key indicators of project success? How can these indicators be measured and evaluated?</w:t>
      </w:r>
    </w:p>
    <w:p w14:paraId="7E904703" w14:textId="77777777" w:rsidR="002A1284" w:rsidRPr="002A1284" w:rsidRDefault="002A1284" w:rsidP="002A1284">
      <w:pPr>
        <w:numPr>
          <w:ilvl w:val="0"/>
          <w:numId w:val="3"/>
        </w:numPr>
      </w:pPr>
      <w:r w:rsidRPr="002A1284">
        <w:rPr>
          <w:b/>
          <w:bCs/>
        </w:rPr>
        <w:t>Impact Assessment</w:t>
      </w:r>
    </w:p>
    <w:p w14:paraId="00013980" w14:textId="77777777" w:rsidR="002A1284" w:rsidRPr="002A1284" w:rsidRDefault="002A1284" w:rsidP="002A1284">
      <w:pPr>
        <w:numPr>
          <w:ilvl w:val="1"/>
          <w:numId w:val="3"/>
        </w:numPr>
      </w:pPr>
      <w:r w:rsidRPr="002A1284">
        <w:t>Explain the concept of lifecycle impact assessment. What are the potential impacts that need to be considered in a project?</w:t>
      </w:r>
    </w:p>
    <w:p w14:paraId="4A079D45" w14:textId="77777777" w:rsidR="002A1284" w:rsidRPr="002A1284" w:rsidRDefault="002A1284" w:rsidP="002A1284">
      <w:pPr>
        <w:numPr>
          <w:ilvl w:val="1"/>
          <w:numId w:val="3"/>
        </w:numPr>
      </w:pPr>
      <w:r w:rsidRPr="002A1284">
        <w:t>Provide an example of impact identification for a specific product, detailing the stages and associated impacts.</w:t>
      </w:r>
    </w:p>
    <w:p w14:paraId="21293BA2" w14:textId="77777777" w:rsidR="002A1284" w:rsidRPr="002A1284" w:rsidRDefault="002A1284" w:rsidP="002A1284">
      <w:pPr>
        <w:numPr>
          <w:ilvl w:val="0"/>
          <w:numId w:val="3"/>
        </w:numPr>
      </w:pPr>
      <w:r w:rsidRPr="002A1284">
        <w:rPr>
          <w:b/>
          <w:bCs/>
        </w:rPr>
        <w:t>Case Studies and Applications</w:t>
      </w:r>
    </w:p>
    <w:p w14:paraId="45E175D7" w14:textId="77777777" w:rsidR="002A1284" w:rsidRPr="002A1284" w:rsidRDefault="002A1284" w:rsidP="002A1284">
      <w:pPr>
        <w:numPr>
          <w:ilvl w:val="0"/>
          <w:numId w:val="4"/>
        </w:numPr>
      </w:pPr>
      <w:r w:rsidRPr="002A1284">
        <w:t>Review a case study of a sustainable project from a real-world example (e.g., Ford, Toyota, Woodside, Rio Tinto, Fuji Xerox, Shell, BP). Discuss how the principles of sustainability and lifecycle thinking were applied.</w:t>
      </w:r>
    </w:p>
    <w:p w14:paraId="42536DAE" w14:textId="77777777" w:rsidR="002A1284" w:rsidRPr="002A1284" w:rsidRDefault="002A1284" w:rsidP="002A1284"/>
    <w:p w14:paraId="5421BAC2" w14:textId="1BD1AE01" w:rsidR="00AD0060" w:rsidRDefault="00B10161" w:rsidP="003A6019">
      <w:pPr>
        <w:pStyle w:val="Heading1"/>
      </w:pPr>
      <w:r>
        <w:lastRenderedPageBreak/>
        <w:t>W2</w:t>
      </w:r>
    </w:p>
    <w:p w14:paraId="7920D181" w14:textId="77777777" w:rsidR="003A6019" w:rsidRPr="003A6019" w:rsidRDefault="003A6019" w:rsidP="003A6019">
      <w:pPr>
        <w:numPr>
          <w:ilvl w:val="0"/>
          <w:numId w:val="6"/>
        </w:numPr>
      </w:pPr>
      <w:r w:rsidRPr="003A6019">
        <w:rPr>
          <w:b/>
          <w:bCs/>
        </w:rPr>
        <w:t>Vision and Strategy</w:t>
      </w:r>
    </w:p>
    <w:p w14:paraId="7B123EC4" w14:textId="7EF78233" w:rsidR="003A6019" w:rsidRPr="003A6019" w:rsidRDefault="003A6019" w:rsidP="003A6019">
      <w:pPr>
        <w:numPr>
          <w:ilvl w:val="1"/>
          <w:numId w:val="6"/>
        </w:numPr>
        <w:rPr>
          <w:color w:val="FF0000"/>
        </w:rPr>
      </w:pPr>
      <w:r w:rsidRPr="003A6019">
        <w:t xml:space="preserve">Explain the importance of aligning organizational vision with project vision. </w:t>
      </w:r>
      <w:r w:rsidRPr="003A6019">
        <w:rPr>
          <w:color w:val="FF0000"/>
        </w:rPr>
        <w:t>What key attributes should a project vision have to ensure success?</w:t>
      </w:r>
    </w:p>
    <w:p w14:paraId="784AD31D" w14:textId="787F354A" w:rsidR="003A6019" w:rsidRDefault="003A6019" w:rsidP="003A6019">
      <w:r>
        <w:t xml:space="preserve">Because when the project vision is </w:t>
      </w:r>
      <w:proofErr w:type="spellStart"/>
      <w:r>
        <w:t>aliging</w:t>
      </w:r>
      <w:proofErr w:type="spellEnd"/>
      <w:r>
        <w:t xml:space="preserve"> with org vision, the project can take value to the org stakeholder then the project can process forward or it may hinge.</w:t>
      </w:r>
    </w:p>
    <w:p w14:paraId="432C626D" w14:textId="77777777" w:rsidR="003A6019" w:rsidRPr="003A6019" w:rsidRDefault="003A6019" w:rsidP="003A6019"/>
    <w:p w14:paraId="05FEDD9E" w14:textId="26DEDAA8" w:rsidR="003A6019" w:rsidRDefault="003A6019" w:rsidP="003A6019">
      <w:pPr>
        <w:numPr>
          <w:ilvl w:val="1"/>
          <w:numId w:val="6"/>
        </w:numPr>
      </w:pPr>
      <w:r w:rsidRPr="003A6019">
        <w:t>How does effective communication contribute to achieving a successful project vision?</w:t>
      </w:r>
    </w:p>
    <w:p w14:paraId="4E772D55" w14:textId="7D344592" w:rsidR="00466700" w:rsidRPr="003A6019" w:rsidRDefault="00466700" w:rsidP="00466700">
      <w:r>
        <w:t xml:space="preserve">Stakeholder know the process so they can keep support the project.  </w:t>
      </w:r>
      <w:r w:rsidRPr="00466700">
        <w:rPr>
          <w:color w:val="FF0000"/>
        </w:rPr>
        <w:t>Build trust, managing expectations, regular updates, transparent</w:t>
      </w:r>
    </w:p>
    <w:p w14:paraId="1D88A5FB" w14:textId="77777777" w:rsidR="003A6019" w:rsidRPr="003A6019" w:rsidRDefault="003A6019" w:rsidP="003A6019">
      <w:pPr>
        <w:numPr>
          <w:ilvl w:val="0"/>
          <w:numId w:val="6"/>
        </w:numPr>
      </w:pPr>
      <w:r w:rsidRPr="003A6019">
        <w:rPr>
          <w:b/>
          <w:bCs/>
        </w:rPr>
        <w:t>Strategy and Change</w:t>
      </w:r>
    </w:p>
    <w:p w14:paraId="1E544EC6" w14:textId="595DF922" w:rsidR="003A6019" w:rsidRPr="00E73B19" w:rsidRDefault="003A6019" w:rsidP="003A6019">
      <w:pPr>
        <w:numPr>
          <w:ilvl w:val="1"/>
          <w:numId w:val="6"/>
        </w:numPr>
        <w:rPr>
          <w:color w:val="FF0000"/>
        </w:rPr>
      </w:pPr>
      <w:r w:rsidRPr="003A6019">
        <w:rPr>
          <w:color w:val="FF0000"/>
        </w:rPr>
        <w:t>Discuss the role of an inspiring strategy in achieving long-term sustainable change within an organization.</w:t>
      </w:r>
    </w:p>
    <w:p w14:paraId="052B7A60" w14:textId="77777777" w:rsidR="00466700" w:rsidRPr="003A6019" w:rsidRDefault="00466700" w:rsidP="00466700"/>
    <w:p w14:paraId="235ECB70" w14:textId="7002735D" w:rsidR="003A6019" w:rsidRDefault="003A6019" w:rsidP="003A6019">
      <w:pPr>
        <w:numPr>
          <w:ilvl w:val="1"/>
          <w:numId w:val="6"/>
        </w:numPr>
      </w:pPr>
      <w:r w:rsidRPr="003A6019">
        <w:t>Describe the process of deconstructing strategy and its importance in project management.</w:t>
      </w:r>
    </w:p>
    <w:p w14:paraId="2910A35C" w14:textId="362564C4" w:rsidR="00466700" w:rsidRPr="003A6019" w:rsidRDefault="00466700" w:rsidP="00466700">
      <w:r>
        <w:t xml:space="preserve">Strategy is normally control by steeling group, it basically </w:t>
      </w:r>
      <w:proofErr w:type="spellStart"/>
      <w:r>
        <w:t>abot</w:t>
      </w:r>
      <w:proofErr w:type="spellEnd"/>
      <w:r>
        <w:t xml:space="preserve"> the direction</w:t>
      </w:r>
      <w:r w:rsidR="00E73B19">
        <w:t xml:space="preserve"> and final outcome </w:t>
      </w:r>
      <w:r>
        <w:t xml:space="preserve">of </w:t>
      </w:r>
      <w:r w:rsidR="00E73B19">
        <w:t xml:space="preserve">project </w:t>
      </w:r>
      <w:r w:rsidR="00E73B19" w:rsidRPr="00E73B19">
        <w:rPr>
          <w:color w:val="FF0000"/>
        </w:rPr>
        <w:t>maintain the focus of project team. Project management is translating high-level strategic goals into specific, measurable, and actionable tasks</w:t>
      </w:r>
    </w:p>
    <w:p w14:paraId="06AF426F" w14:textId="77777777" w:rsidR="003A6019" w:rsidRPr="003A6019" w:rsidRDefault="003A6019" w:rsidP="003A6019">
      <w:pPr>
        <w:numPr>
          <w:ilvl w:val="0"/>
          <w:numId w:val="6"/>
        </w:numPr>
      </w:pPr>
      <w:r w:rsidRPr="003A6019">
        <w:rPr>
          <w:b/>
          <w:bCs/>
        </w:rPr>
        <w:t>Project Changes</w:t>
      </w:r>
    </w:p>
    <w:p w14:paraId="0C945F63" w14:textId="0A9B7923" w:rsidR="003A6019" w:rsidRDefault="003A6019" w:rsidP="003A6019">
      <w:pPr>
        <w:numPr>
          <w:ilvl w:val="1"/>
          <w:numId w:val="6"/>
        </w:numPr>
      </w:pPr>
      <w:r w:rsidRPr="003A6019">
        <w:t>Identify and explain the internal and external factors that can impact a project. Provide examples of each.</w:t>
      </w:r>
    </w:p>
    <w:p w14:paraId="6E7CC9C1" w14:textId="07FA165A" w:rsidR="0021485B" w:rsidRDefault="0021485B" w:rsidP="0021485B">
      <w:r>
        <w:t>Project teammate conflict or leave/office politic/change of project goals</w:t>
      </w:r>
    </w:p>
    <w:p w14:paraId="20382B67" w14:textId="5982EB8A" w:rsidR="0021485B" w:rsidRPr="003A6019" w:rsidRDefault="0021485B" w:rsidP="0021485B">
      <w:r>
        <w:t>External: law changing/ covid/ economic conditions</w:t>
      </w:r>
    </w:p>
    <w:p w14:paraId="331C223F" w14:textId="0D79C9C3" w:rsidR="003A6019" w:rsidRDefault="003A6019" w:rsidP="003A6019">
      <w:pPr>
        <w:numPr>
          <w:ilvl w:val="1"/>
          <w:numId w:val="6"/>
        </w:numPr>
      </w:pPr>
      <w:r w:rsidRPr="003A6019">
        <w:t>How can assumptions of future events influence project planning and management?</w:t>
      </w:r>
    </w:p>
    <w:p w14:paraId="143DF909" w14:textId="6F93244A" w:rsidR="00573AA5" w:rsidRPr="003A6019" w:rsidRDefault="00573AA5" w:rsidP="00573AA5">
      <w:pPr>
        <w:rPr>
          <w:color w:val="FF0000"/>
        </w:rPr>
      </w:pPr>
      <w:r>
        <w:t xml:space="preserve">Manager can use assumption to build risk solution planning, when the assumption happen, team can immediately react and solve the problem. </w:t>
      </w:r>
      <w:r w:rsidRPr="00573AA5">
        <w:t xml:space="preserve">contingency plans, </w:t>
      </w:r>
      <w:r w:rsidRPr="00573AA5">
        <w:rPr>
          <w:color w:val="FF0000"/>
        </w:rPr>
        <w:t>allocate resources, and set realistic timelines</w:t>
      </w:r>
      <w:r>
        <w:rPr>
          <w:color w:val="FF0000"/>
        </w:rPr>
        <w:t xml:space="preserve">, </w:t>
      </w:r>
    </w:p>
    <w:p w14:paraId="595A9716" w14:textId="77777777" w:rsidR="003A6019" w:rsidRPr="003A6019" w:rsidRDefault="003A6019" w:rsidP="003A6019">
      <w:pPr>
        <w:numPr>
          <w:ilvl w:val="0"/>
          <w:numId w:val="6"/>
        </w:numPr>
      </w:pPr>
      <w:r w:rsidRPr="003A6019">
        <w:rPr>
          <w:b/>
          <w:bCs/>
        </w:rPr>
        <w:t>Strategic Investment and Portfolio Justification</w:t>
      </w:r>
    </w:p>
    <w:p w14:paraId="03631CC9" w14:textId="7AE40EE9" w:rsidR="003A6019" w:rsidRDefault="003A6019" w:rsidP="003A6019">
      <w:pPr>
        <w:numPr>
          <w:ilvl w:val="1"/>
          <w:numId w:val="6"/>
        </w:numPr>
      </w:pPr>
      <w:r w:rsidRPr="003A6019">
        <w:t>What are the key reasons for making strategic investments in a project portfolio? Discuss the importance of consistency with TBL and life cycle thinking.</w:t>
      </w:r>
    </w:p>
    <w:p w14:paraId="1A1CED5E" w14:textId="77777777" w:rsidR="00573AA5" w:rsidRPr="003A6019" w:rsidRDefault="00573AA5" w:rsidP="00573AA5"/>
    <w:p w14:paraId="0C53ECD1" w14:textId="77777777" w:rsidR="003A6019" w:rsidRPr="003A6019" w:rsidRDefault="003A6019" w:rsidP="003A6019">
      <w:pPr>
        <w:numPr>
          <w:ilvl w:val="0"/>
          <w:numId w:val="6"/>
        </w:numPr>
      </w:pPr>
      <w:r w:rsidRPr="003A6019">
        <w:rPr>
          <w:b/>
          <w:bCs/>
        </w:rPr>
        <w:t>Project Selection Models</w:t>
      </w:r>
    </w:p>
    <w:p w14:paraId="0AB0BE55" w14:textId="62CAF834" w:rsidR="003A6019" w:rsidRDefault="003A6019" w:rsidP="003A6019">
      <w:pPr>
        <w:numPr>
          <w:ilvl w:val="1"/>
          <w:numId w:val="6"/>
        </w:numPr>
      </w:pPr>
      <w:r w:rsidRPr="003A6019">
        <w:lastRenderedPageBreak/>
        <w:t xml:space="preserve">Compare and contrast the non-numeric project selection models: Sacred Cow, Operating Necessity, </w:t>
      </w:r>
      <w:r w:rsidRPr="003A6019">
        <w:rPr>
          <w:color w:val="FF0000"/>
        </w:rPr>
        <w:t>Competitive Necessity, Comparative Benefit</w:t>
      </w:r>
      <w:r w:rsidRPr="003A6019">
        <w:t>, and Product Line Extension.</w:t>
      </w:r>
    </w:p>
    <w:p w14:paraId="1FA0C08E" w14:textId="27291F02" w:rsidR="00573AA5" w:rsidRDefault="00987DCE" w:rsidP="00987DCE">
      <w:pPr>
        <w:pStyle w:val="ListParagraph"/>
        <w:numPr>
          <w:ilvl w:val="2"/>
          <w:numId w:val="6"/>
        </w:numPr>
      </w:pPr>
      <w:r>
        <w:t xml:space="preserve">Project by head of or </w:t>
      </w:r>
      <w:proofErr w:type="spellStart"/>
      <w:r>
        <w:t>ceo</w:t>
      </w:r>
      <w:proofErr w:type="spellEnd"/>
      <w:r>
        <w:t xml:space="preserve"> of company, but it may damage the organization because not </w:t>
      </w:r>
      <w:proofErr w:type="spellStart"/>
      <w:r>
        <w:t>every one</w:t>
      </w:r>
      <w:proofErr w:type="spellEnd"/>
      <w:r>
        <w:t xml:space="preserve"> </w:t>
      </w:r>
      <w:proofErr w:type="gramStart"/>
      <w:r>
        <w:t>want</w:t>
      </w:r>
      <w:proofErr w:type="gramEnd"/>
      <w:r>
        <w:t xml:space="preserve"> it</w:t>
      </w:r>
    </w:p>
    <w:p w14:paraId="6F975ACD" w14:textId="4BE47068" w:rsidR="00987DCE" w:rsidRDefault="00987DCE" w:rsidP="00987DCE">
      <w:pPr>
        <w:pStyle w:val="ListParagraph"/>
        <w:numPr>
          <w:ilvl w:val="2"/>
          <w:numId w:val="6"/>
        </w:numPr>
      </w:pPr>
      <w:r>
        <w:t>Operating like during covid, project that maintain the organization</w:t>
      </w:r>
    </w:p>
    <w:p w14:paraId="15B919EE" w14:textId="7D63BD45" w:rsidR="00987DCE" w:rsidRDefault="00987DCE" w:rsidP="00987DCE">
      <w:pPr>
        <w:pStyle w:val="ListParagraph"/>
        <w:numPr>
          <w:ilvl w:val="2"/>
          <w:numId w:val="6"/>
        </w:numPr>
      </w:pPr>
      <w:r>
        <w:t xml:space="preserve">Competitor inside the market,  </w:t>
      </w:r>
      <w:r w:rsidRPr="00987DCE">
        <w:rPr>
          <w:color w:val="FF0000"/>
        </w:rPr>
        <w:t>matching/surpassing competitor</w:t>
      </w:r>
    </w:p>
    <w:p w14:paraId="3388B75B" w14:textId="3CCBACEE" w:rsidR="00987DCE" w:rsidRDefault="00987DCE" w:rsidP="00987DCE">
      <w:pPr>
        <w:pStyle w:val="ListParagraph"/>
        <w:numPr>
          <w:ilvl w:val="2"/>
          <w:numId w:val="6"/>
        </w:numPr>
      </w:pPr>
      <w:r>
        <w:t>Best profit project</w:t>
      </w:r>
    </w:p>
    <w:p w14:paraId="360887BF" w14:textId="4F79C154" w:rsidR="00987DCE" w:rsidRPr="003A6019" w:rsidRDefault="00987DCE" w:rsidP="00987DCE">
      <w:pPr>
        <w:pStyle w:val="ListParagraph"/>
        <w:numPr>
          <w:ilvl w:val="2"/>
          <w:numId w:val="6"/>
        </w:numPr>
      </w:pPr>
      <w:r>
        <w:t>Product life come to the end of cycle, like car</w:t>
      </w:r>
    </w:p>
    <w:p w14:paraId="39828365" w14:textId="7507BD02" w:rsidR="003A6019" w:rsidRPr="00987DCE" w:rsidRDefault="003A6019" w:rsidP="003A6019">
      <w:pPr>
        <w:numPr>
          <w:ilvl w:val="1"/>
          <w:numId w:val="6"/>
        </w:numPr>
        <w:rPr>
          <w:highlight w:val="yellow"/>
        </w:rPr>
      </w:pPr>
      <w:r w:rsidRPr="003A6019">
        <w:rPr>
          <w:highlight w:val="yellow"/>
        </w:rPr>
        <w:t>Explain the numeric project selection models: Payback Period, Return on Investment (ROI), and Net Present Value (NPV). How are these models used in project selection?</w:t>
      </w:r>
    </w:p>
    <w:p w14:paraId="0217FD99" w14:textId="17EED525" w:rsidR="00573AA5" w:rsidRPr="000663A1" w:rsidRDefault="00987DCE" w:rsidP="00987DCE">
      <w:pPr>
        <w:pStyle w:val="ListParagraph"/>
        <w:numPr>
          <w:ilvl w:val="2"/>
          <w:numId w:val="6"/>
        </w:numPr>
        <w:rPr>
          <w:color w:val="FF0000"/>
        </w:rPr>
      </w:pPr>
      <w:r w:rsidRPr="000663A1">
        <w:rPr>
          <w:color w:val="FF0000"/>
        </w:rPr>
        <w:t>ROI</w:t>
      </w:r>
      <w:r w:rsidR="000663A1" w:rsidRPr="000663A1">
        <w:rPr>
          <w:color w:val="FF0000"/>
        </w:rPr>
        <w:t xml:space="preserve"> = net profit/total investment</w:t>
      </w:r>
    </w:p>
    <w:p w14:paraId="4073B63F" w14:textId="2FD15C71" w:rsidR="000663A1" w:rsidRPr="000663A1" w:rsidRDefault="000663A1" w:rsidP="00987DCE">
      <w:pPr>
        <w:pStyle w:val="ListParagraph"/>
        <w:numPr>
          <w:ilvl w:val="2"/>
          <w:numId w:val="6"/>
        </w:numPr>
        <w:rPr>
          <w:color w:val="FF0000"/>
        </w:rPr>
      </w:pPr>
      <w:r w:rsidRPr="000663A1">
        <w:rPr>
          <w:color w:val="FF0000"/>
        </w:rPr>
        <w:t>Payback = cost/annual cash revenue</w:t>
      </w:r>
    </w:p>
    <w:p w14:paraId="0DD4265B" w14:textId="54C193D2" w:rsidR="000663A1" w:rsidRPr="000663A1" w:rsidRDefault="000663A1" w:rsidP="00987DCE">
      <w:pPr>
        <w:pStyle w:val="ListParagraph"/>
        <w:numPr>
          <w:ilvl w:val="2"/>
          <w:numId w:val="6"/>
        </w:numPr>
        <w:rPr>
          <w:color w:val="FF0000"/>
        </w:rPr>
      </w:pPr>
      <w:proofErr w:type="spellStart"/>
      <w:r w:rsidRPr="000663A1">
        <w:rPr>
          <w:color w:val="FF0000"/>
        </w:rPr>
        <w:t>Npv</w:t>
      </w:r>
      <w:proofErr w:type="spellEnd"/>
      <w:r w:rsidRPr="000663A1">
        <w:rPr>
          <w:color w:val="FF0000"/>
        </w:rPr>
        <w:t xml:space="preserve"> = sum of (cash flow/(1+i)^n)</w:t>
      </w:r>
    </w:p>
    <w:p w14:paraId="44EAE31F" w14:textId="77777777" w:rsidR="00573AA5" w:rsidRPr="003A6019" w:rsidRDefault="00573AA5" w:rsidP="00573AA5"/>
    <w:p w14:paraId="5EF77C3A" w14:textId="77777777" w:rsidR="003A6019" w:rsidRPr="003A6019" w:rsidRDefault="003A6019" w:rsidP="003A6019">
      <w:pPr>
        <w:numPr>
          <w:ilvl w:val="0"/>
          <w:numId w:val="6"/>
        </w:numPr>
      </w:pPr>
      <w:r w:rsidRPr="003A6019">
        <w:rPr>
          <w:b/>
          <w:bCs/>
        </w:rPr>
        <w:t>Prioritizing Projects</w:t>
      </w:r>
    </w:p>
    <w:p w14:paraId="5765A24C" w14:textId="6D68882F" w:rsidR="003A6019" w:rsidRDefault="003A6019" w:rsidP="003A6019">
      <w:pPr>
        <w:numPr>
          <w:ilvl w:val="1"/>
          <w:numId w:val="6"/>
        </w:numPr>
      </w:pPr>
      <w:r w:rsidRPr="003A6019">
        <w:t>What criteria are used to prioritize projects within a portfolio? Provide examples of how projects can be scaled and classified based on these criteria.</w:t>
      </w:r>
    </w:p>
    <w:p w14:paraId="5E3D565B" w14:textId="77777777" w:rsidR="00573AA5" w:rsidRPr="003A6019" w:rsidRDefault="00573AA5" w:rsidP="00573AA5"/>
    <w:p w14:paraId="711026A8" w14:textId="77777777" w:rsidR="003A6019" w:rsidRPr="003A6019" w:rsidRDefault="003A6019" w:rsidP="003A6019">
      <w:pPr>
        <w:numPr>
          <w:ilvl w:val="0"/>
          <w:numId w:val="6"/>
        </w:numPr>
      </w:pPr>
      <w:r w:rsidRPr="003A6019">
        <w:rPr>
          <w:b/>
          <w:bCs/>
        </w:rPr>
        <w:t>Project Governance</w:t>
      </w:r>
    </w:p>
    <w:p w14:paraId="13A7EE33" w14:textId="7226C563" w:rsidR="003A6019" w:rsidRDefault="003A6019" w:rsidP="003A6019">
      <w:pPr>
        <w:numPr>
          <w:ilvl w:val="1"/>
          <w:numId w:val="6"/>
        </w:numPr>
      </w:pPr>
      <w:r w:rsidRPr="003A6019">
        <w:t>Define project governance and explain its importance in project management.</w:t>
      </w:r>
    </w:p>
    <w:p w14:paraId="546F491F" w14:textId="77777777" w:rsidR="00573AA5" w:rsidRPr="003A6019" w:rsidRDefault="00573AA5" w:rsidP="00573AA5"/>
    <w:p w14:paraId="2C69D50C" w14:textId="4C55024D" w:rsidR="003A6019" w:rsidRDefault="003A6019" w:rsidP="003A6019">
      <w:pPr>
        <w:numPr>
          <w:ilvl w:val="1"/>
          <w:numId w:val="6"/>
        </w:numPr>
      </w:pPr>
      <w:r w:rsidRPr="003A6019">
        <w:t>Describe the key expectations and benefits of effective project governance.</w:t>
      </w:r>
    </w:p>
    <w:p w14:paraId="436809E9" w14:textId="77777777" w:rsidR="00573AA5" w:rsidRDefault="00573AA5" w:rsidP="00573AA5">
      <w:pPr>
        <w:pStyle w:val="ListParagraph"/>
      </w:pPr>
    </w:p>
    <w:p w14:paraId="74462E38" w14:textId="77777777" w:rsidR="00573AA5" w:rsidRPr="003A6019" w:rsidRDefault="00573AA5" w:rsidP="00573AA5"/>
    <w:p w14:paraId="731F01E0" w14:textId="77777777" w:rsidR="003A6019" w:rsidRPr="003A6019" w:rsidRDefault="003A6019" w:rsidP="003A6019">
      <w:pPr>
        <w:numPr>
          <w:ilvl w:val="0"/>
          <w:numId w:val="6"/>
        </w:numPr>
      </w:pPr>
      <w:r w:rsidRPr="003A6019">
        <w:rPr>
          <w:b/>
          <w:bCs/>
        </w:rPr>
        <w:t>Stakeholder Management</w:t>
      </w:r>
    </w:p>
    <w:p w14:paraId="0797EA63" w14:textId="09511B52" w:rsidR="003A6019" w:rsidRDefault="003A6019" w:rsidP="003A6019">
      <w:pPr>
        <w:numPr>
          <w:ilvl w:val="1"/>
          <w:numId w:val="6"/>
        </w:numPr>
      </w:pPr>
      <w:r w:rsidRPr="003A6019">
        <w:t>Differentiate between project stakeholders who contribute to the project output and those who benefit from it.</w:t>
      </w:r>
    </w:p>
    <w:p w14:paraId="0791CCF1" w14:textId="77777777" w:rsidR="00573AA5" w:rsidRPr="003A6019" w:rsidRDefault="00573AA5" w:rsidP="00573AA5"/>
    <w:p w14:paraId="6A077CC1" w14:textId="7F6FFD35" w:rsidR="003A6019" w:rsidRDefault="003A6019" w:rsidP="003A6019">
      <w:pPr>
        <w:numPr>
          <w:ilvl w:val="1"/>
          <w:numId w:val="6"/>
        </w:numPr>
      </w:pPr>
      <w:r w:rsidRPr="003A6019">
        <w:t>Discuss the stakeholder power and interest matrix. How can this matrix be used to manage stakeholders effectively?</w:t>
      </w:r>
    </w:p>
    <w:p w14:paraId="0D562AE8" w14:textId="77777777" w:rsidR="00573AA5" w:rsidRDefault="00573AA5" w:rsidP="00573AA5">
      <w:pPr>
        <w:pStyle w:val="ListParagraph"/>
      </w:pPr>
    </w:p>
    <w:p w14:paraId="0651DB49" w14:textId="77777777" w:rsidR="00573AA5" w:rsidRPr="003A6019" w:rsidRDefault="00573AA5" w:rsidP="00573AA5"/>
    <w:p w14:paraId="3C49D912" w14:textId="77777777" w:rsidR="003A6019" w:rsidRPr="003A6019" w:rsidRDefault="003A6019" w:rsidP="003A6019">
      <w:pPr>
        <w:numPr>
          <w:ilvl w:val="0"/>
          <w:numId w:val="6"/>
        </w:numPr>
      </w:pPr>
      <w:r w:rsidRPr="003A6019">
        <w:rPr>
          <w:b/>
          <w:bCs/>
        </w:rPr>
        <w:t>Project Roles</w:t>
      </w:r>
    </w:p>
    <w:p w14:paraId="78196306" w14:textId="77777777" w:rsidR="003A6019" w:rsidRPr="003A6019" w:rsidRDefault="003A6019" w:rsidP="003A6019">
      <w:pPr>
        <w:numPr>
          <w:ilvl w:val="1"/>
          <w:numId w:val="6"/>
        </w:numPr>
      </w:pPr>
      <w:r w:rsidRPr="003A6019">
        <w:t>Explain the roles and responsibilities of the following in project management:</w:t>
      </w:r>
    </w:p>
    <w:p w14:paraId="00F8D512" w14:textId="77777777" w:rsidR="003A6019" w:rsidRPr="003A6019" w:rsidRDefault="003A6019" w:rsidP="003A6019">
      <w:pPr>
        <w:numPr>
          <w:ilvl w:val="2"/>
          <w:numId w:val="6"/>
        </w:numPr>
      </w:pPr>
      <w:r w:rsidRPr="003A6019">
        <w:t>Project Client</w:t>
      </w:r>
    </w:p>
    <w:p w14:paraId="6512B8A0" w14:textId="77777777" w:rsidR="003A6019" w:rsidRPr="003A6019" w:rsidRDefault="003A6019" w:rsidP="003A6019">
      <w:pPr>
        <w:numPr>
          <w:ilvl w:val="2"/>
          <w:numId w:val="6"/>
        </w:numPr>
      </w:pPr>
      <w:r w:rsidRPr="003A6019">
        <w:lastRenderedPageBreak/>
        <w:t>Project Sponsor</w:t>
      </w:r>
    </w:p>
    <w:p w14:paraId="1A41CEF6" w14:textId="77777777" w:rsidR="003A6019" w:rsidRPr="003A6019" w:rsidRDefault="003A6019" w:rsidP="003A6019">
      <w:pPr>
        <w:numPr>
          <w:ilvl w:val="2"/>
          <w:numId w:val="6"/>
        </w:numPr>
      </w:pPr>
      <w:r w:rsidRPr="003A6019">
        <w:t>Steering Group</w:t>
      </w:r>
    </w:p>
    <w:p w14:paraId="69AD6378" w14:textId="77777777" w:rsidR="003A6019" w:rsidRPr="003A6019" w:rsidRDefault="003A6019" w:rsidP="003A6019">
      <w:pPr>
        <w:numPr>
          <w:ilvl w:val="2"/>
          <w:numId w:val="6"/>
        </w:numPr>
      </w:pPr>
      <w:r w:rsidRPr="003A6019">
        <w:t>Project Team Members</w:t>
      </w:r>
    </w:p>
    <w:p w14:paraId="3BCDE3F6" w14:textId="77777777" w:rsidR="003A6019" w:rsidRPr="003A6019" w:rsidRDefault="003A6019" w:rsidP="003A6019">
      <w:pPr>
        <w:numPr>
          <w:ilvl w:val="2"/>
          <w:numId w:val="6"/>
        </w:numPr>
      </w:pPr>
      <w:r w:rsidRPr="003A6019">
        <w:t>Project Manager</w:t>
      </w:r>
    </w:p>
    <w:p w14:paraId="64AF2763" w14:textId="77777777" w:rsidR="003A6019" w:rsidRPr="003A6019" w:rsidRDefault="003A6019" w:rsidP="003A6019">
      <w:pPr>
        <w:numPr>
          <w:ilvl w:val="0"/>
          <w:numId w:val="6"/>
        </w:numPr>
      </w:pPr>
      <w:r w:rsidRPr="003A6019">
        <w:rPr>
          <w:b/>
          <w:bCs/>
        </w:rPr>
        <w:t>Stakeholder Engagement Strategies</w:t>
      </w:r>
    </w:p>
    <w:p w14:paraId="2E86E4B2" w14:textId="77777777" w:rsidR="003A6019" w:rsidRPr="003A6019" w:rsidRDefault="003A6019" w:rsidP="003A6019">
      <w:pPr>
        <w:numPr>
          <w:ilvl w:val="1"/>
          <w:numId w:val="6"/>
        </w:numPr>
      </w:pPr>
      <w:r w:rsidRPr="003A6019">
        <w:t>What are the key strategies for engaging stakeholders throughout a project? Discuss the RACI and PARIS frameworks for stakeholder management.</w:t>
      </w:r>
    </w:p>
    <w:p w14:paraId="08005171" w14:textId="77777777" w:rsidR="003A6019" w:rsidRPr="003A6019" w:rsidRDefault="003A6019" w:rsidP="003A6019">
      <w:pPr>
        <w:numPr>
          <w:ilvl w:val="0"/>
          <w:numId w:val="6"/>
        </w:numPr>
      </w:pPr>
      <w:r w:rsidRPr="003A6019">
        <w:rPr>
          <w:b/>
          <w:bCs/>
        </w:rPr>
        <w:t>Response Strategies to Stakeholder Pressures</w:t>
      </w:r>
    </w:p>
    <w:p w14:paraId="0F410830" w14:textId="77777777" w:rsidR="003A6019" w:rsidRPr="003A6019" w:rsidRDefault="003A6019" w:rsidP="003A6019">
      <w:pPr>
        <w:numPr>
          <w:ilvl w:val="1"/>
          <w:numId w:val="6"/>
        </w:numPr>
      </w:pPr>
      <w:r w:rsidRPr="003A6019">
        <w:t xml:space="preserve">Describe the different response strategies to stakeholder pressures as outlined by </w:t>
      </w:r>
      <w:proofErr w:type="spellStart"/>
      <w:r w:rsidRPr="003A6019">
        <w:t>Aaltonen</w:t>
      </w:r>
      <w:proofErr w:type="spellEnd"/>
      <w:r w:rsidRPr="003A6019">
        <w:t xml:space="preserve"> et al., 2009. Provide examples of when each strategy might be used.</w:t>
      </w:r>
    </w:p>
    <w:p w14:paraId="4CE3CC63" w14:textId="77777777" w:rsidR="003A6019" w:rsidRPr="003A6019" w:rsidRDefault="003A6019" w:rsidP="003A6019">
      <w:pPr>
        <w:numPr>
          <w:ilvl w:val="0"/>
          <w:numId w:val="6"/>
        </w:numPr>
      </w:pPr>
      <w:r w:rsidRPr="003A6019">
        <w:rPr>
          <w:b/>
          <w:bCs/>
        </w:rPr>
        <w:t>Managers vs. Leaders</w:t>
      </w:r>
    </w:p>
    <w:p w14:paraId="5A24DF95" w14:textId="77777777" w:rsidR="003A6019" w:rsidRPr="003A6019" w:rsidRDefault="003A6019" w:rsidP="003A6019">
      <w:pPr>
        <w:numPr>
          <w:ilvl w:val="1"/>
          <w:numId w:val="6"/>
        </w:numPr>
      </w:pPr>
      <w:r w:rsidRPr="003A6019">
        <w:t>Compare the roles of managers and leaders in project management. How do their approaches differ in achieving project goals?</w:t>
      </w:r>
    </w:p>
    <w:p w14:paraId="560D3035" w14:textId="5CBDEF85" w:rsidR="003A6019" w:rsidRDefault="00DD0935" w:rsidP="00DD0935">
      <w:pPr>
        <w:pStyle w:val="Heading1"/>
      </w:pPr>
      <w:r>
        <w:t>W3</w:t>
      </w:r>
    </w:p>
    <w:p w14:paraId="00429D74" w14:textId="77777777" w:rsidR="00DD0935" w:rsidRPr="00DD0935" w:rsidRDefault="00DD0935" w:rsidP="00DD0935">
      <w:pPr>
        <w:numPr>
          <w:ilvl w:val="0"/>
          <w:numId w:val="7"/>
        </w:numPr>
      </w:pPr>
      <w:r w:rsidRPr="00DD0935">
        <w:rPr>
          <w:b/>
          <w:bCs/>
        </w:rPr>
        <w:t>Planning Scope Management</w:t>
      </w:r>
    </w:p>
    <w:p w14:paraId="169F2B22" w14:textId="6642B45D" w:rsidR="00DD0935" w:rsidRDefault="00DD0935" w:rsidP="00DD0935">
      <w:pPr>
        <w:numPr>
          <w:ilvl w:val="1"/>
          <w:numId w:val="7"/>
        </w:numPr>
      </w:pPr>
      <w:r w:rsidRPr="00DD0935">
        <w:t>What are the key components of a Scope Management Plan, and why are they important in project management?</w:t>
      </w:r>
    </w:p>
    <w:p w14:paraId="280E41EE" w14:textId="749D92EB" w:rsidR="00DD0935" w:rsidRPr="00DD0935" w:rsidRDefault="00DD0935" w:rsidP="00DD0935">
      <w:r>
        <w:t>Define attribute of project outcome</w:t>
      </w:r>
    </w:p>
    <w:p w14:paraId="73466F79" w14:textId="77777777" w:rsidR="00DD0935" w:rsidRPr="00DD0935" w:rsidRDefault="00DD0935" w:rsidP="00DD0935">
      <w:pPr>
        <w:numPr>
          <w:ilvl w:val="1"/>
          <w:numId w:val="7"/>
        </w:numPr>
      </w:pPr>
      <w:r w:rsidRPr="00DD0935">
        <w:t>Describe the steps involved in planning scope management and explain the purpose of each step.</w:t>
      </w:r>
    </w:p>
    <w:p w14:paraId="702F5F09" w14:textId="77777777" w:rsidR="00DD0935" w:rsidRPr="00DD0935" w:rsidRDefault="00DD0935" w:rsidP="00DD0935">
      <w:pPr>
        <w:numPr>
          <w:ilvl w:val="0"/>
          <w:numId w:val="7"/>
        </w:numPr>
      </w:pPr>
      <w:r w:rsidRPr="00DD0935">
        <w:rPr>
          <w:b/>
          <w:bCs/>
        </w:rPr>
        <w:t>Defining and Controlling Scope</w:t>
      </w:r>
    </w:p>
    <w:p w14:paraId="645DC5D7" w14:textId="77777777" w:rsidR="00DD0935" w:rsidRPr="00DD0935" w:rsidRDefault="00DD0935" w:rsidP="00DD0935">
      <w:pPr>
        <w:numPr>
          <w:ilvl w:val="1"/>
          <w:numId w:val="7"/>
        </w:numPr>
      </w:pPr>
      <w:r w:rsidRPr="00DD0935">
        <w:t>Explain the importance of the project scope statement and its key elements.</w:t>
      </w:r>
    </w:p>
    <w:p w14:paraId="7C7BC6C2" w14:textId="77777777" w:rsidR="00DD0935" w:rsidRPr="00DD0935" w:rsidRDefault="00DD0935" w:rsidP="00DD0935">
      <w:pPr>
        <w:numPr>
          <w:ilvl w:val="1"/>
          <w:numId w:val="7"/>
        </w:numPr>
      </w:pPr>
      <w:r w:rsidRPr="00DD0935">
        <w:t>Discuss how scope creep can impact a project and the methods used to control scope changes.</w:t>
      </w:r>
    </w:p>
    <w:p w14:paraId="3384F1C5" w14:textId="77777777" w:rsidR="00DD0935" w:rsidRPr="00DD0935" w:rsidRDefault="00DD0935" w:rsidP="00DD0935">
      <w:pPr>
        <w:numPr>
          <w:ilvl w:val="0"/>
          <w:numId w:val="7"/>
        </w:numPr>
      </w:pPr>
      <w:r w:rsidRPr="00DD0935">
        <w:rPr>
          <w:b/>
          <w:bCs/>
        </w:rPr>
        <w:t>Work Breakdown Structure (WBS)</w:t>
      </w:r>
    </w:p>
    <w:p w14:paraId="0E3BDE9F" w14:textId="77777777" w:rsidR="00DD0935" w:rsidRPr="00DD0935" w:rsidRDefault="00DD0935" w:rsidP="00DD0935">
      <w:pPr>
        <w:numPr>
          <w:ilvl w:val="1"/>
          <w:numId w:val="7"/>
        </w:numPr>
      </w:pPr>
      <w:r w:rsidRPr="00DD0935">
        <w:t>What is a Work Breakdown Structure (WBS), and what are its key advantages and disadvantages?</w:t>
      </w:r>
    </w:p>
    <w:p w14:paraId="29D83B40" w14:textId="77777777" w:rsidR="00DD0935" w:rsidRPr="00DD0935" w:rsidRDefault="00DD0935" w:rsidP="00DD0935">
      <w:pPr>
        <w:numPr>
          <w:ilvl w:val="1"/>
          <w:numId w:val="7"/>
        </w:numPr>
      </w:pPr>
      <w:r w:rsidRPr="00DD0935">
        <w:t>Describe the factors that influence the development of a WBS.</w:t>
      </w:r>
    </w:p>
    <w:p w14:paraId="6765D6A5" w14:textId="77777777" w:rsidR="00DD0935" w:rsidRPr="00DD0935" w:rsidRDefault="00DD0935" w:rsidP="00DD0935">
      <w:pPr>
        <w:numPr>
          <w:ilvl w:val="0"/>
          <w:numId w:val="7"/>
        </w:numPr>
      </w:pPr>
      <w:r w:rsidRPr="00DD0935">
        <w:rPr>
          <w:b/>
          <w:bCs/>
        </w:rPr>
        <w:t>Project Life Cycle Inputs and Outputs</w:t>
      </w:r>
    </w:p>
    <w:p w14:paraId="48E87452" w14:textId="77777777" w:rsidR="00DD0935" w:rsidRPr="00DD0935" w:rsidRDefault="00DD0935" w:rsidP="00DD0935">
      <w:pPr>
        <w:numPr>
          <w:ilvl w:val="1"/>
          <w:numId w:val="7"/>
        </w:numPr>
      </w:pPr>
      <w:r w:rsidRPr="00DD0935">
        <w:t>Identify and explain the key inputs and outputs at each stage of the project life cycle: Concept, Planning, Execution, and Finalization.</w:t>
      </w:r>
    </w:p>
    <w:p w14:paraId="18C35BB6" w14:textId="77777777" w:rsidR="00DD0935" w:rsidRPr="00DD0935" w:rsidRDefault="00DD0935" w:rsidP="00DD0935">
      <w:pPr>
        <w:numPr>
          <w:ilvl w:val="1"/>
          <w:numId w:val="7"/>
        </w:numPr>
      </w:pPr>
      <w:r w:rsidRPr="00DD0935">
        <w:t>How do TBL (Triple Bottom Line) and life cycle thinking integrate into each stage of the project life cycle?</w:t>
      </w:r>
    </w:p>
    <w:p w14:paraId="19A21A81" w14:textId="77777777" w:rsidR="00DD0935" w:rsidRPr="00DD0935" w:rsidRDefault="00DD0935" w:rsidP="00DD0935">
      <w:pPr>
        <w:numPr>
          <w:ilvl w:val="0"/>
          <w:numId w:val="7"/>
        </w:numPr>
      </w:pPr>
      <w:r w:rsidRPr="00DD0935">
        <w:rPr>
          <w:b/>
          <w:bCs/>
        </w:rPr>
        <w:t>Project Charter</w:t>
      </w:r>
    </w:p>
    <w:p w14:paraId="7ADF81FA" w14:textId="77777777" w:rsidR="00DD0935" w:rsidRPr="00DD0935" w:rsidRDefault="00DD0935" w:rsidP="00DD0935">
      <w:pPr>
        <w:numPr>
          <w:ilvl w:val="1"/>
          <w:numId w:val="7"/>
        </w:numPr>
      </w:pPr>
      <w:r w:rsidRPr="00DD0935">
        <w:lastRenderedPageBreak/>
        <w:t>What are the core components of a project charter, and why is it essential to the project's success?</w:t>
      </w:r>
    </w:p>
    <w:p w14:paraId="6B8A6015" w14:textId="77777777" w:rsidR="00DD0935" w:rsidRPr="00DD0935" w:rsidRDefault="00DD0935" w:rsidP="00DD0935">
      <w:pPr>
        <w:numPr>
          <w:ilvl w:val="1"/>
          <w:numId w:val="7"/>
        </w:numPr>
      </w:pPr>
      <w:r w:rsidRPr="00DD0935">
        <w:t>Discuss the benefits and potential pitfalls of a project charter.</w:t>
      </w:r>
    </w:p>
    <w:p w14:paraId="36950708" w14:textId="77777777" w:rsidR="00DD0935" w:rsidRPr="00DD0935" w:rsidRDefault="00DD0935" w:rsidP="00DD0935">
      <w:pPr>
        <w:numPr>
          <w:ilvl w:val="0"/>
          <w:numId w:val="7"/>
        </w:numPr>
      </w:pPr>
      <w:r w:rsidRPr="00DD0935">
        <w:rPr>
          <w:b/>
          <w:bCs/>
        </w:rPr>
        <w:t>Estimating Techniques</w:t>
      </w:r>
    </w:p>
    <w:p w14:paraId="0E3B8C0F" w14:textId="77777777" w:rsidR="00DD0935" w:rsidRPr="00DD0935" w:rsidRDefault="00DD0935" w:rsidP="00DD0935">
      <w:pPr>
        <w:numPr>
          <w:ilvl w:val="1"/>
          <w:numId w:val="7"/>
        </w:numPr>
      </w:pPr>
      <w:r w:rsidRPr="00DD0935">
        <w:t>Compare and contrast the following estimating techniques: Analogous Estimating, Bottom-Up Estimating, Expert Judgment, Vendor Bid Analysis, and Three-Point Estimate.</w:t>
      </w:r>
    </w:p>
    <w:p w14:paraId="1D78E03C" w14:textId="77777777" w:rsidR="00DD0935" w:rsidRPr="00DD0935" w:rsidRDefault="00DD0935" w:rsidP="00DD0935">
      <w:pPr>
        <w:numPr>
          <w:ilvl w:val="1"/>
          <w:numId w:val="7"/>
        </w:numPr>
      </w:pPr>
      <w:r w:rsidRPr="00DD0935">
        <w:t>Explain how the Three-Point Estimate is calculated and its benefits in project management.</w:t>
      </w:r>
    </w:p>
    <w:p w14:paraId="413F2DE5" w14:textId="77777777" w:rsidR="00DD0935" w:rsidRPr="00DD0935" w:rsidRDefault="00DD0935" w:rsidP="00DD0935">
      <w:pPr>
        <w:numPr>
          <w:ilvl w:val="0"/>
          <w:numId w:val="7"/>
        </w:numPr>
      </w:pPr>
      <w:r w:rsidRPr="00DD0935">
        <w:rPr>
          <w:b/>
          <w:bCs/>
        </w:rPr>
        <w:t>Resource Capability</w:t>
      </w:r>
    </w:p>
    <w:p w14:paraId="2FD08AB3" w14:textId="77777777" w:rsidR="00DD0935" w:rsidRPr="00DD0935" w:rsidRDefault="00DD0935" w:rsidP="00DD0935">
      <w:pPr>
        <w:numPr>
          <w:ilvl w:val="1"/>
          <w:numId w:val="7"/>
        </w:numPr>
      </w:pPr>
      <w:r w:rsidRPr="00DD0935">
        <w:t>List the information that should be identified about resources in project planning. Why is it important to gather this information?</w:t>
      </w:r>
    </w:p>
    <w:p w14:paraId="6E65CD11" w14:textId="77777777" w:rsidR="00DD0935" w:rsidRPr="00DD0935" w:rsidRDefault="00DD0935" w:rsidP="00DD0935">
      <w:pPr>
        <w:numPr>
          <w:ilvl w:val="1"/>
          <w:numId w:val="7"/>
        </w:numPr>
      </w:pPr>
      <w:r w:rsidRPr="00DD0935">
        <w:t>Discuss the role of resource capability and availability in successful project scheduling.</w:t>
      </w:r>
    </w:p>
    <w:p w14:paraId="5278EF6C" w14:textId="77777777" w:rsidR="00DD0935" w:rsidRPr="00DD0935" w:rsidRDefault="00DD0935" w:rsidP="00DD0935">
      <w:pPr>
        <w:numPr>
          <w:ilvl w:val="0"/>
          <w:numId w:val="7"/>
        </w:numPr>
      </w:pPr>
      <w:r w:rsidRPr="00DD0935">
        <w:rPr>
          <w:b/>
          <w:bCs/>
        </w:rPr>
        <w:t>Scheduling and Time Management</w:t>
      </w:r>
    </w:p>
    <w:p w14:paraId="0485F1F5" w14:textId="77777777" w:rsidR="00DD0935" w:rsidRPr="00DD0935" w:rsidRDefault="00DD0935" w:rsidP="00DD0935">
      <w:pPr>
        <w:numPr>
          <w:ilvl w:val="1"/>
          <w:numId w:val="7"/>
        </w:numPr>
      </w:pPr>
      <w:r w:rsidRPr="00DD0935">
        <w:t>Describe the process of developing a project schedule from WBS to PERT and Gantt charts. What are the key steps involved?</w:t>
      </w:r>
    </w:p>
    <w:p w14:paraId="219FF0D0" w14:textId="77777777" w:rsidR="00DD0935" w:rsidRPr="00DD0935" w:rsidRDefault="00DD0935" w:rsidP="00DD0935">
      <w:pPr>
        <w:numPr>
          <w:ilvl w:val="1"/>
          <w:numId w:val="7"/>
        </w:numPr>
      </w:pPr>
      <w:r w:rsidRPr="00DD0935">
        <w:t>Explain the different types of task dependencies and their significance in project scheduling.</w:t>
      </w:r>
    </w:p>
    <w:p w14:paraId="0FE626DE" w14:textId="77777777" w:rsidR="00DD0935" w:rsidRPr="00DD0935" w:rsidRDefault="00DD0935" w:rsidP="00DD0935">
      <w:pPr>
        <w:numPr>
          <w:ilvl w:val="0"/>
          <w:numId w:val="7"/>
        </w:numPr>
      </w:pPr>
      <w:r w:rsidRPr="00DD0935">
        <w:rPr>
          <w:b/>
          <w:bCs/>
        </w:rPr>
        <w:t>Critical Path Analysis (CPA)</w:t>
      </w:r>
    </w:p>
    <w:p w14:paraId="0B6DDB2F" w14:textId="77777777" w:rsidR="00DD0935" w:rsidRPr="00DD0935" w:rsidRDefault="00DD0935" w:rsidP="00DD0935">
      <w:pPr>
        <w:numPr>
          <w:ilvl w:val="1"/>
          <w:numId w:val="7"/>
        </w:numPr>
      </w:pPr>
      <w:r w:rsidRPr="00DD0935">
        <w:t>What is the Critical Path in a project, and why is it important?</w:t>
      </w:r>
    </w:p>
    <w:p w14:paraId="107E46F6" w14:textId="77777777" w:rsidR="00DD0935" w:rsidRPr="00DD0935" w:rsidRDefault="00DD0935" w:rsidP="00DD0935">
      <w:pPr>
        <w:numPr>
          <w:ilvl w:val="1"/>
          <w:numId w:val="7"/>
        </w:numPr>
      </w:pPr>
      <w:r w:rsidRPr="00DD0935">
        <w:t>How does Critical Path Analysis (CPA) help in project management?</w:t>
      </w:r>
    </w:p>
    <w:p w14:paraId="5774F746" w14:textId="77777777" w:rsidR="00DD0935" w:rsidRPr="00DD0935" w:rsidRDefault="00DD0935" w:rsidP="00DD0935">
      <w:pPr>
        <w:numPr>
          <w:ilvl w:val="0"/>
          <w:numId w:val="7"/>
        </w:numPr>
      </w:pPr>
      <w:r w:rsidRPr="00DD0935">
        <w:rPr>
          <w:b/>
          <w:bCs/>
        </w:rPr>
        <w:t>Gantt Charts</w:t>
      </w:r>
    </w:p>
    <w:p w14:paraId="3D3F2334" w14:textId="77777777" w:rsidR="00DD0935" w:rsidRPr="00DD0935" w:rsidRDefault="00DD0935" w:rsidP="00DD0935">
      <w:pPr>
        <w:numPr>
          <w:ilvl w:val="1"/>
          <w:numId w:val="7"/>
        </w:numPr>
      </w:pPr>
      <w:r w:rsidRPr="00DD0935">
        <w:t>Discuss the advantages and disadvantages of using Gantt charts in project management.</w:t>
      </w:r>
    </w:p>
    <w:p w14:paraId="3A365583" w14:textId="77777777" w:rsidR="00DD0935" w:rsidRPr="00DD0935" w:rsidRDefault="00DD0935" w:rsidP="00DD0935">
      <w:pPr>
        <w:numPr>
          <w:ilvl w:val="1"/>
          <w:numId w:val="7"/>
        </w:numPr>
      </w:pPr>
      <w:r w:rsidRPr="00DD0935">
        <w:t>How can Gantt charts be used to monitor and control project progress?</w:t>
      </w:r>
    </w:p>
    <w:p w14:paraId="517B5157" w14:textId="77777777" w:rsidR="00DD0935" w:rsidRPr="00DD0935" w:rsidRDefault="00DD0935" w:rsidP="00DD0935">
      <w:pPr>
        <w:numPr>
          <w:ilvl w:val="0"/>
          <w:numId w:val="7"/>
        </w:numPr>
      </w:pPr>
      <w:r w:rsidRPr="00DD0935">
        <w:rPr>
          <w:b/>
          <w:bCs/>
        </w:rPr>
        <w:t>Controlling the Schedule</w:t>
      </w:r>
    </w:p>
    <w:p w14:paraId="02EC4CC7" w14:textId="77777777" w:rsidR="00DD0935" w:rsidRPr="00DD0935" w:rsidRDefault="00DD0935" w:rsidP="00DD0935">
      <w:pPr>
        <w:numPr>
          <w:ilvl w:val="1"/>
          <w:numId w:val="7"/>
        </w:numPr>
      </w:pPr>
      <w:r w:rsidRPr="00DD0935">
        <w:t>What actions should be taken to effectively control the project schedule?</w:t>
      </w:r>
    </w:p>
    <w:p w14:paraId="3E4A1D6C" w14:textId="77777777" w:rsidR="00DD0935" w:rsidRPr="00DD0935" w:rsidRDefault="00DD0935" w:rsidP="00DD0935">
      <w:pPr>
        <w:numPr>
          <w:ilvl w:val="1"/>
          <w:numId w:val="7"/>
        </w:numPr>
      </w:pPr>
      <w:r w:rsidRPr="00DD0935">
        <w:t>Explain the importance of tracking actual performance against the baseline and current schedule.</w:t>
      </w:r>
    </w:p>
    <w:p w14:paraId="3C579BBE" w14:textId="77777777" w:rsidR="00DD0935" w:rsidRPr="00DD0935" w:rsidRDefault="00DD0935" w:rsidP="00DD0935">
      <w:pPr>
        <w:numPr>
          <w:ilvl w:val="0"/>
          <w:numId w:val="7"/>
        </w:numPr>
      </w:pPr>
      <w:r w:rsidRPr="00DD0935">
        <w:rPr>
          <w:b/>
          <w:bCs/>
          <w:highlight w:val="yellow"/>
        </w:rPr>
        <w:t>SMART Project Planning Framework</w:t>
      </w:r>
    </w:p>
    <w:p w14:paraId="07FE9AE6" w14:textId="77777777" w:rsidR="00DD0935" w:rsidRPr="00DD0935" w:rsidRDefault="00DD0935" w:rsidP="00DD0935">
      <w:pPr>
        <w:numPr>
          <w:ilvl w:val="1"/>
          <w:numId w:val="7"/>
        </w:numPr>
      </w:pPr>
      <w:r w:rsidRPr="00DD0935">
        <w:t>Describe the SMART project planning framework and its key components.</w:t>
      </w:r>
    </w:p>
    <w:p w14:paraId="4D8918FC" w14:textId="77777777" w:rsidR="00DD0935" w:rsidRPr="00DD0935" w:rsidRDefault="00DD0935" w:rsidP="00DD0935">
      <w:pPr>
        <w:numPr>
          <w:ilvl w:val="1"/>
          <w:numId w:val="7"/>
        </w:numPr>
      </w:pPr>
      <w:r w:rsidRPr="00DD0935">
        <w:t>How does the SMART framework ensure alignment between project vision, mission, and company goals?</w:t>
      </w:r>
    </w:p>
    <w:p w14:paraId="7D9ABA19" w14:textId="752EAA05" w:rsidR="00DD0935" w:rsidRDefault="001A417A" w:rsidP="001A417A">
      <w:pPr>
        <w:pStyle w:val="Heading1"/>
      </w:pPr>
      <w:r>
        <w:rPr>
          <w:rFonts w:hint="eastAsia"/>
        </w:rPr>
        <w:lastRenderedPageBreak/>
        <w:t>W</w:t>
      </w:r>
      <w:r>
        <w:t>4</w:t>
      </w:r>
    </w:p>
    <w:p w14:paraId="5372BD48" w14:textId="77777777" w:rsidR="001A417A" w:rsidRPr="001A417A" w:rsidRDefault="001A417A" w:rsidP="001A417A">
      <w:pPr>
        <w:numPr>
          <w:ilvl w:val="0"/>
          <w:numId w:val="8"/>
        </w:numPr>
      </w:pPr>
      <w:r w:rsidRPr="001A417A">
        <w:rPr>
          <w:b/>
          <w:bCs/>
        </w:rPr>
        <w:t>Planning for Cost Management</w:t>
      </w:r>
    </w:p>
    <w:p w14:paraId="73D452C3" w14:textId="2F2C4AE0" w:rsidR="001A417A" w:rsidRDefault="001A417A" w:rsidP="001A417A">
      <w:pPr>
        <w:numPr>
          <w:ilvl w:val="1"/>
          <w:numId w:val="8"/>
        </w:numPr>
      </w:pPr>
      <w:r w:rsidRPr="001A417A">
        <w:t xml:space="preserve">What is the importance of planning for cost management in a project, and what are the </w:t>
      </w:r>
      <w:r w:rsidRPr="001A417A">
        <w:rPr>
          <w:color w:val="FF0000"/>
        </w:rPr>
        <w:t>key components involved</w:t>
      </w:r>
      <w:r w:rsidRPr="001A417A">
        <w:t>?</w:t>
      </w:r>
    </w:p>
    <w:p w14:paraId="51413C5B" w14:textId="1E3D682B" w:rsidR="00FE0193" w:rsidRDefault="00FE0193" w:rsidP="00FE0193">
      <w:r>
        <w:t xml:space="preserve">Because cost </w:t>
      </w:r>
      <w:r w:rsidRPr="001A417A">
        <w:t xml:space="preserve">planning </w:t>
      </w:r>
      <w:r>
        <w:t xml:space="preserve">can bring total budget estimate, so stakeholder can know how much they profit. It also can tell the spending of each </w:t>
      </w:r>
      <w:proofErr w:type="gramStart"/>
      <w:r>
        <w:t>stages</w:t>
      </w:r>
      <w:proofErr w:type="gramEnd"/>
      <w:r>
        <w:t xml:space="preserve"> as a notification when scope creep/time exceed happen</w:t>
      </w:r>
    </w:p>
    <w:p w14:paraId="34D2072C" w14:textId="77777777" w:rsidR="00596A0E" w:rsidRPr="001A417A" w:rsidRDefault="00596A0E" w:rsidP="00FE0193"/>
    <w:p w14:paraId="3377FA5A" w14:textId="403AB958" w:rsidR="001A417A" w:rsidRDefault="001A417A" w:rsidP="001A417A">
      <w:pPr>
        <w:numPr>
          <w:ilvl w:val="1"/>
          <w:numId w:val="8"/>
        </w:numPr>
      </w:pPr>
      <w:r w:rsidRPr="007F673D">
        <w:rPr>
          <w:highlight w:val="yellow"/>
        </w:rPr>
        <w:t>Explain</w:t>
      </w:r>
      <w:r w:rsidRPr="001A417A">
        <w:t xml:space="preserve"> how different stakeholders contribute to, measure, and report project costs.</w:t>
      </w:r>
    </w:p>
    <w:p w14:paraId="27E52A22" w14:textId="77777777" w:rsidR="00FE0193" w:rsidRPr="001A417A" w:rsidRDefault="00FE0193" w:rsidP="00FE0193"/>
    <w:p w14:paraId="1CCC1DBF" w14:textId="77777777" w:rsidR="001A417A" w:rsidRPr="001A417A" w:rsidRDefault="001A417A" w:rsidP="001A417A">
      <w:pPr>
        <w:numPr>
          <w:ilvl w:val="0"/>
          <w:numId w:val="8"/>
        </w:numPr>
      </w:pPr>
      <w:r w:rsidRPr="001A417A">
        <w:rPr>
          <w:b/>
          <w:bCs/>
        </w:rPr>
        <w:t>Estimating Project Costs</w:t>
      </w:r>
    </w:p>
    <w:p w14:paraId="5D9DF410" w14:textId="4B0E229E" w:rsidR="001A417A" w:rsidRDefault="001A417A" w:rsidP="001A417A">
      <w:pPr>
        <w:numPr>
          <w:ilvl w:val="1"/>
          <w:numId w:val="8"/>
        </w:numPr>
      </w:pPr>
      <w:r w:rsidRPr="001A417A">
        <w:t xml:space="preserve">Describe the various </w:t>
      </w:r>
      <w:r w:rsidRPr="001A417A">
        <w:rPr>
          <w:color w:val="FF0000"/>
        </w:rPr>
        <w:t xml:space="preserve">techniques for estimating project costs </w:t>
      </w:r>
      <w:r w:rsidRPr="001A417A">
        <w:t>and provide an example of when each might be used.</w:t>
      </w:r>
    </w:p>
    <w:p w14:paraId="7852D5FF" w14:textId="788BF483" w:rsidR="007F673D" w:rsidRDefault="007F673D" w:rsidP="007F673D">
      <w:r>
        <w:t>Bottom up/top down</w:t>
      </w:r>
    </w:p>
    <w:p w14:paraId="2C3049FD" w14:textId="4E48EE35" w:rsidR="007F673D" w:rsidRDefault="007F673D" w:rsidP="007F673D">
      <w:r>
        <w:t>Expert suggestion</w:t>
      </w:r>
    </w:p>
    <w:p w14:paraId="5EE74D4E" w14:textId="4E283E6E" w:rsidR="007F673D" w:rsidRDefault="007F673D" w:rsidP="007F673D">
      <w:r>
        <w:t xml:space="preserve">Similar project budget </w:t>
      </w:r>
    </w:p>
    <w:p w14:paraId="78EFD68D" w14:textId="77777777" w:rsidR="007F673D" w:rsidRPr="001A417A" w:rsidRDefault="007F673D" w:rsidP="007F673D"/>
    <w:p w14:paraId="0FA8F530" w14:textId="2406E233" w:rsidR="001A417A" w:rsidRDefault="001A417A" w:rsidP="001A417A">
      <w:pPr>
        <w:numPr>
          <w:ilvl w:val="1"/>
          <w:numId w:val="8"/>
        </w:numPr>
      </w:pPr>
      <w:r w:rsidRPr="001A417A">
        <w:t>How do pre-determined costs and expert judgment influence the accuracy of project cost estimates?</w:t>
      </w:r>
    </w:p>
    <w:p w14:paraId="3720857C" w14:textId="5669A16F" w:rsidR="007F673D" w:rsidRPr="001A417A" w:rsidRDefault="007F673D" w:rsidP="007F673D">
      <w:r>
        <w:t>When the cost out of predetermined or expert judgment, we know the project stage is out of control</w:t>
      </w:r>
    </w:p>
    <w:p w14:paraId="5FD2F113" w14:textId="77777777" w:rsidR="001A417A" w:rsidRPr="001A417A" w:rsidRDefault="001A417A" w:rsidP="001A417A">
      <w:pPr>
        <w:numPr>
          <w:ilvl w:val="0"/>
          <w:numId w:val="8"/>
        </w:numPr>
      </w:pPr>
      <w:r w:rsidRPr="001A417A">
        <w:rPr>
          <w:b/>
          <w:bCs/>
        </w:rPr>
        <w:t>Budgeting Approaches</w:t>
      </w:r>
    </w:p>
    <w:p w14:paraId="3A776069" w14:textId="2D630DEB" w:rsidR="001A417A" w:rsidRDefault="001A417A" w:rsidP="001A417A">
      <w:pPr>
        <w:numPr>
          <w:ilvl w:val="1"/>
          <w:numId w:val="8"/>
        </w:numPr>
      </w:pPr>
      <w:r w:rsidRPr="001A417A">
        <w:t>Compare and contrast the traditional and zero-based budgeting approaches. What are the advantages and disadvantages of each?</w:t>
      </w:r>
    </w:p>
    <w:p w14:paraId="4C19CE1B" w14:textId="77777777" w:rsidR="007F673D" w:rsidRPr="001A417A" w:rsidRDefault="007F673D" w:rsidP="007F673D"/>
    <w:p w14:paraId="10BA7550" w14:textId="56AAA933" w:rsidR="001A417A" w:rsidRDefault="001A417A" w:rsidP="001A417A">
      <w:pPr>
        <w:numPr>
          <w:ilvl w:val="1"/>
          <w:numId w:val="8"/>
        </w:numPr>
      </w:pPr>
      <w:r w:rsidRPr="001A417A">
        <w:t>Discuss the top-down and bottom-up budgeting approaches and their respective benefits and challenges.</w:t>
      </w:r>
    </w:p>
    <w:p w14:paraId="0DA94D95" w14:textId="5613DF0B" w:rsidR="007F673D" w:rsidRDefault="007F673D" w:rsidP="007F673D">
      <w:r w:rsidRPr="007F673D">
        <w:t>Bottom up</w:t>
      </w:r>
      <w:r>
        <w:t xml:space="preserve">: spend time, stakeholder may decline because it may </w:t>
      </w:r>
      <w:r w:rsidRPr="007F673D">
        <w:t>/top down</w:t>
      </w:r>
      <w:r>
        <w:t xml:space="preserve">: under estimate due to </w:t>
      </w:r>
      <w:r w:rsidR="00C62B1A">
        <w:t>over estimate</w:t>
      </w:r>
    </w:p>
    <w:p w14:paraId="6C29DDF8" w14:textId="531BB10A" w:rsidR="007F673D" w:rsidRPr="001A417A" w:rsidRDefault="007F673D" w:rsidP="007F673D"/>
    <w:p w14:paraId="5C333762" w14:textId="77777777" w:rsidR="001A417A" w:rsidRPr="001A417A" w:rsidRDefault="001A417A" w:rsidP="001A417A">
      <w:pPr>
        <w:numPr>
          <w:ilvl w:val="0"/>
          <w:numId w:val="8"/>
        </w:numPr>
      </w:pPr>
      <w:r w:rsidRPr="001A417A">
        <w:rPr>
          <w:b/>
          <w:bCs/>
        </w:rPr>
        <w:t>Resource Matrix</w:t>
      </w:r>
    </w:p>
    <w:p w14:paraId="33E082B8" w14:textId="06111FA7" w:rsidR="001A417A" w:rsidRDefault="001A417A" w:rsidP="001A417A">
      <w:pPr>
        <w:numPr>
          <w:ilvl w:val="1"/>
          <w:numId w:val="8"/>
        </w:numPr>
      </w:pPr>
      <w:r w:rsidRPr="001A417A">
        <w:t xml:space="preserve">Explain the purpose of a </w:t>
      </w:r>
      <w:bookmarkStart w:id="0" w:name="OLE_LINK1"/>
      <w:r w:rsidRPr="001A417A">
        <w:rPr>
          <w:color w:val="FF0000"/>
        </w:rPr>
        <w:t xml:space="preserve">resource matrix </w:t>
      </w:r>
      <w:bookmarkEnd w:id="0"/>
      <w:r w:rsidRPr="001A417A">
        <w:t>and what information it should contain.</w:t>
      </w:r>
    </w:p>
    <w:p w14:paraId="59F80383" w14:textId="77777777" w:rsidR="00C62B1A" w:rsidRPr="001A417A" w:rsidRDefault="00C62B1A" w:rsidP="00C62B1A"/>
    <w:p w14:paraId="470397B2" w14:textId="14C24285" w:rsidR="001A417A" w:rsidRDefault="001A417A" w:rsidP="001A417A">
      <w:pPr>
        <w:numPr>
          <w:ilvl w:val="1"/>
          <w:numId w:val="8"/>
        </w:numPr>
      </w:pPr>
      <w:r w:rsidRPr="001A417A">
        <w:t>How does a resource matrix help in assigning and leveling project resources?</w:t>
      </w:r>
    </w:p>
    <w:p w14:paraId="46A6A454" w14:textId="77777777" w:rsidR="00C62B1A" w:rsidRDefault="00C62B1A" w:rsidP="00C62B1A">
      <w:pPr>
        <w:pStyle w:val="ListParagraph"/>
      </w:pPr>
    </w:p>
    <w:p w14:paraId="7B7EB304" w14:textId="2628EE4D" w:rsidR="00C62B1A" w:rsidRPr="001A417A" w:rsidRDefault="00C62B1A" w:rsidP="00C62B1A">
      <w:r>
        <w:lastRenderedPageBreak/>
        <w:t>It can make sure the resource distributes correctly and efficiently , control budget and time spending on the project and maximize the profit of project</w:t>
      </w:r>
    </w:p>
    <w:p w14:paraId="6FDF731C" w14:textId="77777777" w:rsidR="001A417A" w:rsidRPr="001A417A" w:rsidRDefault="001A417A" w:rsidP="001A417A">
      <w:pPr>
        <w:numPr>
          <w:ilvl w:val="0"/>
          <w:numId w:val="8"/>
        </w:numPr>
      </w:pPr>
      <w:r w:rsidRPr="001A417A">
        <w:rPr>
          <w:b/>
          <w:bCs/>
        </w:rPr>
        <w:t>Controlling Project Costs</w:t>
      </w:r>
    </w:p>
    <w:p w14:paraId="6A4FE524" w14:textId="0B4ACBBB" w:rsidR="001A417A" w:rsidRDefault="001A417A" w:rsidP="001A417A">
      <w:pPr>
        <w:numPr>
          <w:ilvl w:val="1"/>
          <w:numId w:val="8"/>
        </w:numPr>
      </w:pPr>
      <w:r w:rsidRPr="001A417A">
        <w:t>What are the key actions required to control project costs effectively?</w:t>
      </w:r>
    </w:p>
    <w:p w14:paraId="4F766A8C" w14:textId="6B413F84" w:rsidR="00C62B1A" w:rsidRPr="001A417A" w:rsidRDefault="00C62B1A" w:rsidP="00C62B1A">
      <w:r>
        <w:t>Monitoring/backup solution/variance/</w:t>
      </w:r>
    </w:p>
    <w:p w14:paraId="16168C8B" w14:textId="77777777" w:rsidR="001A417A" w:rsidRPr="001A417A" w:rsidRDefault="001A417A" w:rsidP="001A417A">
      <w:pPr>
        <w:numPr>
          <w:ilvl w:val="1"/>
          <w:numId w:val="8"/>
        </w:numPr>
      </w:pPr>
      <w:r w:rsidRPr="001A417A">
        <w:t>Describe the traditional project budget analysis and earned value analysis. How do they help in understanding a project's financial status?</w:t>
      </w:r>
    </w:p>
    <w:p w14:paraId="7A1A6AA3" w14:textId="77777777" w:rsidR="001A417A" w:rsidRPr="001A417A" w:rsidRDefault="001A417A" w:rsidP="001A417A">
      <w:pPr>
        <w:numPr>
          <w:ilvl w:val="0"/>
          <w:numId w:val="8"/>
        </w:numPr>
      </w:pPr>
      <w:r w:rsidRPr="001A417A">
        <w:rPr>
          <w:b/>
          <w:bCs/>
        </w:rPr>
        <w:t>ROI of Sustainability</w:t>
      </w:r>
    </w:p>
    <w:p w14:paraId="6279ED9E" w14:textId="77777777" w:rsidR="001A417A" w:rsidRPr="001A417A" w:rsidRDefault="001A417A" w:rsidP="001A417A">
      <w:pPr>
        <w:numPr>
          <w:ilvl w:val="1"/>
          <w:numId w:val="8"/>
        </w:numPr>
      </w:pPr>
      <w:r w:rsidRPr="001A417A">
        <w:t>What are the key sustainability metrics that should be considered in a project?</w:t>
      </w:r>
    </w:p>
    <w:p w14:paraId="7A9DB0B8" w14:textId="77777777" w:rsidR="001A417A" w:rsidRPr="001A417A" w:rsidRDefault="001A417A" w:rsidP="001A417A">
      <w:pPr>
        <w:numPr>
          <w:ilvl w:val="1"/>
          <w:numId w:val="8"/>
        </w:numPr>
      </w:pPr>
      <w:r w:rsidRPr="001A417A">
        <w:t>Discuss the driving factors and challenges associated with implementing sustainability in projects.</w:t>
      </w:r>
    </w:p>
    <w:p w14:paraId="0E917962" w14:textId="77777777" w:rsidR="001A417A" w:rsidRPr="001A417A" w:rsidRDefault="001A417A" w:rsidP="001A417A">
      <w:pPr>
        <w:numPr>
          <w:ilvl w:val="0"/>
          <w:numId w:val="8"/>
        </w:numPr>
      </w:pPr>
      <w:r w:rsidRPr="001A417A">
        <w:rPr>
          <w:b/>
          <w:bCs/>
        </w:rPr>
        <w:t>Quality Management</w:t>
      </w:r>
    </w:p>
    <w:p w14:paraId="7DEA65DC" w14:textId="77777777" w:rsidR="001A417A" w:rsidRPr="001A417A" w:rsidRDefault="001A417A" w:rsidP="001A417A">
      <w:pPr>
        <w:numPr>
          <w:ilvl w:val="1"/>
          <w:numId w:val="8"/>
        </w:numPr>
      </w:pPr>
      <w:r w:rsidRPr="001A417A">
        <w:t>Define quality management and explain its significance in achieving technical excellence and customer satisfaction.</w:t>
      </w:r>
    </w:p>
    <w:p w14:paraId="2452B125" w14:textId="77777777" w:rsidR="001A417A" w:rsidRPr="001A417A" w:rsidRDefault="001A417A" w:rsidP="001A417A">
      <w:pPr>
        <w:numPr>
          <w:ilvl w:val="1"/>
          <w:numId w:val="8"/>
        </w:numPr>
      </w:pPr>
      <w:r w:rsidRPr="001A417A">
        <w:t>Discuss the personal dimension of quality and how individual experiences and expectations influence quality perceptions.</w:t>
      </w:r>
    </w:p>
    <w:p w14:paraId="1362949D" w14:textId="77777777" w:rsidR="001A417A" w:rsidRPr="001A417A" w:rsidRDefault="001A417A" w:rsidP="001A417A">
      <w:pPr>
        <w:numPr>
          <w:ilvl w:val="0"/>
          <w:numId w:val="8"/>
        </w:numPr>
      </w:pPr>
      <w:r w:rsidRPr="001A417A">
        <w:rPr>
          <w:b/>
          <w:bCs/>
        </w:rPr>
        <w:t>Quality Planning</w:t>
      </w:r>
    </w:p>
    <w:p w14:paraId="47EBF90A" w14:textId="77777777" w:rsidR="001A417A" w:rsidRPr="001A417A" w:rsidRDefault="001A417A" w:rsidP="001A417A">
      <w:pPr>
        <w:numPr>
          <w:ilvl w:val="1"/>
          <w:numId w:val="8"/>
        </w:numPr>
      </w:pPr>
      <w:r w:rsidRPr="001A417A">
        <w:t>What are the key activities involved in quality planning? Provide examples of how each activity contributes to the overall quality of the project.</w:t>
      </w:r>
    </w:p>
    <w:p w14:paraId="42BDE2B4" w14:textId="77777777" w:rsidR="001A417A" w:rsidRPr="001A417A" w:rsidRDefault="001A417A" w:rsidP="001A417A">
      <w:pPr>
        <w:numPr>
          <w:ilvl w:val="1"/>
          <w:numId w:val="8"/>
        </w:numPr>
      </w:pPr>
      <w:r w:rsidRPr="001A417A">
        <w:t>How can benchmarking activities and checklists be used to ensure quality standards are met?</w:t>
      </w:r>
    </w:p>
    <w:p w14:paraId="09AEE6B7" w14:textId="77777777" w:rsidR="001A417A" w:rsidRPr="001A417A" w:rsidRDefault="001A417A" w:rsidP="001A417A">
      <w:pPr>
        <w:numPr>
          <w:ilvl w:val="0"/>
          <w:numId w:val="8"/>
        </w:numPr>
        <w:rPr>
          <w:color w:val="FF0000"/>
        </w:rPr>
      </w:pPr>
      <w:r w:rsidRPr="001A417A">
        <w:rPr>
          <w:b/>
          <w:bCs/>
          <w:color w:val="FF0000"/>
        </w:rPr>
        <w:t>Quality Assurance</w:t>
      </w:r>
    </w:p>
    <w:p w14:paraId="15D5AD5C" w14:textId="77777777" w:rsidR="001A417A" w:rsidRPr="001A417A" w:rsidRDefault="001A417A" w:rsidP="001A417A">
      <w:pPr>
        <w:numPr>
          <w:ilvl w:val="1"/>
          <w:numId w:val="8"/>
        </w:numPr>
      </w:pPr>
      <w:r w:rsidRPr="001A417A">
        <w:t>Explain the purpose of quality assurance and the methods used to guarantee project performance.</w:t>
      </w:r>
    </w:p>
    <w:p w14:paraId="416862B6" w14:textId="77777777" w:rsidR="001A417A" w:rsidRPr="001A417A" w:rsidRDefault="001A417A" w:rsidP="001A417A">
      <w:pPr>
        <w:numPr>
          <w:ilvl w:val="1"/>
          <w:numId w:val="8"/>
        </w:numPr>
      </w:pPr>
      <w:r w:rsidRPr="001A417A">
        <w:t xml:space="preserve">Describe the role of </w:t>
      </w:r>
      <w:r w:rsidRPr="001A417A">
        <w:rPr>
          <w:color w:val="FF0000"/>
        </w:rPr>
        <w:t>ISO standards (ISO 9000, ISO 14000, ISO 26000</w:t>
      </w:r>
      <w:r w:rsidRPr="001A417A">
        <w:t>) in quality assurance.</w:t>
      </w:r>
    </w:p>
    <w:p w14:paraId="5C9FB41C" w14:textId="77777777" w:rsidR="001A417A" w:rsidRPr="001A417A" w:rsidRDefault="001A417A" w:rsidP="001A417A">
      <w:pPr>
        <w:numPr>
          <w:ilvl w:val="0"/>
          <w:numId w:val="8"/>
        </w:numPr>
      </w:pPr>
      <w:r w:rsidRPr="001A417A">
        <w:rPr>
          <w:b/>
          <w:bCs/>
        </w:rPr>
        <w:t>Quality Control</w:t>
      </w:r>
    </w:p>
    <w:p w14:paraId="75CD87C3" w14:textId="77777777" w:rsidR="001A417A" w:rsidRPr="001A417A" w:rsidRDefault="001A417A" w:rsidP="001A417A">
      <w:pPr>
        <w:numPr>
          <w:ilvl w:val="1"/>
          <w:numId w:val="8"/>
        </w:numPr>
      </w:pPr>
      <w:r w:rsidRPr="001A417A">
        <w:t>What are the primary tools used in quality control, and how do they help in identifying and eliminating causes of unsatisfactory performance?</w:t>
      </w:r>
    </w:p>
    <w:p w14:paraId="68DE2BC3" w14:textId="77777777" w:rsidR="001A417A" w:rsidRPr="001A417A" w:rsidRDefault="001A417A" w:rsidP="001A417A">
      <w:pPr>
        <w:numPr>
          <w:ilvl w:val="1"/>
          <w:numId w:val="8"/>
        </w:numPr>
      </w:pPr>
      <w:r w:rsidRPr="001A417A">
        <w:t>Discuss the benefits of quality control in project management.</w:t>
      </w:r>
    </w:p>
    <w:p w14:paraId="2E41D5A5" w14:textId="77777777" w:rsidR="001A417A" w:rsidRPr="001A417A" w:rsidRDefault="001A417A" w:rsidP="001A417A">
      <w:pPr>
        <w:numPr>
          <w:ilvl w:val="0"/>
          <w:numId w:val="8"/>
        </w:numPr>
      </w:pPr>
      <w:r w:rsidRPr="001A417A">
        <w:rPr>
          <w:b/>
          <w:bCs/>
        </w:rPr>
        <w:t>Continuous Quality Improvement</w:t>
      </w:r>
    </w:p>
    <w:p w14:paraId="2EADF3CF" w14:textId="77777777" w:rsidR="001A417A" w:rsidRPr="001A417A" w:rsidRDefault="001A417A" w:rsidP="001A417A">
      <w:pPr>
        <w:numPr>
          <w:ilvl w:val="1"/>
          <w:numId w:val="8"/>
        </w:numPr>
      </w:pPr>
      <w:r w:rsidRPr="001A417A">
        <w:t xml:space="preserve">Describe the concept of continuous quality improvement and the </w:t>
      </w:r>
      <w:r w:rsidRPr="00CF6C8F">
        <w:rPr>
          <w:color w:val="FF0000"/>
        </w:rPr>
        <w:t xml:space="preserve">tools </w:t>
      </w:r>
      <w:r w:rsidRPr="001A417A">
        <w:t>used to foster a culture of innovation and improvement.</w:t>
      </w:r>
    </w:p>
    <w:p w14:paraId="626F1002" w14:textId="77777777" w:rsidR="001A417A" w:rsidRPr="001A417A" w:rsidRDefault="001A417A" w:rsidP="001A417A">
      <w:pPr>
        <w:numPr>
          <w:ilvl w:val="1"/>
          <w:numId w:val="8"/>
        </w:numPr>
      </w:pPr>
      <w:r w:rsidRPr="001A417A">
        <w:t>How does continuous improvement contribute to project success?</w:t>
      </w:r>
    </w:p>
    <w:p w14:paraId="59C60553" w14:textId="77777777" w:rsidR="001A417A" w:rsidRPr="001A417A" w:rsidRDefault="001A417A" w:rsidP="001A417A">
      <w:pPr>
        <w:numPr>
          <w:ilvl w:val="0"/>
          <w:numId w:val="8"/>
        </w:numPr>
      </w:pPr>
      <w:r w:rsidRPr="001A417A">
        <w:rPr>
          <w:b/>
          <w:bCs/>
        </w:rPr>
        <w:t>Balanced Scorecard (BSC)</w:t>
      </w:r>
    </w:p>
    <w:p w14:paraId="1CC730DF" w14:textId="77777777" w:rsidR="001A417A" w:rsidRPr="001A417A" w:rsidRDefault="001A417A" w:rsidP="001A417A">
      <w:pPr>
        <w:numPr>
          <w:ilvl w:val="1"/>
          <w:numId w:val="8"/>
        </w:numPr>
      </w:pPr>
      <w:r w:rsidRPr="001A417A">
        <w:lastRenderedPageBreak/>
        <w:t>What is the Balanced Scorecard (BSC) for projects, and how does it provide a more balanced view of project performance?</w:t>
      </w:r>
    </w:p>
    <w:p w14:paraId="20AAAE2F" w14:textId="77777777" w:rsidR="001A417A" w:rsidRPr="001A417A" w:rsidRDefault="001A417A" w:rsidP="001A417A">
      <w:pPr>
        <w:numPr>
          <w:ilvl w:val="1"/>
          <w:numId w:val="8"/>
        </w:numPr>
      </w:pPr>
      <w:r w:rsidRPr="001A417A">
        <w:t>Explain the four perspectives of BSC and how they are implemented in project management.</w:t>
      </w:r>
    </w:p>
    <w:p w14:paraId="4EE90C60" w14:textId="77777777" w:rsidR="001A417A" w:rsidRPr="001A417A" w:rsidRDefault="001A417A" w:rsidP="001A417A">
      <w:pPr>
        <w:numPr>
          <w:ilvl w:val="0"/>
          <w:numId w:val="8"/>
        </w:numPr>
      </w:pPr>
      <w:r w:rsidRPr="001A417A">
        <w:rPr>
          <w:b/>
          <w:bCs/>
        </w:rPr>
        <w:t>Indicators to Measure Sustainability Performance</w:t>
      </w:r>
    </w:p>
    <w:p w14:paraId="5D8CADC4" w14:textId="77777777" w:rsidR="001A417A" w:rsidRPr="001A417A" w:rsidRDefault="001A417A" w:rsidP="001A417A">
      <w:pPr>
        <w:numPr>
          <w:ilvl w:val="1"/>
          <w:numId w:val="8"/>
        </w:numPr>
      </w:pPr>
      <w:r w:rsidRPr="001A417A">
        <w:t>Identify the key indicators used to measure sustainability performance in projects.</w:t>
      </w:r>
    </w:p>
    <w:p w14:paraId="78F331CF" w14:textId="77777777" w:rsidR="001A417A" w:rsidRPr="001A417A" w:rsidRDefault="001A417A" w:rsidP="001A417A">
      <w:pPr>
        <w:numPr>
          <w:ilvl w:val="1"/>
          <w:numId w:val="8"/>
        </w:numPr>
      </w:pPr>
      <w:r w:rsidRPr="001A417A">
        <w:t>How can these indicators be applied to ensure that projects meet their sustainability targets?</w:t>
      </w:r>
    </w:p>
    <w:p w14:paraId="7CB58B8D" w14:textId="77777777" w:rsidR="005D2437" w:rsidRPr="005D2437" w:rsidRDefault="005D2437" w:rsidP="005D2437">
      <w:pPr>
        <w:pStyle w:val="Heading1"/>
      </w:pPr>
      <w:r w:rsidRPr="005D2437">
        <w:t>W5</w:t>
      </w:r>
    </w:p>
    <w:p w14:paraId="5BB79A34" w14:textId="77777777" w:rsidR="005D2437" w:rsidRPr="005D2437" w:rsidRDefault="005D2437" w:rsidP="005D2437">
      <w:pPr>
        <w:rPr>
          <w:b/>
          <w:bCs/>
        </w:rPr>
      </w:pPr>
      <w:r w:rsidRPr="005D2437">
        <w:rPr>
          <w:b/>
          <w:bCs/>
        </w:rPr>
        <w:t>Human Resource Management</w:t>
      </w:r>
    </w:p>
    <w:p w14:paraId="2DA3B201" w14:textId="77777777" w:rsidR="005D2437" w:rsidRPr="005D2437" w:rsidRDefault="005D2437" w:rsidP="005D2437">
      <w:pPr>
        <w:numPr>
          <w:ilvl w:val="0"/>
          <w:numId w:val="9"/>
        </w:numPr>
      </w:pPr>
      <w:r w:rsidRPr="005D2437">
        <w:rPr>
          <w:b/>
          <w:bCs/>
        </w:rPr>
        <w:t>Planning for Human Resource Management</w:t>
      </w:r>
    </w:p>
    <w:p w14:paraId="7BF0A687" w14:textId="515BDCE0" w:rsidR="005D2437" w:rsidRDefault="005D2437" w:rsidP="005D2437">
      <w:pPr>
        <w:numPr>
          <w:ilvl w:val="1"/>
          <w:numId w:val="9"/>
        </w:numPr>
      </w:pPr>
      <w:r w:rsidRPr="005D2437">
        <w:rPr>
          <w:highlight w:val="yellow"/>
        </w:rPr>
        <w:t>What are the key components of a Human Resource Management Plan, and why are they important for project success?</w:t>
      </w:r>
    </w:p>
    <w:p w14:paraId="4C355F9B" w14:textId="17CEABC0" w:rsidR="00CF6C8F" w:rsidRPr="005D2437" w:rsidRDefault="00CF6C8F" w:rsidP="00CF6C8F">
      <w:r>
        <w:t xml:space="preserve">Skill/role </w:t>
      </w:r>
    </w:p>
    <w:p w14:paraId="5A3184E6" w14:textId="77777777" w:rsidR="005D2437" w:rsidRPr="005D2437" w:rsidRDefault="005D2437" w:rsidP="005D2437">
      <w:pPr>
        <w:numPr>
          <w:ilvl w:val="1"/>
          <w:numId w:val="9"/>
        </w:numPr>
      </w:pPr>
      <w:r w:rsidRPr="005D2437">
        <w:t>Describe the tools and documents used in planning for human resource management, such as organizational charts and responsibility matrices.</w:t>
      </w:r>
    </w:p>
    <w:p w14:paraId="38C44F23" w14:textId="77777777" w:rsidR="005D2437" w:rsidRPr="005D2437" w:rsidRDefault="005D2437" w:rsidP="005D2437">
      <w:pPr>
        <w:numPr>
          <w:ilvl w:val="0"/>
          <w:numId w:val="9"/>
        </w:numPr>
      </w:pPr>
      <w:r w:rsidRPr="005D2437">
        <w:rPr>
          <w:b/>
          <w:bCs/>
        </w:rPr>
        <w:t>Acquiring the Multi-Generational Project Team</w:t>
      </w:r>
    </w:p>
    <w:p w14:paraId="5E1CB48D" w14:textId="77777777" w:rsidR="005D2437" w:rsidRPr="005D2437" w:rsidRDefault="005D2437" w:rsidP="005D2437">
      <w:pPr>
        <w:numPr>
          <w:ilvl w:val="1"/>
          <w:numId w:val="9"/>
        </w:numPr>
      </w:pPr>
      <w:r w:rsidRPr="005D2437">
        <w:t>Discuss the strategies for negotiating with managers to release or share resources for a project.</w:t>
      </w:r>
    </w:p>
    <w:p w14:paraId="0E475FF7" w14:textId="77777777" w:rsidR="005D2437" w:rsidRPr="005D2437" w:rsidRDefault="005D2437" w:rsidP="005D2437">
      <w:pPr>
        <w:numPr>
          <w:ilvl w:val="1"/>
          <w:numId w:val="9"/>
        </w:numPr>
      </w:pPr>
      <w:r w:rsidRPr="005D2437">
        <w:t>How can project managers evaluate and manage resources across multiple locations and time zones?</w:t>
      </w:r>
    </w:p>
    <w:p w14:paraId="633938EE" w14:textId="77777777" w:rsidR="005D2437" w:rsidRPr="005D2437" w:rsidRDefault="005D2437" w:rsidP="005D2437">
      <w:pPr>
        <w:numPr>
          <w:ilvl w:val="0"/>
          <w:numId w:val="9"/>
        </w:numPr>
      </w:pPr>
      <w:r w:rsidRPr="005D2437">
        <w:rPr>
          <w:b/>
          <w:bCs/>
        </w:rPr>
        <w:t>Developing the Project Team</w:t>
      </w:r>
    </w:p>
    <w:p w14:paraId="2549F720" w14:textId="77777777" w:rsidR="005D2437" w:rsidRPr="005D2437" w:rsidRDefault="005D2437" w:rsidP="005D2437">
      <w:pPr>
        <w:numPr>
          <w:ilvl w:val="1"/>
          <w:numId w:val="9"/>
        </w:numPr>
      </w:pPr>
      <w:r w:rsidRPr="005D2437">
        <w:t>What are the essential goals and objectives for developing a project team, and how can they be effectively communicated and recognized?</w:t>
      </w:r>
    </w:p>
    <w:p w14:paraId="219A5959" w14:textId="77777777" w:rsidR="005D2437" w:rsidRPr="005D2437" w:rsidRDefault="005D2437" w:rsidP="005D2437">
      <w:pPr>
        <w:numPr>
          <w:ilvl w:val="1"/>
          <w:numId w:val="9"/>
        </w:numPr>
      </w:pPr>
      <w:r w:rsidRPr="005D2437">
        <w:t>Explain the importance of leadership support in team development and the strategies for fostering open, honest, and continuous communication within the team.</w:t>
      </w:r>
    </w:p>
    <w:p w14:paraId="39627330" w14:textId="77777777" w:rsidR="005D2437" w:rsidRPr="005D2437" w:rsidRDefault="005D2437" w:rsidP="005D2437">
      <w:pPr>
        <w:numPr>
          <w:ilvl w:val="0"/>
          <w:numId w:val="9"/>
        </w:numPr>
      </w:pPr>
      <w:r w:rsidRPr="005D2437">
        <w:rPr>
          <w:b/>
          <w:bCs/>
        </w:rPr>
        <w:t>Valuing Project Team Diversity</w:t>
      </w:r>
    </w:p>
    <w:p w14:paraId="10E9D9B3" w14:textId="77777777" w:rsidR="005D2437" w:rsidRPr="005D2437" w:rsidRDefault="005D2437" w:rsidP="005D2437">
      <w:pPr>
        <w:numPr>
          <w:ilvl w:val="1"/>
          <w:numId w:val="9"/>
        </w:numPr>
      </w:pPr>
      <w:r w:rsidRPr="005D2437">
        <w:t>Why is it important to acknowledge, understand, and value diverse demographic and cultural backgrounds in project teams?</w:t>
      </w:r>
    </w:p>
    <w:p w14:paraId="765152A9" w14:textId="77777777" w:rsidR="005D2437" w:rsidRPr="005D2437" w:rsidRDefault="005D2437" w:rsidP="005D2437">
      <w:pPr>
        <w:numPr>
          <w:ilvl w:val="1"/>
          <w:numId w:val="9"/>
        </w:numPr>
      </w:pPr>
      <w:r w:rsidRPr="005D2437">
        <w:t>How can project managers create an inclusive environment that promotes equality and values diversity?</w:t>
      </w:r>
    </w:p>
    <w:p w14:paraId="28DD04CC" w14:textId="77777777" w:rsidR="005D2437" w:rsidRPr="005D2437" w:rsidRDefault="005D2437" w:rsidP="005D2437">
      <w:pPr>
        <w:numPr>
          <w:ilvl w:val="0"/>
          <w:numId w:val="9"/>
        </w:numPr>
      </w:pPr>
      <w:r w:rsidRPr="005D2437">
        <w:rPr>
          <w:b/>
          <w:bCs/>
        </w:rPr>
        <w:t>Five Stages of Team Development</w:t>
      </w:r>
    </w:p>
    <w:p w14:paraId="420DD310" w14:textId="77777777" w:rsidR="005D2437" w:rsidRPr="005D2437" w:rsidRDefault="005D2437" w:rsidP="005D2437">
      <w:pPr>
        <w:numPr>
          <w:ilvl w:val="1"/>
          <w:numId w:val="9"/>
        </w:numPr>
      </w:pPr>
      <w:r w:rsidRPr="005D2437">
        <w:t>Describe the five stages of team development: forming, storming, norming, performing, and adjourning.</w:t>
      </w:r>
    </w:p>
    <w:p w14:paraId="2766D532" w14:textId="77777777" w:rsidR="005D2437" w:rsidRPr="005D2437" w:rsidRDefault="005D2437" w:rsidP="005D2437">
      <w:pPr>
        <w:numPr>
          <w:ilvl w:val="1"/>
          <w:numId w:val="9"/>
        </w:numPr>
      </w:pPr>
      <w:r w:rsidRPr="005D2437">
        <w:lastRenderedPageBreak/>
        <w:t>How can project managers support teams through each stage of development to achieve optimal performance?</w:t>
      </w:r>
    </w:p>
    <w:p w14:paraId="2F0DA479" w14:textId="77777777" w:rsidR="005D2437" w:rsidRPr="005D2437" w:rsidRDefault="005D2437" w:rsidP="005D2437">
      <w:pPr>
        <w:numPr>
          <w:ilvl w:val="0"/>
          <w:numId w:val="9"/>
        </w:numPr>
      </w:pPr>
      <w:r w:rsidRPr="005D2437">
        <w:rPr>
          <w:b/>
          <w:bCs/>
        </w:rPr>
        <w:t>Managing the Project Team</w:t>
      </w:r>
    </w:p>
    <w:p w14:paraId="396B9079" w14:textId="77777777" w:rsidR="005D2437" w:rsidRPr="005D2437" w:rsidRDefault="005D2437" w:rsidP="005D2437">
      <w:pPr>
        <w:numPr>
          <w:ilvl w:val="1"/>
          <w:numId w:val="9"/>
        </w:numPr>
      </w:pPr>
      <w:r w:rsidRPr="005D2437">
        <w:t>What strategies can project managers use to energize and direct team members to complete their scheduled work on time and within budget?</w:t>
      </w:r>
    </w:p>
    <w:p w14:paraId="6E92359D" w14:textId="77777777" w:rsidR="005D2437" w:rsidRPr="005D2437" w:rsidRDefault="005D2437" w:rsidP="005D2437">
      <w:pPr>
        <w:numPr>
          <w:ilvl w:val="1"/>
          <w:numId w:val="9"/>
        </w:numPr>
      </w:pPr>
      <w:r w:rsidRPr="005D2437">
        <w:t>Discuss the role of motivation theories, such as Maslow’s hierarchy of needs and Herzberg’s two-factor theory, in managing project teams.</w:t>
      </w:r>
    </w:p>
    <w:p w14:paraId="7A1FC90F" w14:textId="77777777" w:rsidR="005D2437" w:rsidRPr="005D2437" w:rsidRDefault="005D2437" w:rsidP="005D2437">
      <w:pPr>
        <w:numPr>
          <w:ilvl w:val="0"/>
          <w:numId w:val="9"/>
        </w:numPr>
      </w:pPr>
      <w:r w:rsidRPr="005D2437">
        <w:rPr>
          <w:b/>
          <w:bCs/>
        </w:rPr>
        <w:t>Measuring Team Performance</w:t>
      </w:r>
    </w:p>
    <w:p w14:paraId="30713C90" w14:textId="77777777" w:rsidR="005D2437" w:rsidRPr="005D2437" w:rsidRDefault="005D2437" w:rsidP="005D2437">
      <w:pPr>
        <w:numPr>
          <w:ilvl w:val="1"/>
          <w:numId w:val="9"/>
        </w:numPr>
      </w:pPr>
      <w:r w:rsidRPr="005D2437">
        <w:t>What criteria should be used to measure team performance in a project context?</w:t>
      </w:r>
    </w:p>
    <w:p w14:paraId="032D1A63" w14:textId="77777777" w:rsidR="005D2437" w:rsidRPr="005D2437" w:rsidRDefault="005D2437" w:rsidP="005D2437">
      <w:pPr>
        <w:numPr>
          <w:ilvl w:val="1"/>
          <w:numId w:val="9"/>
        </w:numPr>
      </w:pPr>
      <w:r w:rsidRPr="005D2437">
        <w:t>How can project managers reinforce and sustain high team performance throughout the project lifecycle?</w:t>
      </w:r>
    </w:p>
    <w:p w14:paraId="7459F2AC" w14:textId="77777777" w:rsidR="005D2437" w:rsidRPr="005D2437" w:rsidRDefault="005D2437" w:rsidP="005D2437">
      <w:pPr>
        <w:numPr>
          <w:ilvl w:val="0"/>
          <w:numId w:val="9"/>
        </w:numPr>
      </w:pPr>
      <w:r w:rsidRPr="005D2437">
        <w:rPr>
          <w:b/>
          <w:bCs/>
        </w:rPr>
        <w:t>Teams and Their Personalities</w:t>
      </w:r>
    </w:p>
    <w:p w14:paraId="39BF9EDB" w14:textId="77777777" w:rsidR="005D2437" w:rsidRPr="005D2437" w:rsidRDefault="005D2437" w:rsidP="005D2437">
      <w:pPr>
        <w:numPr>
          <w:ilvl w:val="1"/>
          <w:numId w:val="9"/>
        </w:numPr>
      </w:pPr>
      <w:r w:rsidRPr="005D2437">
        <w:t>Explain the significance of understanding team members’ personalities, including their natural preferences and communication styles.</w:t>
      </w:r>
    </w:p>
    <w:p w14:paraId="073E1765" w14:textId="77777777" w:rsidR="005D2437" w:rsidRPr="005D2437" w:rsidRDefault="005D2437" w:rsidP="005D2437">
      <w:pPr>
        <w:numPr>
          <w:ilvl w:val="1"/>
          <w:numId w:val="9"/>
        </w:numPr>
      </w:pPr>
      <w:r w:rsidRPr="005D2437">
        <w:t xml:space="preserve">How can the Myers-Briggs Type Indicator (MBTI) be used to predict </w:t>
      </w:r>
      <w:proofErr w:type="spellStart"/>
      <w:r w:rsidRPr="005D2437">
        <w:t>behavior</w:t>
      </w:r>
      <w:proofErr w:type="spellEnd"/>
      <w:r w:rsidRPr="005D2437">
        <w:t xml:space="preserve"> and solve problems within a project team?</w:t>
      </w:r>
    </w:p>
    <w:p w14:paraId="74143D61" w14:textId="77777777" w:rsidR="005D2437" w:rsidRPr="005D2437" w:rsidRDefault="005D2437" w:rsidP="005D2437">
      <w:pPr>
        <w:numPr>
          <w:ilvl w:val="0"/>
          <w:numId w:val="9"/>
        </w:numPr>
      </w:pPr>
      <w:r w:rsidRPr="005D2437">
        <w:rPr>
          <w:b/>
          <w:bCs/>
        </w:rPr>
        <w:t>What Effective Team Members Need</w:t>
      </w:r>
    </w:p>
    <w:p w14:paraId="47839B36" w14:textId="77777777" w:rsidR="005D2437" w:rsidRPr="005D2437" w:rsidRDefault="005D2437" w:rsidP="005D2437">
      <w:pPr>
        <w:numPr>
          <w:ilvl w:val="1"/>
          <w:numId w:val="9"/>
        </w:numPr>
      </w:pPr>
      <w:r w:rsidRPr="005D2437">
        <w:t>What are the key attributes and needs of effective team members in a project environment?</w:t>
      </w:r>
    </w:p>
    <w:p w14:paraId="1EE652E4" w14:textId="77777777" w:rsidR="005D2437" w:rsidRPr="005D2437" w:rsidRDefault="005D2437" w:rsidP="005D2437">
      <w:pPr>
        <w:numPr>
          <w:ilvl w:val="1"/>
          <w:numId w:val="9"/>
        </w:numPr>
      </w:pPr>
      <w:r w:rsidRPr="005D2437">
        <w:t>How can project managers ensure that team members have the necessary experience, knowledge, and support to succeed?</w:t>
      </w:r>
    </w:p>
    <w:p w14:paraId="0506BA5E" w14:textId="77777777" w:rsidR="005D2437" w:rsidRPr="005D2437" w:rsidRDefault="005D2437" w:rsidP="005D2437">
      <w:pPr>
        <w:numPr>
          <w:ilvl w:val="0"/>
          <w:numId w:val="9"/>
        </w:numPr>
      </w:pPr>
      <w:r w:rsidRPr="005D2437">
        <w:rPr>
          <w:b/>
          <w:bCs/>
        </w:rPr>
        <w:t>Indicators of Team Cohesion</w:t>
      </w:r>
    </w:p>
    <w:p w14:paraId="6E284AD6" w14:textId="77777777" w:rsidR="005D2437" w:rsidRPr="005D2437" w:rsidRDefault="005D2437" w:rsidP="005D2437">
      <w:pPr>
        <w:numPr>
          <w:ilvl w:val="1"/>
          <w:numId w:val="9"/>
        </w:numPr>
      </w:pPr>
      <w:r w:rsidRPr="005D2437">
        <w:t>Identify the positive and negative indicators of team cohesion.</w:t>
      </w:r>
    </w:p>
    <w:p w14:paraId="1ACBF7C5" w14:textId="77777777" w:rsidR="005D2437" w:rsidRPr="005D2437" w:rsidRDefault="005D2437" w:rsidP="005D2437">
      <w:pPr>
        <w:numPr>
          <w:ilvl w:val="1"/>
          <w:numId w:val="9"/>
        </w:numPr>
      </w:pPr>
      <w:r w:rsidRPr="005D2437">
        <w:t>How can project managers foster a cooperative climate and open communication to enhance team cohesion?</w:t>
      </w:r>
    </w:p>
    <w:p w14:paraId="1DECF624" w14:textId="77777777" w:rsidR="005D2437" w:rsidRPr="005D2437" w:rsidRDefault="005D2437" w:rsidP="005D2437">
      <w:pPr>
        <w:numPr>
          <w:ilvl w:val="0"/>
          <w:numId w:val="9"/>
        </w:numPr>
      </w:pPr>
      <w:r w:rsidRPr="005D2437">
        <w:rPr>
          <w:b/>
          <w:bCs/>
        </w:rPr>
        <w:t>Managing Conflict</w:t>
      </w:r>
    </w:p>
    <w:p w14:paraId="26AB980C" w14:textId="77777777" w:rsidR="005D2437" w:rsidRPr="005D2437" w:rsidRDefault="005D2437" w:rsidP="005D2437">
      <w:pPr>
        <w:numPr>
          <w:ilvl w:val="1"/>
          <w:numId w:val="9"/>
        </w:numPr>
      </w:pPr>
      <w:r w:rsidRPr="005D2437">
        <w:t>Discuss the common causes of conflict in project teams and how they can impact team performance.</w:t>
      </w:r>
    </w:p>
    <w:p w14:paraId="1FF4DD74" w14:textId="77777777" w:rsidR="005D2437" w:rsidRPr="005D2437" w:rsidRDefault="005D2437" w:rsidP="005D2437">
      <w:pPr>
        <w:numPr>
          <w:ilvl w:val="1"/>
          <w:numId w:val="9"/>
        </w:numPr>
      </w:pPr>
      <w:r w:rsidRPr="005D2437">
        <w:t>Explain the five approaches to managing conflict: avoiding, competing, accommodating, collaborating, and compromising. Provide examples of when each approach might be effective.</w:t>
      </w:r>
    </w:p>
    <w:p w14:paraId="0FE05D7F" w14:textId="77777777" w:rsidR="005D2437" w:rsidRPr="005D2437" w:rsidRDefault="005D2437" w:rsidP="005D2437">
      <w:pPr>
        <w:rPr>
          <w:b/>
          <w:bCs/>
        </w:rPr>
      </w:pPr>
      <w:r w:rsidRPr="005D2437">
        <w:rPr>
          <w:b/>
          <w:bCs/>
        </w:rPr>
        <w:t>Communication Management</w:t>
      </w:r>
    </w:p>
    <w:p w14:paraId="2D6F8703" w14:textId="77777777" w:rsidR="005D2437" w:rsidRPr="005D2437" w:rsidRDefault="005D2437" w:rsidP="005D2437">
      <w:pPr>
        <w:numPr>
          <w:ilvl w:val="0"/>
          <w:numId w:val="10"/>
        </w:numPr>
      </w:pPr>
      <w:r w:rsidRPr="005D2437">
        <w:rPr>
          <w:b/>
          <w:bCs/>
        </w:rPr>
        <w:t>Planning Communications Management</w:t>
      </w:r>
    </w:p>
    <w:p w14:paraId="2A9B4892" w14:textId="77777777" w:rsidR="005D2437" w:rsidRPr="005D2437" w:rsidRDefault="005D2437" w:rsidP="005D2437">
      <w:pPr>
        <w:numPr>
          <w:ilvl w:val="1"/>
          <w:numId w:val="10"/>
        </w:numPr>
      </w:pPr>
      <w:r w:rsidRPr="005D2437">
        <w:t>Why is effective communication critical in project management, and what are the key components of a Communications Management Plan?</w:t>
      </w:r>
    </w:p>
    <w:p w14:paraId="223BD1A6" w14:textId="77777777" w:rsidR="005D2437" w:rsidRPr="005D2437" w:rsidRDefault="005D2437" w:rsidP="005D2437">
      <w:pPr>
        <w:numPr>
          <w:ilvl w:val="1"/>
          <w:numId w:val="10"/>
        </w:numPr>
      </w:pPr>
      <w:r w:rsidRPr="005D2437">
        <w:lastRenderedPageBreak/>
        <w:t>How can poor communication impact project success, and what strategies can be used to mitigate these issues?</w:t>
      </w:r>
    </w:p>
    <w:p w14:paraId="6BE68127" w14:textId="77777777" w:rsidR="005D2437" w:rsidRPr="005D2437" w:rsidRDefault="005D2437" w:rsidP="005D2437">
      <w:pPr>
        <w:numPr>
          <w:ilvl w:val="0"/>
          <w:numId w:val="10"/>
        </w:numPr>
      </w:pPr>
      <w:r w:rsidRPr="005D2437">
        <w:rPr>
          <w:b/>
          <w:bCs/>
        </w:rPr>
        <w:t>Communicating Effectively with Stakeholders</w:t>
      </w:r>
    </w:p>
    <w:p w14:paraId="04F5A9AF" w14:textId="77777777" w:rsidR="005D2437" w:rsidRPr="005D2437" w:rsidRDefault="005D2437" w:rsidP="005D2437">
      <w:pPr>
        <w:numPr>
          <w:ilvl w:val="1"/>
          <w:numId w:val="10"/>
        </w:numPr>
      </w:pPr>
      <w:r w:rsidRPr="005D2437">
        <w:t>Describe the Communication Process Model and how it can be used to ensure clear message delivery and understanding among stakeholders.</w:t>
      </w:r>
    </w:p>
    <w:p w14:paraId="5F7B636F" w14:textId="77777777" w:rsidR="005D2437" w:rsidRPr="005D2437" w:rsidRDefault="005D2437" w:rsidP="005D2437">
      <w:pPr>
        <w:numPr>
          <w:ilvl w:val="1"/>
          <w:numId w:val="10"/>
        </w:numPr>
      </w:pPr>
      <w:r w:rsidRPr="005D2437">
        <w:t>What are the common barriers to effective communication, and how can they be addressed?</w:t>
      </w:r>
    </w:p>
    <w:p w14:paraId="1BA27065" w14:textId="77777777" w:rsidR="005D2437" w:rsidRPr="005D2437" w:rsidRDefault="005D2437" w:rsidP="005D2437">
      <w:pPr>
        <w:numPr>
          <w:ilvl w:val="0"/>
          <w:numId w:val="10"/>
        </w:numPr>
      </w:pPr>
      <w:r w:rsidRPr="005D2437">
        <w:rPr>
          <w:b/>
          <w:bCs/>
        </w:rPr>
        <w:t>Managing Project Communications</w:t>
      </w:r>
    </w:p>
    <w:p w14:paraId="41BE88B7" w14:textId="77777777" w:rsidR="005D2437" w:rsidRPr="005D2437" w:rsidRDefault="005D2437" w:rsidP="005D2437">
      <w:pPr>
        <w:numPr>
          <w:ilvl w:val="1"/>
          <w:numId w:val="10"/>
        </w:numPr>
      </w:pPr>
      <w:r w:rsidRPr="005D2437">
        <w:t>What are the key activities involved in managing project communications, from planning to disposal of information?</w:t>
      </w:r>
    </w:p>
    <w:p w14:paraId="458FACE5" w14:textId="77777777" w:rsidR="005D2437" w:rsidRPr="005D2437" w:rsidRDefault="005D2437" w:rsidP="005D2437">
      <w:pPr>
        <w:numPr>
          <w:ilvl w:val="1"/>
          <w:numId w:val="10"/>
        </w:numPr>
      </w:pPr>
      <w:r w:rsidRPr="005D2437">
        <w:t>How can project managers differentiate between fact, fantasy, folklore, and feelings in project communications?</w:t>
      </w:r>
    </w:p>
    <w:p w14:paraId="33E8B3EB" w14:textId="77777777" w:rsidR="005D2437" w:rsidRPr="005D2437" w:rsidRDefault="005D2437" w:rsidP="005D2437">
      <w:pPr>
        <w:numPr>
          <w:ilvl w:val="0"/>
          <w:numId w:val="10"/>
        </w:numPr>
      </w:pPr>
      <w:r w:rsidRPr="005D2437">
        <w:rPr>
          <w:b/>
          <w:bCs/>
        </w:rPr>
        <w:t>Project Meetings</w:t>
      </w:r>
    </w:p>
    <w:p w14:paraId="014B1957" w14:textId="77777777" w:rsidR="005D2437" w:rsidRPr="005D2437" w:rsidRDefault="005D2437" w:rsidP="005D2437">
      <w:pPr>
        <w:numPr>
          <w:ilvl w:val="1"/>
          <w:numId w:val="10"/>
        </w:numPr>
      </w:pPr>
      <w:r w:rsidRPr="005D2437">
        <w:t>Discuss the importance of effective meeting management in project communication.</w:t>
      </w:r>
    </w:p>
    <w:p w14:paraId="3917BF5A" w14:textId="77777777" w:rsidR="005D2437" w:rsidRPr="005D2437" w:rsidRDefault="005D2437" w:rsidP="005D2437">
      <w:pPr>
        <w:numPr>
          <w:ilvl w:val="1"/>
          <w:numId w:val="10"/>
        </w:numPr>
      </w:pPr>
      <w:r w:rsidRPr="005D2437">
        <w:t>What are the key elements of a successful kick-off meeting and a kick-out meeting?</w:t>
      </w:r>
    </w:p>
    <w:p w14:paraId="5F14A1A2" w14:textId="77777777" w:rsidR="005D2437" w:rsidRPr="005D2437" w:rsidRDefault="005D2437" w:rsidP="005D2437">
      <w:pPr>
        <w:numPr>
          <w:ilvl w:val="0"/>
          <w:numId w:val="10"/>
        </w:numPr>
      </w:pPr>
      <w:r w:rsidRPr="005D2437">
        <w:rPr>
          <w:b/>
          <w:bCs/>
        </w:rPr>
        <w:t>Project Performance Reports</w:t>
      </w:r>
    </w:p>
    <w:p w14:paraId="3589A329" w14:textId="77777777" w:rsidR="005D2437" w:rsidRPr="005D2437" w:rsidRDefault="005D2437" w:rsidP="005D2437">
      <w:pPr>
        <w:numPr>
          <w:ilvl w:val="1"/>
          <w:numId w:val="10"/>
        </w:numPr>
      </w:pPr>
      <w:r w:rsidRPr="005D2437">
        <w:t>What information should be included in project performance reports, and why is it important for these reports to be accurate and timely?</w:t>
      </w:r>
    </w:p>
    <w:p w14:paraId="7C453787" w14:textId="77777777" w:rsidR="005D2437" w:rsidRPr="005D2437" w:rsidRDefault="005D2437" w:rsidP="005D2437">
      <w:pPr>
        <w:numPr>
          <w:ilvl w:val="1"/>
          <w:numId w:val="10"/>
        </w:numPr>
      </w:pPr>
      <w:r w:rsidRPr="005D2437">
        <w:t>Explain the different types of project reports: progress reports, status reports, and forecast reports.</w:t>
      </w:r>
    </w:p>
    <w:p w14:paraId="06703BDE" w14:textId="77777777" w:rsidR="005D2437" w:rsidRPr="005D2437" w:rsidRDefault="005D2437" w:rsidP="005D2437">
      <w:pPr>
        <w:numPr>
          <w:ilvl w:val="0"/>
          <w:numId w:val="10"/>
        </w:numPr>
      </w:pPr>
      <w:r w:rsidRPr="005D2437">
        <w:rPr>
          <w:b/>
          <w:bCs/>
        </w:rPr>
        <w:t>Navigating the Project Lifecycle</w:t>
      </w:r>
    </w:p>
    <w:p w14:paraId="1AB57703" w14:textId="77777777" w:rsidR="005D2437" w:rsidRPr="005D2437" w:rsidRDefault="005D2437" w:rsidP="005D2437">
      <w:pPr>
        <w:numPr>
          <w:ilvl w:val="1"/>
          <w:numId w:val="10"/>
        </w:numPr>
      </w:pPr>
      <w:r w:rsidRPr="005D2437">
        <w:t>Describe the key phases of the project lifecycle and the essential documents required at each phase.</w:t>
      </w:r>
    </w:p>
    <w:p w14:paraId="3EA36CE1" w14:textId="77777777" w:rsidR="005D2437" w:rsidRPr="005D2437" w:rsidRDefault="005D2437" w:rsidP="005D2437">
      <w:pPr>
        <w:numPr>
          <w:ilvl w:val="1"/>
          <w:numId w:val="10"/>
        </w:numPr>
      </w:pPr>
      <w:r w:rsidRPr="005D2437">
        <w:t>How does effective navigation of the reporting continuum contribute to project success?</w:t>
      </w:r>
    </w:p>
    <w:p w14:paraId="1E94D5D2" w14:textId="77777777" w:rsidR="005D2437" w:rsidRPr="005D2437" w:rsidRDefault="005D2437" w:rsidP="005D2437">
      <w:pPr>
        <w:numPr>
          <w:ilvl w:val="0"/>
          <w:numId w:val="10"/>
        </w:numPr>
      </w:pPr>
      <w:r w:rsidRPr="005D2437">
        <w:rPr>
          <w:b/>
          <w:bCs/>
        </w:rPr>
        <w:t>Project Change Control</w:t>
      </w:r>
    </w:p>
    <w:p w14:paraId="4EDBAA36" w14:textId="77777777" w:rsidR="005D2437" w:rsidRPr="005D2437" w:rsidRDefault="005D2437" w:rsidP="005D2437">
      <w:pPr>
        <w:numPr>
          <w:ilvl w:val="1"/>
          <w:numId w:val="10"/>
        </w:numPr>
      </w:pPr>
      <w:r w:rsidRPr="005D2437">
        <w:t>What are the key steps involved in managing project change control, and why is it important to document and communicate scope changes?</w:t>
      </w:r>
    </w:p>
    <w:p w14:paraId="5C1DBA0C" w14:textId="77777777" w:rsidR="005D2437" w:rsidRPr="005D2437" w:rsidRDefault="005D2437" w:rsidP="005D2437">
      <w:pPr>
        <w:numPr>
          <w:ilvl w:val="1"/>
          <w:numId w:val="10"/>
        </w:numPr>
      </w:pPr>
      <w:r w:rsidRPr="005D2437">
        <w:t>Discuss the common causes of scope creep and how they can be mitigated.</w:t>
      </w:r>
    </w:p>
    <w:p w14:paraId="7B7755CB" w14:textId="77777777" w:rsidR="005D2437" w:rsidRPr="005D2437" w:rsidRDefault="005D2437" w:rsidP="005D2437">
      <w:pPr>
        <w:numPr>
          <w:ilvl w:val="0"/>
          <w:numId w:val="10"/>
        </w:numPr>
      </w:pPr>
      <w:r w:rsidRPr="005D2437">
        <w:rPr>
          <w:b/>
          <w:bCs/>
        </w:rPr>
        <w:t>Benefits of Project Control</w:t>
      </w:r>
    </w:p>
    <w:p w14:paraId="2C233B1E" w14:textId="77777777" w:rsidR="005D2437" w:rsidRPr="005D2437" w:rsidRDefault="005D2437" w:rsidP="005D2437">
      <w:pPr>
        <w:numPr>
          <w:ilvl w:val="1"/>
          <w:numId w:val="10"/>
        </w:numPr>
      </w:pPr>
      <w:r w:rsidRPr="005D2437">
        <w:t>What are the key benefits of project control, and how can it be used to monitor, assess, and improve project performance?</w:t>
      </w:r>
    </w:p>
    <w:p w14:paraId="5E9FB6CD" w14:textId="77777777" w:rsidR="005D2437" w:rsidRPr="005D2437" w:rsidRDefault="005D2437" w:rsidP="005D2437">
      <w:pPr>
        <w:numPr>
          <w:ilvl w:val="1"/>
          <w:numId w:val="10"/>
        </w:numPr>
      </w:pPr>
      <w:r w:rsidRPr="005D2437">
        <w:t>Describe the steps and tools used in effective project control.</w:t>
      </w:r>
    </w:p>
    <w:p w14:paraId="3034CC90" w14:textId="77777777" w:rsidR="005D2437" w:rsidRPr="005D2437" w:rsidRDefault="005D2437" w:rsidP="005D2437">
      <w:pPr>
        <w:numPr>
          <w:ilvl w:val="0"/>
          <w:numId w:val="10"/>
        </w:numPr>
      </w:pPr>
      <w:r w:rsidRPr="005D2437">
        <w:rPr>
          <w:b/>
          <w:bCs/>
        </w:rPr>
        <w:t>Taking Corrective Action</w:t>
      </w:r>
    </w:p>
    <w:p w14:paraId="74986DFA" w14:textId="77777777" w:rsidR="005D2437" w:rsidRPr="005D2437" w:rsidRDefault="005D2437" w:rsidP="005D2437">
      <w:pPr>
        <w:numPr>
          <w:ilvl w:val="1"/>
          <w:numId w:val="10"/>
        </w:numPr>
      </w:pPr>
      <w:r w:rsidRPr="005D2437">
        <w:lastRenderedPageBreak/>
        <w:t>When might corrective action be necessary in a project, and what strategies can be employed to address issues related to schedule, budget, and scope?</w:t>
      </w:r>
    </w:p>
    <w:p w14:paraId="16BFFC78" w14:textId="77777777" w:rsidR="005D2437" w:rsidRPr="005D2437" w:rsidRDefault="005D2437" w:rsidP="005D2437">
      <w:pPr>
        <w:numPr>
          <w:ilvl w:val="1"/>
          <w:numId w:val="10"/>
        </w:numPr>
      </w:pPr>
      <w:r w:rsidRPr="005D2437">
        <w:t>How can project managers ensure that corrective actions are consistent with Triple Bottom Line (TBL) principles?</w:t>
      </w:r>
    </w:p>
    <w:p w14:paraId="5E4549C1" w14:textId="77777777" w:rsidR="005D2437" w:rsidRPr="005D2437" w:rsidRDefault="005D2437" w:rsidP="005D2437"/>
    <w:p w14:paraId="53924F40" w14:textId="77777777" w:rsidR="00511E51" w:rsidRPr="00920030" w:rsidRDefault="00511E51" w:rsidP="00511E51">
      <w:pPr>
        <w:pStyle w:val="Heading1"/>
      </w:pPr>
      <w:r>
        <w:rPr>
          <w:rFonts w:hint="eastAsia"/>
        </w:rPr>
        <w:t>W</w:t>
      </w:r>
      <w:r>
        <w:t>6</w:t>
      </w:r>
    </w:p>
    <w:p w14:paraId="30CDEB31" w14:textId="77777777" w:rsidR="00511E51" w:rsidRPr="00511E51" w:rsidRDefault="00511E51" w:rsidP="00511E51">
      <w:pPr>
        <w:rPr>
          <w:b/>
          <w:bCs/>
        </w:rPr>
      </w:pPr>
      <w:r w:rsidRPr="00511E51">
        <w:rPr>
          <w:b/>
          <w:bCs/>
        </w:rPr>
        <w:t>Risk Management</w:t>
      </w:r>
    </w:p>
    <w:p w14:paraId="66C48F5D" w14:textId="77777777" w:rsidR="00511E51" w:rsidRPr="00511E51" w:rsidRDefault="00511E51" w:rsidP="00511E51">
      <w:pPr>
        <w:numPr>
          <w:ilvl w:val="0"/>
          <w:numId w:val="11"/>
        </w:numPr>
      </w:pPr>
      <w:r w:rsidRPr="00511E51">
        <w:rPr>
          <w:b/>
          <w:bCs/>
        </w:rPr>
        <w:t>Defining Risk &amp; Management</w:t>
      </w:r>
    </w:p>
    <w:p w14:paraId="1DBCD773" w14:textId="77777777" w:rsidR="00511E51" w:rsidRPr="00511E51" w:rsidRDefault="00511E51" w:rsidP="00511E51">
      <w:pPr>
        <w:numPr>
          <w:ilvl w:val="1"/>
          <w:numId w:val="11"/>
        </w:numPr>
      </w:pPr>
      <w:r w:rsidRPr="00511E51">
        <w:t>What is risk, and how is it defined in the context of project management?</w:t>
      </w:r>
    </w:p>
    <w:p w14:paraId="70A2297F" w14:textId="77777777" w:rsidR="00511E51" w:rsidRPr="00511E51" w:rsidRDefault="00511E51" w:rsidP="00511E51">
      <w:pPr>
        <w:numPr>
          <w:ilvl w:val="1"/>
          <w:numId w:val="11"/>
        </w:numPr>
      </w:pPr>
      <w:r w:rsidRPr="00511E51">
        <w:t>Explain the iterative process of risk management, including the key stages involved.</w:t>
      </w:r>
    </w:p>
    <w:p w14:paraId="181EDB5C" w14:textId="77777777" w:rsidR="00511E51" w:rsidRPr="00511E51" w:rsidRDefault="00511E51" w:rsidP="00511E51">
      <w:pPr>
        <w:numPr>
          <w:ilvl w:val="0"/>
          <w:numId w:val="11"/>
        </w:numPr>
      </w:pPr>
      <w:r w:rsidRPr="00511E51">
        <w:rPr>
          <w:b/>
          <w:bCs/>
        </w:rPr>
        <w:t>Potential Sources of Risk</w:t>
      </w:r>
    </w:p>
    <w:p w14:paraId="72D21363" w14:textId="77777777" w:rsidR="00511E51" w:rsidRPr="00511E51" w:rsidRDefault="00511E51" w:rsidP="00511E51">
      <w:pPr>
        <w:numPr>
          <w:ilvl w:val="1"/>
          <w:numId w:val="11"/>
        </w:numPr>
      </w:pPr>
      <w:r w:rsidRPr="00511E51">
        <w:t>Identify and explain the internal (controllable) sources of risk in a project.</w:t>
      </w:r>
    </w:p>
    <w:p w14:paraId="003EBB4C" w14:textId="77777777" w:rsidR="00511E51" w:rsidRPr="00511E51" w:rsidRDefault="00511E51" w:rsidP="00511E51">
      <w:pPr>
        <w:numPr>
          <w:ilvl w:val="1"/>
          <w:numId w:val="11"/>
        </w:numPr>
      </w:pPr>
      <w:r w:rsidRPr="00511E51">
        <w:t>Describe the external (uncontrollable) sources of risk and provide examples.</w:t>
      </w:r>
    </w:p>
    <w:p w14:paraId="01A40FAE" w14:textId="77777777" w:rsidR="00511E51" w:rsidRPr="00511E51" w:rsidRDefault="00511E51" w:rsidP="00511E51">
      <w:pPr>
        <w:numPr>
          <w:ilvl w:val="0"/>
          <w:numId w:val="11"/>
        </w:numPr>
      </w:pPr>
      <w:r w:rsidRPr="00511E51">
        <w:rPr>
          <w:b/>
          <w:bCs/>
        </w:rPr>
        <w:t>Identifying Risk: Tools &amp; Techniques</w:t>
      </w:r>
    </w:p>
    <w:p w14:paraId="0DFA3B1D" w14:textId="77777777" w:rsidR="00511E51" w:rsidRPr="00511E51" w:rsidRDefault="00511E51" w:rsidP="00511E51">
      <w:pPr>
        <w:numPr>
          <w:ilvl w:val="1"/>
          <w:numId w:val="11"/>
        </w:numPr>
      </w:pPr>
      <w:r w:rsidRPr="00511E51">
        <w:t>What are the common tools and techniques used to identify risks in a project?</w:t>
      </w:r>
    </w:p>
    <w:p w14:paraId="53BA9286" w14:textId="77777777" w:rsidR="00511E51" w:rsidRPr="00511E51" w:rsidRDefault="00511E51" w:rsidP="00511E51">
      <w:pPr>
        <w:numPr>
          <w:ilvl w:val="1"/>
          <w:numId w:val="11"/>
        </w:numPr>
      </w:pPr>
      <w:r w:rsidRPr="00511E51">
        <w:t>Explain how SWOT analysis and PESTELG analysis can be used to identify risks.</w:t>
      </w:r>
    </w:p>
    <w:p w14:paraId="37940CAD" w14:textId="77777777" w:rsidR="00511E51" w:rsidRPr="00511E51" w:rsidRDefault="00511E51" w:rsidP="00511E51">
      <w:pPr>
        <w:numPr>
          <w:ilvl w:val="0"/>
          <w:numId w:val="11"/>
        </w:numPr>
      </w:pPr>
      <w:r w:rsidRPr="00511E51">
        <w:rPr>
          <w:b/>
          <w:bCs/>
        </w:rPr>
        <w:t>Assessing Risk: The 5 by 5 Priority Grid</w:t>
      </w:r>
    </w:p>
    <w:p w14:paraId="45B71533" w14:textId="77777777" w:rsidR="00511E51" w:rsidRPr="00511E51" w:rsidRDefault="00511E51" w:rsidP="00511E51">
      <w:pPr>
        <w:numPr>
          <w:ilvl w:val="1"/>
          <w:numId w:val="11"/>
        </w:numPr>
      </w:pPr>
      <w:r w:rsidRPr="00511E51">
        <w:t>Describe the 5 by 5 priority grid used in risk assessment and its significance.</w:t>
      </w:r>
    </w:p>
    <w:p w14:paraId="1BB522E4" w14:textId="77777777" w:rsidR="00511E51" w:rsidRPr="00511E51" w:rsidRDefault="00511E51" w:rsidP="00511E51">
      <w:pPr>
        <w:numPr>
          <w:ilvl w:val="1"/>
          <w:numId w:val="11"/>
        </w:numPr>
      </w:pPr>
      <w:r w:rsidRPr="00511E51">
        <w:t>How are probability and impact values assigned in the 5 by 5 priority grid?</w:t>
      </w:r>
    </w:p>
    <w:p w14:paraId="0F0844BF" w14:textId="77777777" w:rsidR="00511E51" w:rsidRPr="00511E51" w:rsidRDefault="00511E51" w:rsidP="00511E51">
      <w:pPr>
        <w:numPr>
          <w:ilvl w:val="0"/>
          <w:numId w:val="11"/>
        </w:numPr>
      </w:pPr>
      <w:proofErr w:type="spellStart"/>
      <w:r w:rsidRPr="00511E51">
        <w:rPr>
          <w:b/>
          <w:bCs/>
        </w:rPr>
        <w:t>Analyzing</w:t>
      </w:r>
      <w:proofErr w:type="spellEnd"/>
      <w:r w:rsidRPr="00511E51">
        <w:rPr>
          <w:b/>
          <w:bCs/>
        </w:rPr>
        <w:t xml:space="preserve"> Risk</w:t>
      </w:r>
    </w:p>
    <w:p w14:paraId="4B42048A" w14:textId="77777777" w:rsidR="00511E51" w:rsidRPr="00511E51" w:rsidRDefault="00511E51" w:rsidP="00511E51">
      <w:pPr>
        <w:numPr>
          <w:ilvl w:val="1"/>
          <w:numId w:val="11"/>
        </w:numPr>
      </w:pPr>
      <w:r w:rsidRPr="00511E51">
        <w:t xml:space="preserve">Discuss the various techniques used to </w:t>
      </w:r>
      <w:proofErr w:type="spellStart"/>
      <w:r w:rsidRPr="00511E51">
        <w:t>analyze</w:t>
      </w:r>
      <w:proofErr w:type="spellEnd"/>
      <w:r w:rsidRPr="00511E51">
        <w:t xml:space="preserve"> risks, such as PERT analysis, decision trees, and sensitivity analysis.</w:t>
      </w:r>
    </w:p>
    <w:p w14:paraId="3EB501F7" w14:textId="77777777" w:rsidR="00511E51" w:rsidRPr="00511E51" w:rsidRDefault="00511E51" w:rsidP="00511E51">
      <w:pPr>
        <w:numPr>
          <w:ilvl w:val="1"/>
          <w:numId w:val="11"/>
        </w:numPr>
      </w:pPr>
      <w:r w:rsidRPr="00511E51">
        <w:t>How can stakeholder forums and expert judgment contribute to risk analysis?</w:t>
      </w:r>
    </w:p>
    <w:p w14:paraId="411946C8" w14:textId="77777777" w:rsidR="00511E51" w:rsidRPr="00511E51" w:rsidRDefault="00511E51" w:rsidP="00511E51">
      <w:pPr>
        <w:numPr>
          <w:ilvl w:val="0"/>
          <w:numId w:val="11"/>
        </w:numPr>
      </w:pPr>
      <w:r w:rsidRPr="00511E51">
        <w:rPr>
          <w:b/>
          <w:bCs/>
        </w:rPr>
        <w:t>Managing Risk: Possible Risk Responses</w:t>
      </w:r>
    </w:p>
    <w:p w14:paraId="01BD4FA3" w14:textId="77777777" w:rsidR="00511E51" w:rsidRPr="00511E51" w:rsidRDefault="00511E51" w:rsidP="00511E51">
      <w:pPr>
        <w:numPr>
          <w:ilvl w:val="1"/>
          <w:numId w:val="11"/>
        </w:numPr>
      </w:pPr>
      <w:r w:rsidRPr="00511E51">
        <w:t>What are the possible risk responses in risk management, and when should each response be used?</w:t>
      </w:r>
    </w:p>
    <w:p w14:paraId="56A4BFAF" w14:textId="77777777" w:rsidR="00511E51" w:rsidRPr="00511E51" w:rsidRDefault="00511E51" w:rsidP="00511E51">
      <w:pPr>
        <w:numPr>
          <w:ilvl w:val="1"/>
          <w:numId w:val="11"/>
        </w:numPr>
      </w:pPr>
      <w:r w:rsidRPr="00511E51">
        <w:t>Provide examples of scenarios where risk rejection, mitigation, and exploitation are appropriate.</w:t>
      </w:r>
    </w:p>
    <w:p w14:paraId="095A8182" w14:textId="77777777" w:rsidR="00511E51" w:rsidRPr="00511E51" w:rsidRDefault="00511E51" w:rsidP="00511E51">
      <w:pPr>
        <w:numPr>
          <w:ilvl w:val="0"/>
          <w:numId w:val="11"/>
        </w:numPr>
      </w:pPr>
      <w:r w:rsidRPr="00511E51">
        <w:rPr>
          <w:b/>
          <w:bCs/>
        </w:rPr>
        <w:t>Monitoring &amp; Evaluating: Documenting the Risk Register</w:t>
      </w:r>
    </w:p>
    <w:p w14:paraId="7027160A" w14:textId="77777777" w:rsidR="00511E51" w:rsidRPr="00511E51" w:rsidRDefault="00511E51" w:rsidP="00511E51">
      <w:pPr>
        <w:numPr>
          <w:ilvl w:val="1"/>
          <w:numId w:val="11"/>
        </w:numPr>
      </w:pPr>
      <w:r w:rsidRPr="00511E51">
        <w:t>What elements should be included in a risk register, and why is it important to update it regularly?</w:t>
      </w:r>
    </w:p>
    <w:p w14:paraId="26857838" w14:textId="77777777" w:rsidR="00511E51" w:rsidRPr="00511E51" w:rsidRDefault="00511E51" w:rsidP="00511E51">
      <w:pPr>
        <w:numPr>
          <w:ilvl w:val="1"/>
          <w:numId w:val="11"/>
        </w:numPr>
      </w:pPr>
      <w:r w:rsidRPr="00511E51">
        <w:t>Explain the importance of assigning ownership and responsibility for each risk.</w:t>
      </w:r>
    </w:p>
    <w:p w14:paraId="6961B61C" w14:textId="77777777" w:rsidR="00511E51" w:rsidRPr="00511E51" w:rsidRDefault="00511E51" w:rsidP="00511E51">
      <w:pPr>
        <w:numPr>
          <w:ilvl w:val="0"/>
          <w:numId w:val="11"/>
        </w:numPr>
      </w:pPr>
      <w:r w:rsidRPr="00511E51">
        <w:rPr>
          <w:b/>
          <w:bCs/>
        </w:rPr>
        <w:t>Management of Risks, Uncertainties &amp; Opportunities</w:t>
      </w:r>
    </w:p>
    <w:p w14:paraId="64945218" w14:textId="77777777" w:rsidR="00511E51" w:rsidRPr="00511E51" w:rsidRDefault="00511E51" w:rsidP="00511E51">
      <w:pPr>
        <w:numPr>
          <w:ilvl w:val="1"/>
          <w:numId w:val="11"/>
        </w:numPr>
      </w:pPr>
      <w:r w:rsidRPr="00511E51">
        <w:lastRenderedPageBreak/>
        <w:t>How does strategic project management help in proactively managing risks and opportunities?</w:t>
      </w:r>
    </w:p>
    <w:p w14:paraId="291E6193" w14:textId="77777777" w:rsidR="00511E51" w:rsidRPr="00511E51" w:rsidRDefault="00511E51" w:rsidP="00511E51">
      <w:pPr>
        <w:numPr>
          <w:ilvl w:val="1"/>
          <w:numId w:val="11"/>
        </w:numPr>
      </w:pPr>
      <w:r w:rsidRPr="00511E51">
        <w:t>Describe the role of life cycle thinking and the Triple Bottom Line (TBL) in managing project risks.</w:t>
      </w:r>
    </w:p>
    <w:p w14:paraId="0D920BBD" w14:textId="77777777" w:rsidR="00511E51" w:rsidRPr="00511E51" w:rsidRDefault="00511E51" w:rsidP="00511E51">
      <w:pPr>
        <w:numPr>
          <w:ilvl w:val="0"/>
          <w:numId w:val="11"/>
        </w:numPr>
      </w:pPr>
      <w:r w:rsidRPr="00511E51">
        <w:rPr>
          <w:b/>
          <w:bCs/>
        </w:rPr>
        <w:t>Risks with Global Projects</w:t>
      </w:r>
    </w:p>
    <w:p w14:paraId="36D90224" w14:textId="77777777" w:rsidR="00511E51" w:rsidRPr="00511E51" w:rsidRDefault="00511E51" w:rsidP="00511E51">
      <w:pPr>
        <w:numPr>
          <w:ilvl w:val="1"/>
          <w:numId w:val="11"/>
        </w:numPr>
      </w:pPr>
      <w:r w:rsidRPr="00511E51">
        <w:t>Explain how the PESTELG framework can be applied to identify risks in global projects.</w:t>
      </w:r>
    </w:p>
    <w:p w14:paraId="3E33E68F" w14:textId="77777777" w:rsidR="00511E51" w:rsidRPr="00511E51" w:rsidRDefault="00511E51" w:rsidP="00511E51">
      <w:pPr>
        <w:numPr>
          <w:ilvl w:val="1"/>
          <w:numId w:val="11"/>
        </w:numPr>
      </w:pPr>
      <w:r w:rsidRPr="00511E51">
        <w:t>Discuss the unique challenges and risks associated with managing global projects.</w:t>
      </w:r>
    </w:p>
    <w:p w14:paraId="6820E0BA" w14:textId="77777777" w:rsidR="00511E51" w:rsidRPr="00511E51" w:rsidRDefault="00511E51" w:rsidP="00511E51">
      <w:pPr>
        <w:numPr>
          <w:ilvl w:val="0"/>
          <w:numId w:val="11"/>
        </w:numPr>
      </w:pPr>
      <w:r w:rsidRPr="00511E51">
        <w:rPr>
          <w:b/>
          <w:bCs/>
        </w:rPr>
        <w:t>Aligning the Risk Profile</w:t>
      </w:r>
    </w:p>
    <w:p w14:paraId="505A252C" w14:textId="77777777" w:rsidR="00511E51" w:rsidRPr="00511E51" w:rsidRDefault="00511E51" w:rsidP="00511E51">
      <w:pPr>
        <w:numPr>
          <w:ilvl w:val="1"/>
          <w:numId w:val="11"/>
        </w:numPr>
      </w:pPr>
      <w:r w:rsidRPr="00511E51">
        <w:t>Differentiate between risk-averse, risk-neutral, and risk-taking profiles.</w:t>
      </w:r>
    </w:p>
    <w:p w14:paraId="2D50EE84" w14:textId="77777777" w:rsidR="00511E51" w:rsidRPr="00511E51" w:rsidRDefault="00511E51" w:rsidP="00511E51">
      <w:pPr>
        <w:numPr>
          <w:ilvl w:val="1"/>
          <w:numId w:val="11"/>
        </w:numPr>
      </w:pPr>
      <w:r w:rsidRPr="00511E51">
        <w:t>How can project managers align the risk profile with the project’s goals and stakeholder expectations?</w:t>
      </w:r>
    </w:p>
    <w:p w14:paraId="14DAF627" w14:textId="77777777" w:rsidR="00511E51" w:rsidRPr="00511E51" w:rsidRDefault="00511E51" w:rsidP="00511E51">
      <w:pPr>
        <w:rPr>
          <w:b/>
          <w:bCs/>
        </w:rPr>
      </w:pPr>
      <w:r w:rsidRPr="00511E51">
        <w:rPr>
          <w:b/>
          <w:bCs/>
        </w:rPr>
        <w:t>Procurement Management</w:t>
      </w:r>
    </w:p>
    <w:p w14:paraId="2F21F27D" w14:textId="77777777" w:rsidR="00511E51" w:rsidRPr="00511E51" w:rsidRDefault="00511E51" w:rsidP="00511E51">
      <w:pPr>
        <w:numPr>
          <w:ilvl w:val="0"/>
          <w:numId w:val="12"/>
        </w:numPr>
      </w:pPr>
      <w:r w:rsidRPr="00511E51">
        <w:rPr>
          <w:b/>
          <w:bCs/>
        </w:rPr>
        <w:t>Overview of Procurement Management</w:t>
      </w:r>
    </w:p>
    <w:p w14:paraId="4460615A" w14:textId="77777777" w:rsidR="00511E51" w:rsidRPr="00511E51" w:rsidRDefault="00511E51" w:rsidP="00511E51">
      <w:pPr>
        <w:numPr>
          <w:ilvl w:val="1"/>
          <w:numId w:val="12"/>
        </w:numPr>
      </w:pPr>
      <w:r w:rsidRPr="00511E51">
        <w:t>What are the key processes involved in procurement management, and why are they important?</w:t>
      </w:r>
    </w:p>
    <w:p w14:paraId="40839F86" w14:textId="77777777" w:rsidR="00511E51" w:rsidRPr="00511E51" w:rsidRDefault="00511E51" w:rsidP="00511E51">
      <w:pPr>
        <w:numPr>
          <w:ilvl w:val="1"/>
          <w:numId w:val="12"/>
        </w:numPr>
      </w:pPr>
      <w:r w:rsidRPr="00511E51">
        <w:t>Explain how procurement management can add value to a project.</w:t>
      </w:r>
    </w:p>
    <w:p w14:paraId="148BABC1" w14:textId="77777777" w:rsidR="00511E51" w:rsidRPr="00511E51" w:rsidRDefault="00511E51" w:rsidP="00511E51">
      <w:pPr>
        <w:numPr>
          <w:ilvl w:val="0"/>
          <w:numId w:val="12"/>
        </w:numPr>
      </w:pPr>
      <w:r w:rsidRPr="00511E51">
        <w:rPr>
          <w:b/>
          <w:bCs/>
        </w:rPr>
        <w:t>Planning Procurement Activities</w:t>
      </w:r>
    </w:p>
    <w:p w14:paraId="4D48B6F2" w14:textId="77777777" w:rsidR="00511E51" w:rsidRPr="00511E51" w:rsidRDefault="00511E51" w:rsidP="00511E51">
      <w:pPr>
        <w:numPr>
          <w:ilvl w:val="1"/>
          <w:numId w:val="12"/>
        </w:numPr>
      </w:pPr>
      <w:r w:rsidRPr="00511E51">
        <w:t>What are the typical questions that need to be addressed during procurement planning?</w:t>
      </w:r>
    </w:p>
    <w:p w14:paraId="799F45B7" w14:textId="77777777" w:rsidR="00511E51" w:rsidRPr="00511E51" w:rsidRDefault="00511E51" w:rsidP="00511E51">
      <w:pPr>
        <w:numPr>
          <w:ilvl w:val="1"/>
          <w:numId w:val="12"/>
        </w:numPr>
      </w:pPr>
      <w:r w:rsidRPr="00511E51">
        <w:t>How does TBL and life cycle thinking influence procurement planning?</w:t>
      </w:r>
    </w:p>
    <w:p w14:paraId="6E427B95" w14:textId="77777777" w:rsidR="00511E51" w:rsidRPr="00511E51" w:rsidRDefault="00511E51" w:rsidP="00511E51">
      <w:pPr>
        <w:numPr>
          <w:ilvl w:val="0"/>
          <w:numId w:val="12"/>
        </w:numPr>
      </w:pPr>
      <w:r w:rsidRPr="00511E51">
        <w:rPr>
          <w:b/>
          <w:bCs/>
        </w:rPr>
        <w:t>Procurement Drivers</w:t>
      </w:r>
    </w:p>
    <w:p w14:paraId="078BF7F2" w14:textId="77777777" w:rsidR="00511E51" w:rsidRPr="00511E51" w:rsidRDefault="00511E51" w:rsidP="00511E51">
      <w:pPr>
        <w:numPr>
          <w:ilvl w:val="1"/>
          <w:numId w:val="12"/>
        </w:numPr>
      </w:pPr>
      <w:r w:rsidRPr="00511E51">
        <w:t>Identify and explain the key drivers for procurement in project management.</w:t>
      </w:r>
    </w:p>
    <w:p w14:paraId="1FB3B949" w14:textId="77777777" w:rsidR="00511E51" w:rsidRPr="00511E51" w:rsidRDefault="00511E51" w:rsidP="00511E51">
      <w:pPr>
        <w:numPr>
          <w:ilvl w:val="1"/>
          <w:numId w:val="12"/>
        </w:numPr>
      </w:pPr>
      <w:r w:rsidRPr="00511E51">
        <w:t>How do improved relationships with key suppliers and access to innovative technology enhance project outcomes?</w:t>
      </w:r>
    </w:p>
    <w:p w14:paraId="4CD7EC1A" w14:textId="77777777" w:rsidR="00511E51" w:rsidRPr="00511E51" w:rsidRDefault="00511E51" w:rsidP="00511E51">
      <w:pPr>
        <w:numPr>
          <w:ilvl w:val="0"/>
          <w:numId w:val="12"/>
        </w:numPr>
      </w:pPr>
      <w:r w:rsidRPr="00511E51">
        <w:rPr>
          <w:b/>
          <w:bCs/>
        </w:rPr>
        <w:t>Procurement Planning Decisions</w:t>
      </w:r>
    </w:p>
    <w:p w14:paraId="12897F55" w14:textId="77777777" w:rsidR="00511E51" w:rsidRPr="00511E51" w:rsidRDefault="00511E51" w:rsidP="00511E51">
      <w:pPr>
        <w:numPr>
          <w:ilvl w:val="1"/>
          <w:numId w:val="12"/>
        </w:numPr>
      </w:pPr>
      <w:r w:rsidRPr="00511E51">
        <w:t>Compare and contrast the "make" and "buy" decisions in procurement planning.</w:t>
      </w:r>
    </w:p>
    <w:p w14:paraId="3FE6AA35" w14:textId="77777777" w:rsidR="00511E51" w:rsidRPr="00511E51" w:rsidRDefault="00511E51" w:rsidP="00511E51">
      <w:pPr>
        <w:numPr>
          <w:ilvl w:val="1"/>
          <w:numId w:val="12"/>
        </w:numPr>
      </w:pPr>
      <w:r w:rsidRPr="00511E51">
        <w:t>What factors should be considered when deciding whether to source in-house or outsource?</w:t>
      </w:r>
    </w:p>
    <w:p w14:paraId="0F1C944A" w14:textId="77777777" w:rsidR="00511E51" w:rsidRPr="00511E51" w:rsidRDefault="00511E51" w:rsidP="00511E51">
      <w:pPr>
        <w:numPr>
          <w:ilvl w:val="0"/>
          <w:numId w:val="12"/>
        </w:numPr>
      </w:pPr>
      <w:r w:rsidRPr="00511E51">
        <w:rPr>
          <w:b/>
          <w:bCs/>
        </w:rPr>
        <w:t>Differentiating Scope of Work and Specification</w:t>
      </w:r>
    </w:p>
    <w:p w14:paraId="567196F9" w14:textId="77777777" w:rsidR="00511E51" w:rsidRPr="00511E51" w:rsidRDefault="00511E51" w:rsidP="00511E51">
      <w:pPr>
        <w:numPr>
          <w:ilvl w:val="1"/>
          <w:numId w:val="12"/>
        </w:numPr>
      </w:pPr>
      <w:r w:rsidRPr="00511E51">
        <w:t>What is the difference between a Scope of Work (SOW) and a specification?</w:t>
      </w:r>
    </w:p>
    <w:p w14:paraId="5EB9C238" w14:textId="77777777" w:rsidR="00511E51" w:rsidRPr="00511E51" w:rsidRDefault="00511E51" w:rsidP="00511E51">
      <w:pPr>
        <w:numPr>
          <w:ilvl w:val="1"/>
          <w:numId w:val="12"/>
        </w:numPr>
      </w:pPr>
      <w:r w:rsidRPr="00511E51">
        <w:t>Why is it important to clearly define both the SOW and the specifications in procurement documents?</w:t>
      </w:r>
    </w:p>
    <w:p w14:paraId="175CD08A" w14:textId="77777777" w:rsidR="00511E51" w:rsidRPr="00511E51" w:rsidRDefault="00511E51" w:rsidP="00511E51">
      <w:pPr>
        <w:numPr>
          <w:ilvl w:val="0"/>
          <w:numId w:val="12"/>
        </w:numPr>
      </w:pPr>
      <w:r w:rsidRPr="00511E51">
        <w:rPr>
          <w:b/>
          <w:bCs/>
        </w:rPr>
        <w:t>Improving Specifications</w:t>
      </w:r>
    </w:p>
    <w:p w14:paraId="5EB8EAB7" w14:textId="77777777" w:rsidR="00511E51" w:rsidRPr="00511E51" w:rsidRDefault="00511E51" w:rsidP="00511E51">
      <w:pPr>
        <w:numPr>
          <w:ilvl w:val="1"/>
          <w:numId w:val="12"/>
        </w:numPr>
      </w:pPr>
      <w:r w:rsidRPr="00511E51">
        <w:lastRenderedPageBreak/>
        <w:t>Provide suggestions for improving project specifications to ensure clarity and completeness.</w:t>
      </w:r>
    </w:p>
    <w:p w14:paraId="77114B3D" w14:textId="77777777" w:rsidR="00511E51" w:rsidRPr="00511E51" w:rsidRDefault="00511E51" w:rsidP="00511E51">
      <w:pPr>
        <w:numPr>
          <w:ilvl w:val="1"/>
          <w:numId w:val="12"/>
        </w:numPr>
      </w:pPr>
      <w:r w:rsidRPr="00511E51">
        <w:t>How can user-friendly solicitation documents and clear contract clauses benefit the procurement process?</w:t>
      </w:r>
    </w:p>
    <w:p w14:paraId="6D805E6A" w14:textId="77777777" w:rsidR="00511E51" w:rsidRPr="00511E51" w:rsidRDefault="00511E51" w:rsidP="00511E51">
      <w:pPr>
        <w:numPr>
          <w:ilvl w:val="0"/>
          <w:numId w:val="12"/>
        </w:numPr>
      </w:pPr>
      <w:r w:rsidRPr="00511E51">
        <w:rPr>
          <w:b/>
          <w:bCs/>
        </w:rPr>
        <w:t>Selecting Potential Suppliers</w:t>
      </w:r>
    </w:p>
    <w:p w14:paraId="70B30111" w14:textId="77777777" w:rsidR="00511E51" w:rsidRPr="00511E51" w:rsidRDefault="00511E51" w:rsidP="00511E51">
      <w:pPr>
        <w:numPr>
          <w:ilvl w:val="1"/>
          <w:numId w:val="12"/>
        </w:numPr>
      </w:pPr>
      <w:r w:rsidRPr="00511E51">
        <w:t>What criteria should be used to evaluate potential suppliers, and why are they important?</w:t>
      </w:r>
    </w:p>
    <w:p w14:paraId="1E3CCD0F" w14:textId="77777777" w:rsidR="00511E51" w:rsidRPr="00511E51" w:rsidRDefault="00511E51" w:rsidP="00511E51">
      <w:pPr>
        <w:numPr>
          <w:ilvl w:val="1"/>
          <w:numId w:val="12"/>
        </w:numPr>
      </w:pPr>
      <w:r w:rsidRPr="00511E51">
        <w:t>How does the inclusion of TBL and life cycle thinking in supplier selection criteria benefit the project?</w:t>
      </w:r>
    </w:p>
    <w:p w14:paraId="1D9370DF" w14:textId="77777777" w:rsidR="00511E51" w:rsidRPr="00511E51" w:rsidRDefault="00511E51" w:rsidP="00511E51">
      <w:pPr>
        <w:numPr>
          <w:ilvl w:val="0"/>
          <w:numId w:val="12"/>
        </w:numPr>
      </w:pPr>
      <w:r w:rsidRPr="00511E51">
        <w:rPr>
          <w:b/>
          <w:bCs/>
        </w:rPr>
        <w:t>Essential Contract Elements</w:t>
      </w:r>
    </w:p>
    <w:p w14:paraId="3C5DEC3C" w14:textId="77777777" w:rsidR="00511E51" w:rsidRPr="00511E51" w:rsidRDefault="00511E51" w:rsidP="00511E51">
      <w:pPr>
        <w:numPr>
          <w:ilvl w:val="1"/>
          <w:numId w:val="12"/>
        </w:numPr>
      </w:pPr>
      <w:r w:rsidRPr="00511E51">
        <w:t>What are the essential elements of a contract, and why are they important for protecting the interests of both parties?</w:t>
      </w:r>
    </w:p>
    <w:p w14:paraId="7A3C8FBD" w14:textId="77777777" w:rsidR="00511E51" w:rsidRPr="00511E51" w:rsidRDefault="00511E51" w:rsidP="00511E51">
      <w:pPr>
        <w:numPr>
          <w:ilvl w:val="1"/>
          <w:numId w:val="12"/>
        </w:numPr>
      </w:pPr>
      <w:r w:rsidRPr="00511E51">
        <w:t>Explain the role of express and implied terms, conditions, and warranties in a contract.</w:t>
      </w:r>
    </w:p>
    <w:p w14:paraId="00632C9E" w14:textId="77777777" w:rsidR="00511E51" w:rsidRPr="00511E51" w:rsidRDefault="00511E51" w:rsidP="00511E51">
      <w:pPr>
        <w:numPr>
          <w:ilvl w:val="0"/>
          <w:numId w:val="12"/>
        </w:numPr>
      </w:pPr>
      <w:r w:rsidRPr="00511E51">
        <w:rPr>
          <w:b/>
          <w:bCs/>
        </w:rPr>
        <w:t>Types of Contracts</w:t>
      </w:r>
    </w:p>
    <w:p w14:paraId="77B34CB0" w14:textId="77777777" w:rsidR="00511E51" w:rsidRPr="00511E51" w:rsidRDefault="00511E51" w:rsidP="00511E51">
      <w:pPr>
        <w:numPr>
          <w:ilvl w:val="1"/>
          <w:numId w:val="12"/>
        </w:numPr>
      </w:pPr>
      <w:r w:rsidRPr="00511E51">
        <w:t>Describe the different types of contracts used in project management: fixed-price, cost-reimbursable, and time &amp; materials contracts.</w:t>
      </w:r>
    </w:p>
    <w:p w14:paraId="3491EAFC" w14:textId="77777777" w:rsidR="00511E51" w:rsidRPr="00511E51" w:rsidRDefault="00511E51" w:rsidP="00511E51">
      <w:pPr>
        <w:numPr>
          <w:ilvl w:val="1"/>
          <w:numId w:val="12"/>
        </w:numPr>
      </w:pPr>
      <w:r w:rsidRPr="00511E51">
        <w:t>Discuss the risks associated with each type of contract for both customers and contractors.</w:t>
      </w:r>
    </w:p>
    <w:p w14:paraId="5CF08EC0" w14:textId="77777777" w:rsidR="00511E51" w:rsidRPr="00511E51" w:rsidRDefault="00511E51" w:rsidP="00511E51">
      <w:pPr>
        <w:numPr>
          <w:ilvl w:val="0"/>
          <w:numId w:val="12"/>
        </w:numPr>
      </w:pPr>
      <w:r w:rsidRPr="00511E51">
        <w:rPr>
          <w:b/>
          <w:bCs/>
        </w:rPr>
        <w:t>Conducting Procurement Activities</w:t>
      </w:r>
    </w:p>
    <w:p w14:paraId="13A1475A" w14:textId="77777777" w:rsidR="00511E51" w:rsidRPr="00511E51" w:rsidRDefault="00511E51" w:rsidP="00511E51">
      <w:pPr>
        <w:numPr>
          <w:ilvl w:val="1"/>
          <w:numId w:val="12"/>
        </w:numPr>
      </w:pPr>
      <w:r w:rsidRPr="00511E51">
        <w:t>What are the steps involved in conducting procurement activities, from obtaining seller responses to awarding a contract?</w:t>
      </w:r>
    </w:p>
    <w:p w14:paraId="2D3AF4E1" w14:textId="77777777" w:rsidR="00511E51" w:rsidRPr="00511E51" w:rsidRDefault="00511E51" w:rsidP="00511E51">
      <w:pPr>
        <w:numPr>
          <w:ilvl w:val="1"/>
          <w:numId w:val="12"/>
        </w:numPr>
      </w:pPr>
      <w:r w:rsidRPr="00511E51">
        <w:t>How can negotiation strategies be applied to ensure successful procurement outcomes?</w:t>
      </w:r>
    </w:p>
    <w:p w14:paraId="49D12385" w14:textId="77777777" w:rsidR="00511E51" w:rsidRPr="00511E51" w:rsidRDefault="00511E51" w:rsidP="00511E51">
      <w:pPr>
        <w:numPr>
          <w:ilvl w:val="0"/>
          <w:numId w:val="12"/>
        </w:numPr>
      </w:pPr>
      <w:r w:rsidRPr="00511E51">
        <w:rPr>
          <w:b/>
          <w:bCs/>
        </w:rPr>
        <w:t>Controlling Procurement Activities</w:t>
      </w:r>
    </w:p>
    <w:p w14:paraId="774C7F9A" w14:textId="77777777" w:rsidR="00511E51" w:rsidRPr="00511E51" w:rsidRDefault="00511E51" w:rsidP="00511E51">
      <w:pPr>
        <w:numPr>
          <w:ilvl w:val="1"/>
          <w:numId w:val="12"/>
        </w:numPr>
      </w:pPr>
      <w:r w:rsidRPr="00511E51">
        <w:t>What are the responsibilities of the contract manager or project manager in controlling procurement activities?</w:t>
      </w:r>
    </w:p>
    <w:p w14:paraId="4CC8326D" w14:textId="77777777" w:rsidR="00511E51" w:rsidRPr="00511E51" w:rsidRDefault="00511E51" w:rsidP="00511E51">
      <w:pPr>
        <w:numPr>
          <w:ilvl w:val="1"/>
          <w:numId w:val="12"/>
        </w:numPr>
      </w:pPr>
      <w:r w:rsidRPr="00511E51">
        <w:t>Why is it important to maintain accurate historical records and ensure proper assessment of variations?</w:t>
      </w:r>
    </w:p>
    <w:p w14:paraId="374366A0" w14:textId="77777777" w:rsidR="00511E51" w:rsidRPr="00511E51" w:rsidRDefault="00511E51" w:rsidP="00511E51">
      <w:pPr>
        <w:numPr>
          <w:ilvl w:val="0"/>
          <w:numId w:val="12"/>
        </w:numPr>
      </w:pPr>
      <w:r w:rsidRPr="00511E51">
        <w:rPr>
          <w:b/>
          <w:bCs/>
        </w:rPr>
        <w:t>Closing Out Procurement Activities</w:t>
      </w:r>
    </w:p>
    <w:p w14:paraId="2FC4D899" w14:textId="77777777" w:rsidR="00511E51" w:rsidRPr="00511E51" w:rsidRDefault="00511E51" w:rsidP="00511E51">
      <w:pPr>
        <w:numPr>
          <w:ilvl w:val="1"/>
          <w:numId w:val="12"/>
        </w:numPr>
      </w:pPr>
      <w:r w:rsidRPr="00511E51">
        <w:t>Describe the key activities involved in closing out procurement activities.</w:t>
      </w:r>
    </w:p>
    <w:p w14:paraId="2DB64292" w14:textId="77777777" w:rsidR="00511E51" w:rsidRPr="00511E51" w:rsidRDefault="00511E51" w:rsidP="00511E51">
      <w:pPr>
        <w:numPr>
          <w:ilvl w:val="1"/>
          <w:numId w:val="12"/>
        </w:numPr>
      </w:pPr>
      <w:r w:rsidRPr="00511E51">
        <w:t>How does auditing the procurement process contribute to project success?</w:t>
      </w:r>
    </w:p>
    <w:p w14:paraId="44249E79" w14:textId="77777777" w:rsidR="00511E51" w:rsidRPr="00511E51" w:rsidRDefault="00511E51" w:rsidP="00511E51">
      <w:pPr>
        <w:numPr>
          <w:ilvl w:val="0"/>
          <w:numId w:val="12"/>
        </w:numPr>
      </w:pPr>
      <w:r w:rsidRPr="00511E51">
        <w:rPr>
          <w:b/>
          <w:bCs/>
        </w:rPr>
        <w:t>Common Procurement Issues</w:t>
      </w:r>
    </w:p>
    <w:p w14:paraId="4BE07414" w14:textId="77777777" w:rsidR="00511E51" w:rsidRPr="00511E51" w:rsidRDefault="00511E51" w:rsidP="00511E51">
      <w:pPr>
        <w:numPr>
          <w:ilvl w:val="1"/>
          <w:numId w:val="12"/>
        </w:numPr>
      </w:pPr>
      <w:r w:rsidRPr="00511E51">
        <w:t>Identify and discuss common procurement issues that can arise during a project.</w:t>
      </w:r>
    </w:p>
    <w:p w14:paraId="7CD20139" w14:textId="77777777" w:rsidR="00511E51" w:rsidRPr="00511E51" w:rsidRDefault="00511E51" w:rsidP="00511E51">
      <w:pPr>
        <w:numPr>
          <w:ilvl w:val="1"/>
          <w:numId w:val="12"/>
        </w:numPr>
      </w:pPr>
      <w:r w:rsidRPr="00511E51">
        <w:t>How can objective evaluations and transparency help in mitigating procurement issues?</w:t>
      </w:r>
    </w:p>
    <w:p w14:paraId="1F85DF5F" w14:textId="77777777" w:rsidR="00511E51" w:rsidRPr="00511E51" w:rsidRDefault="00511E51" w:rsidP="00511E51">
      <w:pPr>
        <w:numPr>
          <w:ilvl w:val="0"/>
          <w:numId w:val="12"/>
        </w:numPr>
      </w:pPr>
      <w:r w:rsidRPr="00511E51">
        <w:rPr>
          <w:b/>
          <w:bCs/>
        </w:rPr>
        <w:lastRenderedPageBreak/>
        <w:t>Negotiation Strategies</w:t>
      </w:r>
    </w:p>
    <w:p w14:paraId="6DD6F622" w14:textId="77777777" w:rsidR="00511E51" w:rsidRPr="00511E51" w:rsidRDefault="00511E51" w:rsidP="00511E51">
      <w:pPr>
        <w:numPr>
          <w:ilvl w:val="1"/>
          <w:numId w:val="12"/>
        </w:numPr>
      </w:pPr>
      <w:r w:rsidRPr="00511E51">
        <w:t xml:space="preserve">Explain Fisher &amp; </w:t>
      </w:r>
      <w:proofErr w:type="spellStart"/>
      <w:r w:rsidRPr="00511E51">
        <w:t>Ury’s</w:t>
      </w:r>
      <w:proofErr w:type="spellEnd"/>
      <w:r w:rsidRPr="00511E51">
        <w:t xml:space="preserve"> negotiation strategies for “getting to yes.”</w:t>
      </w:r>
    </w:p>
    <w:p w14:paraId="6AAD6026" w14:textId="77777777" w:rsidR="00511E51" w:rsidRPr="00511E51" w:rsidRDefault="00511E51" w:rsidP="00511E51">
      <w:pPr>
        <w:numPr>
          <w:ilvl w:val="1"/>
          <w:numId w:val="12"/>
        </w:numPr>
      </w:pPr>
      <w:r w:rsidRPr="00511E51">
        <w:t>How can preparation and understanding of negotiation power dynamics contribute to successful negotiations?</w:t>
      </w:r>
    </w:p>
    <w:p w14:paraId="1A3D7D9A" w14:textId="5006053E" w:rsidR="001A417A" w:rsidRDefault="00630DD0" w:rsidP="00630DD0">
      <w:pPr>
        <w:pStyle w:val="Heading1"/>
      </w:pPr>
      <w:bookmarkStart w:id="1" w:name="_Hlk168082528"/>
      <w:r w:rsidRPr="00630DD0">
        <w:rPr>
          <w:rFonts w:hint="eastAsia"/>
          <w:highlight w:val="yellow"/>
        </w:rPr>
        <w:t>W</w:t>
      </w:r>
      <w:r w:rsidRPr="00630DD0">
        <w:rPr>
          <w:highlight w:val="yellow"/>
        </w:rPr>
        <w:t>7</w:t>
      </w:r>
      <w:bookmarkEnd w:id="1"/>
    </w:p>
    <w:p w14:paraId="3F5E4623" w14:textId="77777777" w:rsidR="00630DD0" w:rsidRPr="00630DD0" w:rsidRDefault="00630DD0" w:rsidP="00630DD0">
      <w:pPr>
        <w:rPr>
          <w:b/>
          <w:bCs/>
        </w:rPr>
      </w:pPr>
      <w:r w:rsidRPr="00630DD0">
        <w:rPr>
          <w:b/>
          <w:bCs/>
        </w:rPr>
        <w:t>Integration Management</w:t>
      </w:r>
    </w:p>
    <w:p w14:paraId="1EB571F3" w14:textId="77777777" w:rsidR="00630DD0" w:rsidRPr="00630DD0" w:rsidRDefault="00630DD0" w:rsidP="00630DD0">
      <w:pPr>
        <w:numPr>
          <w:ilvl w:val="0"/>
          <w:numId w:val="13"/>
        </w:numPr>
      </w:pPr>
      <w:r w:rsidRPr="00630DD0">
        <w:rPr>
          <w:b/>
          <w:bCs/>
        </w:rPr>
        <w:t>Overview of Integration Management</w:t>
      </w:r>
    </w:p>
    <w:p w14:paraId="31E14AD3" w14:textId="77777777" w:rsidR="00630DD0" w:rsidRPr="00630DD0" w:rsidRDefault="00630DD0" w:rsidP="00630DD0">
      <w:pPr>
        <w:numPr>
          <w:ilvl w:val="1"/>
          <w:numId w:val="13"/>
        </w:numPr>
      </w:pPr>
      <w:r w:rsidRPr="00630DD0">
        <w:t>Explain the key processes involved in integration management and their significance in project management.</w:t>
      </w:r>
    </w:p>
    <w:p w14:paraId="2B00486F" w14:textId="77777777" w:rsidR="00630DD0" w:rsidRPr="00630DD0" w:rsidRDefault="00630DD0" w:rsidP="00630DD0">
      <w:pPr>
        <w:numPr>
          <w:ilvl w:val="1"/>
          <w:numId w:val="13"/>
        </w:numPr>
      </w:pPr>
      <w:r w:rsidRPr="00630DD0">
        <w:t>How does integration management ensure that all aspects of the project are unified and coordinated?</w:t>
      </w:r>
    </w:p>
    <w:p w14:paraId="44E7A49D" w14:textId="77777777" w:rsidR="00630DD0" w:rsidRPr="00630DD0" w:rsidRDefault="00630DD0" w:rsidP="00630DD0">
      <w:pPr>
        <w:numPr>
          <w:ilvl w:val="0"/>
          <w:numId w:val="13"/>
        </w:numPr>
      </w:pPr>
      <w:r w:rsidRPr="00630DD0">
        <w:rPr>
          <w:b/>
          <w:bCs/>
        </w:rPr>
        <w:t>Developing the Project Proposal</w:t>
      </w:r>
    </w:p>
    <w:p w14:paraId="05A2F028" w14:textId="77777777" w:rsidR="00630DD0" w:rsidRPr="00630DD0" w:rsidRDefault="00630DD0" w:rsidP="00630DD0">
      <w:pPr>
        <w:numPr>
          <w:ilvl w:val="1"/>
          <w:numId w:val="13"/>
        </w:numPr>
      </w:pPr>
      <w:r w:rsidRPr="00630DD0">
        <w:t>What is the purpose of a project proposal, and what components should it include?</w:t>
      </w:r>
    </w:p>
    <w:p w14:paraId="56E3EF31" w14:textId="77777777" w:rsidR="00630DD0" w:rsidRPr="00630DD0" w:rsidRDefault="00630DD0" w:rsidP="00630DD0">
      <w:pPr>
        <w:numPr>
          <w:ilvl w:val="1"/>
          <w:numId w:val="13"/>
        </w:numPr>
      </w:pPr>
      <w:r w:rsidRPr="00630DD0">
        <w:t>How does the project proposal align the project with the strategic direction of the organization?</w:t>
      </w:r>
    </w:p>
    <w:p w14:paraId="015C21A4" w14:textId="77777777" w:rsidR="00630DD0" w:rsidRPr="00630DD0" w:rsidRDefault="00630DD0" w:rsidP="00630DD0">
      <w:pPr>
        <w:numPr>
          <w:ilvl w:val="0"/>
          <w:numId w:val="13"/>
        </w:numPr>
      </w:pPr>
      <w:r w:rsidRPr="00630DD0">
        <w:rPr>
          <w:b/>
          <w:bCs/>
        </w:rPr>
        <w:t>Developing the Project Management Plan</w:t>
      </w:r>
    </w:p>
    <w:p w14:paraId="46834733" w14:textId="77777777" w:rsidR="00630DD0" w:rsidRPr="00630DD0" w:rsidRDefault="00630DD0" w:rsidP="00630DD0">
      <w:pPr>
        <w:numPr>
          <w:ilvl w:val="1"/>
          <w:numId w:val="13"/>
        </w:numPr>
      </w:pPr>
      <w:r w:rsidRPr="00630DD0">
        <w:t>List the different plans that are integrated into a single comprehensive project management plan.</w:t>
      </w:r>
    </w:p>
    <w:p w14:paraId="354F5954" w14:textId="77777777" w:rsidR="00630DD0" w:rsidRPr="00630DD0" w:rsidRDefault="00630DD0" w:rsidP="00630DD0">
      <w:pPr>
        <w:numPr>
          <w:ilvl w:val="1"/>
          <w:numId w:val="13"/>
        </w:numPr>
      </w:pPr>
      <w:r w:rsidRPr="00630DD0">
        <w:t>Why is it essential to have an endorsed project management plan, and how does it define the basis of all project work?</w:t>
      </w:r>
    </w:p>
    <w:p w14:paraId="4022BCBD" w14:textId="77777777" w:rsidR="00630DD0" w:rsidRPr="00630DD0" w:rsidRDefault="00630DD0" w:rsidP="00630DD0">
      <w:pPr>
        <w:numPr>
          <w:ilvl w:val="0"/>
          <w:numId w:val="13"/>
        </w:numPr>
      </w:pPr>
      <w:r w:rsidRPr="00630DD0">
        <w:rPr>
          <w:b/>
          <w:bCs/>
        </w:rPr>
        <w:t>Directing and Managing the Work</w:t>
      </w:r>
    </w:p>
    <w:p w14:paraId="0FAF749B" w14:textId="77777777" w:rsidR="00630DD0" w:rsidRPr="00630DD0" w:rsidRDefault="00630DD0" w:rsidP="00630DD0">
      <w:pPr>
        <w:numPr>
          <w:ilvl w:val="1"/>
          <w:numId w:val="13"/>
        </w:numPr>
      </w:pPr>
      <w:r w:rsidRPr="00630DD0">
        <w:t>What are the primary objectives of directing and managing project work?</w:t>
      </w:r>
    </w:p>
    <w:p w14:paraId="59191EE5" w14:textId="77777777" w:rsidR="00630DD0" w:rsidRPr="00630DD0" w:rsidRDefault="00630DD0" w:rsidP="00630DD0">
      <w:pPr>
        <w:numPr>
          <w:ilvl w:val="1"/>
          <w:numId w:val="13"/>
        </w:numPr>
      </w:pPr>
      <w:r w:rsidRPr="00630DD0">
        <w:t>Discuss the importance of establishing open communication channels and engaging with stakeholders in this process.</w:t>
      </w:r>
    </w:p>
    <w:p w14:paraId="33C3270F" w14:textId="77777777" w:rsidR="00630DD0" w:rsidRPr="00630DD0" w:rsidRDefault="00630DD0" w:rsidP="00630DD0">
      <w:pPr>
        <w:numPr>
          <w:ilvl w:val="0"/>
          <w:numId w:val="13"/>
        </w:numPr>
      </w:pPr>
      <w:r w:rsidRPr="00630DD0">
        <w:rPr>
          <w:b/>
          <w:bCs/>
        </w:rPr>
        <w:t>Monitoring and Controlling Performance</w:t>
      </w:r>
    </w:p>
    <w:p w14:paraId="60BE4B8E" w14:textId="77777777" w:rsidR="00630DD0" w:rsidRPr="00630DD0" w:rsidRDefault="00630DD0" w:rsidP="00630DD0">
      <w:pPr>
        <w:numPr>
          <w:ilvl w:val="1"/>
          <w:numId w:val="13"/>
        </w:numPr>
      </w:pPr>
      <w:r w:rsidRPr="00630DD0">
        <w:t>Describe the activities involved in monitoring and controlling project performance.</w:t>
      </w:r>
    </w:p>
    <w:p w14:paraId="7F657002" w14:textId="77777777" w:rsidR="00630DD0" w:rsidRPr="00630DD0" w:rsidRDefault="00630DD0" w:rsidP="00630DD0">
      <w:pPr>
        <w:numPr>
          <w:ilvl w:val="1"/>
          <w:numId w:val="13"/>
        </w:numPr>
      </w:pPr>
      <w:r w:rsidRPr="00630DD0">
        <w:t>How do these activities help in identifying and implementing corrective or preventative actions?</w:t>
      </w:r>
    </w:p>
    <w:p w14:paraId="7186EC5E" w14:textId="77777777" w:rsidR="00630DD0" w:rsidRPr="00630DD0" w:rsidRDefault="00630DD0" w:rsidP="00630DD0">
      <w:pPr>
        <w:numPr>
          <w:ilvl w:val="0"/>
          <w:numId w:val="13"/>
        </w:numPr>
      </w:pPr>
      <w:r w:rsidRPr="00630DD0">
        <w:rPr>
          <w:b/>
          <w:bCs/>
        </w:rPr>
        <w:t>Performing Integrated Change Control</w:t>
      </w:r>
    </w:p>
    <w:p w14:paraId="6026C4DD" w14:textId="77777777" w:rsidR="00630DD0" w:rsidRPr="00630DD0" w:rsidRDefault="00630DD0" w:rsidP="00630DD0">
      <w:pPr>
        <w:numPr>
          <w:ilvl w:val="1"/>
          <w:numId w:val="13"/>
        </w:numPr>
      </w:pPr>
      <w:r w:rsidRPr="00630DD0">
        <w:t>Explain the process of performing integrated change control and why it is important from the project's inception.</w:t>
      </w:r>
    </w:p>
    <w:p w14:paraId="4A5B2FB8" w14:textId="77777777" w:rsidR="00630DD0" w:rsidRPr="00630DD0" w:rsidRDefault="00630DD0" w:rsidP="00630DD0">
      <w:pPr>
        <w:numPr>
          <w:ilvl w:val="1"/>
          <w:numId w:val="13"/>
        </w:numPr>
      </w:pPr>
      <w:r w:rsidRPr="00630DD0">
        <w:t>What role do variation registers or change logs play in integrated change control?</w:t>
      </w:r>
    </w:p>
    <w:p w14:paraId="27429317" w14:textId="77777777" w:rsidR="00630DD0" w:rsidRPr="00630DD0" w:rsidRDefault="00630DD0" w:rsidP="00630DD0">
      <w:pPr>
        <w:numPr>
          <w:ilvl w:val="0"/>
          <w:numId w:val="13"/>
        </w:numPr>
      </w:pPr>
      <w:r w:rsidRPr="00630DD0">
        <w:rPr>
          <w:b/>
          <w:bCs/>
        </w:rPr>
        <w:t>Closing Down the Project</w:t>
      </w:r>
    </w:p>
    <w:p w14:paraId="4011ACC0" w14:textId="77777777" w:rsidR="00630DD0" w:rsidRPr="00630DD0" w:rsidRDefault="00630DD0" w:rsidP="00630DD0">
      <w:pPr>
        <w:numPr>
          <w:ilvl w:val="1"/>
          <w:numId w:val="13"/>
        </w:numPr>
      </w:pPr>
      <w:r w:rsidRPr="00630DD0">
        <w:lastRenderedPageBreak/>
        <w:t>What are the key steps involved in closing down a project, and why is each step important?</w:t>
      </w:r>
    </w:p>
    <w:p w14:paraId="011D21F6" w14:textId="77777777" w:rsidR="00630DD0" w:rsidRPr="00630DD0" w:rsidRDefault="00630DD0" w:rsidP="00630DD0">
      <w:pPr>
        <w:numPr>
          <w:ilvl w:val="1"/>
          <w:numId w:val="13"/>
        </w:numPr>
      </w:pPr>
      <w:r w:rsidRPr="00630DD0">
        <w:t>Describe the procedures for obtaining client acceptance and the importance of a detailed completion checklist.</w:t>
      </w:r>
    </w:p>
    <w:p w14:paraId="55AC9689" w14:textId="77777777" w:rsidR="00630DD0" w:rsidRPr="00630DD0" w:rsidRDefault="00630DD0" w:rsidP="00630DD0">
      <w:pPr>
        <w:numPr>
          <w:ilvl w:val="0"/>
          <w:numId w:val="13"/>
        </w:numPr>
      </w:pPr>
      <w:r w:rsidRPr="00630DD0">
        <w:rPr>
          <w:b/>
          <w:bCs/>
        </w:rPr>
        <w:t>Debriefing Stakeholders</w:t>
      </w:r>
    </w:p>
    <w:p w14:paraId="5917DA24" w14:textId="77777777" w:rsidR="00630DD0" w:rsidRPr="00630DD0" w:rsidRDefault="00630DD0" w:rsidP="00630DD0">
      <w:pPr>
        <w:numPr>
          <w:ilvl w:val="1"/>
          <w:numId w:val="13"/>
        </w:numPr>
      </w:pPr>
      <w:r w:rsidRPr="00630DD0">
        <w:t>What questions should be addressed when debriefing stakeholders at the end of a project?</w:t>
      </w:r>
    </w:p>
    <w:p w14:paraId="03186A41" w14:textId="77777777" w:rsidR="00630DD0" w:rsidRPr="00630DD0" w:rsidRDefault="00630DD0" w:rsidP="00630DD0">
      <w:pPr>
        <w:numPr>
          <w:ilvl w:val="1"/>
          <w:numId w:val="13"/>
        </w:numPr>
      </w:pPr>
      <w:r w:rsidRPr="00630DD0">
        <w:t>How can the debriefing process contribute to improvements in future stakeholder management?</w:t>
      </w:r>
    </w:p>
    <w:p w14:paraId="5AB0E48D" w14:textId="77777777" w:rsidR="00630DD0" w:rsidRPr="00630DD0" w:rsidRDefault="00630DD0" w:rsidP="00630DD0">
      <w:pPr>
        <w:numPr>
          <w:ilvl w:val="0"/>
          <w:numId w:val="13"/>
        </w:numPr>
      </w:pPr>
      <w:r w:rsidRPr="00630DD0">
        <w:rPr>
          <w:b/>
          <w:bCs/>
        </w:rPr>
        <w:t>Project Performance Review</w:t>
      </w:r>
    </w:p>
    <w:p w14:paraId="4F3CE41E" w14:textId="77777777" w:rsidR="00630DD0" w:rsidRPr="00630DD0" w:rsidRDefault="00630DD0" w:rsidP="00630DD0">
      <w:pPr>
        <w:numPr>
          <w:ilvl w:val="1"/>
          <w:numId w:val="13"/>
        </w:numPr>
      </w:pPr>
      <w:r w:rsidRPr="00630DD0">
        <w:t>What are the components of a project performance review, and why is each component important?</w:t>
      </w:r>
    </w:p>
    <w:p w14:paraId="6E083D25" w14:textId="77777777" w:rsidR="00630DD0" w:rsidRPr="00630DD0" w:rsidRDefault="00630DD0" w:rsidP="00630DD0">
      <w:pPr>
        <w:numPr>
          <w:ilvl w:val="1"/>
          <w:numId w:val="13"/>
        </w:numPr>
      </w:pPr>
      <w:r w:rsidRPr="00630DD0">
        <w:t>How can the lessons learned from a project performance review be used to improve future projects?</w:t>
      </w:r>
    </w:p>
    <w:p w14:paraId="4D1EA402" w14:textId="77777777" w:rsidR="00630DD0" w:rsidRPr="00630DD0" w:rsidRDefault="00630DD0" w:rsidP="00630DD0">
      <w:pPr>
        <w:numPr>
          <w:ilvl w:val="0"/>
          <w:numId w:val="13"/>
        </w:numPr>
      </w:pPr>
      <w:r w:rsidRPr="00630DD0">
        <w:rPr>
          <w:b/>
          <w:bCs/>
        </w:rPr>
        <w:t>Learning Lessons</w:t>
      </w:r>
    </w:p>
    <w:p w14:paraId="2B86CC66" w14:textId="77777777" w:rsidR="00630DD0" w:rsidRPr="00630DD0" w:rsidRDefault="00630DD0" w:rsidP="00630DD0">
      <w:pPr>
        <w:numPr>
          <w:ilvl w:val="1"/>
          <w:numId w:val="13"/>
        </w:numPr>
      </w:pPr>
      <w:r w:rsidRPr="00630DD0">
        <w:t>Identify common issues that can be encountered during a project and how they can impact project success.</w:t>
      </w:r>
    </w:p>
    <w:p w14:paraId="6D5C3F91" w14:textId="77777777" w:rsidR="00630DD0" w:rsidRPr="00630DD0" w:rsidRDefault="00630DD0" w:rsidP="00630DD0">
      <w:pPr>
        <w:numPr>
          <w:ilvl w:val="1"/>
          <w:numId w:val="13"/>
        </w:numPr>
      </w:pPr>
      <w:r w:rsidRPr="00630DD0">
        <w:t>Discuss the importance of documenting and evaluating lessons learned.</w:t>
      </w:r>
    </w:p>
    <w:p w14:paraId="06FF87B4" w14:textId="77777777" w:rsidR="00630DD0" w:rsidRPr="00630DD0" w:rsidRDefault="00630DD0" w:rsidP="00630DD0">
      <w:pPr>
        <w:numPr>
          <w:ilvl w:val="0"/>
          <w:numId w:val="13"/>
        </w:numPr>
      </w:pPr>
      <w:r w:rsidRPr="00630DD0">
        <w:rPr>
          <w:b/>
          <w:bCs/>
        </w:rPr>
        <w:t>Mapping Project Processes with KRAC</w:t>
      </w:r>
    </w:p>
    <w:p w14:paraId="1405B8C5" w14:textId="77777777" w:rsidR="00630DD0" w:rsidRPr="00630DD0" w:rsidRDefault="00630DD0" w:rsidP="00630DD0">
      <w:pPr>
        <w:numPr>
          <w:ilvl w:val="1"/>
          <w:numId w:val="13"/>
        </w:numPr>
      </w:pPr>
      <w:r w:rsidRPr="00630DD0">
        <w:t>Explain the KRAC framework and how it can be used to improve project processes.</w:t>
      </w:r>
    </w:p>
    <w:p w14:paraId="3A8E0FC5" w14:textId="77777777" w:rsidR="00630DD0" w:rsidRPr="00630DD0" w:rsidRDefault="00630DD0" w:rsidP="00630DD0">
      <w:pPr>
        <w:numPr>
          <w:ilvl w:val="1"/>
          <w:numId w:val="13"/>
        </w:numPr>
      </w:pPr>
      <w:r w:rsidRPr="00630DD0">
        <w:t>Provide examples of how each element of KRAC (Keep, Remove, Add, Change) can be applied in a project context.</w:t>
      </w:r>
    </w:p>
    <w:p w14:paraId="76FFC6DD" w14:textId="77777777" w:rsidR="00630DD0" w:rsidRPr="00630DD0" w:rsidRDefault="00630DD0" w:rsidP="00630DD0">
      <w:pPr>
        <w:numPr>
          <w:ilvl w:val="0"/>
          <w:numId w:val="13"/>
        </w:numPr>
      </w:pPr>
      <w:r w:rsidRPr="00630DD0">
        <w:rPr>
          <w:b/>
          <w:bCs/>
        </w:rPr>
        <w:t>Celebrating Team Achievements</w:t>
      </w:r>
    </w:p>
    <w:p w14:paraId="4D7D055E" w14:textId="77777777" w:rsidR="00630DD0" w:rsidRPr="00630DD0" w:rsidRDefault="00630DD0" w:rsidP="00630DD0">
      <w:pPr>
        <w:numPr>
          <w:ilvl w:val="1"/>
          <w:numId w:val="13"/>
        </w:numPr>
      </w:pPr>
      <w:r w:rsidRPr="00630DD0">
        <w:t>What actions should be taken to celebrate team achievements at the end of a project?</w:t>
      </w:r>
    </w:p>
    <w:p w14:paraId="5043D55E" w14:textId="77777777" w:rsidR="00630DD0" w:rsidRPr="00630DD0" w:rsidRDefault="00630DD0" w:rsidP="00630DD0">
      <w:pPr>
        <w:numPr>
          <w:ilvl w:val="1"/>
          <w:numId w:val="13"/>
        </w:numPr>
      </w:pPr>
      <w:r w:rsidRPr="00630DD0">
        <w:t>How can constructive feedback and recognition contribute to team development and future project success?</w:t>
      </w:r>
    </w:p>
    <w:p w14:paraId="555D5868" w14:textId="77777777" w:rsidR="00630DD0" w:rsidRPr="00630DD0" w:rsidRDefault="00630DD0" w:rsidP="00630DD0">
      <w:pPr>
        <w:numPr>
          <w:ilvl w:val="0"/>
          <w:numId w:val="13"/>
        </w:numPr>
      </w:pPr>
      <w:r w:rsidRPr="00630DD0">
        <w:rPr>
          <w:b/>
          <w:bCs/>
        </w:rPr>
        <w:t>Archiving the Project File</w:t>
      </w:r>
    </w:p>
    <w:p w14:paraId="79155EC7" w14:textId="77777777" w:rsidR="00630DD0" w:rsidRPr="00630DD0" w:rsidRDefault="00630DD0" w:rsidP="00630DD0">
      <w:pPr>
        <w:numPr>
          <w:ilvl w:val="1"/>
          <w:numId w:val="13"/>
        </w:numPr>
      </w:pPr>
      <w:r w:rsidRPr="00630DD0">
        <w:t>Describe the steps involved in archiving the project file and why it is important to create a single-source location.</w:t>
      </w:r>
    </w:p>
    <w:p w14:paraId="43E1DFB2" w14:textId="77777777" w:rsidR="00630DD0" w:rsidRPr="00630DD0" w:rsidRDefault="00630DD0" w:rsidP="00630DD0">
      <w:pPr>
        <w:numPr>
          <w:ilvl w:val="1"/>
          <w:numId w:val="13"/>
        </w:numPr>
      </w:pPr>
      <w:r w:rsidRPr="00630DD0">
        <w:t>What information should be included in the archived project file, and how can it be used for future reference?</w:t>
      </w:r>
    </w:p>
    <w:p w14:paraId="4B4F7C9D" w14:textId="77777777" w:rsidR="00630DD0" w:rsidRPr="00630DD0" w:rsidRDefault="00630DD0" w:rsidP="00630DD0">
      <w:pPr>
        <w:numPr>
          <w:ilvl w:val="0"/>
          <w:numId w:val="13"/>
        </w:numPr>
      </w:pPr>
      <w:r w:rsidRPr="00630DD0">
        <w:rPr>
          <w:b/>
          <w:bCs/>
        </w:rPr>
        <w:t>Mapping Project Processes Against the Project Lifecycle</w:t>
      </w:r>
    </w:p>
    <w:p w14:paraId="436C81C7" w14:textId="77777777" w:rsidR="00630DD0" w:rsidRPr="00630DD0" w:rsidRDefault="00630DD0" w:rsidP="00630DD0">
      <w:pPr>
        <w:numPr>
          <w:ilvl w:val="1"/>
          <w:numId w:val="13"/>
        </w:numPr>
      </w:pPr>
      <w:r w:rsidRPr="00630DD0">
        <w:t>How can project processes be mapped against the stages of the project lifecycle to ensure comprehensive management?</w:t>
      </w:r>
    </w:p>
    <w:p w14:paraId="34BB9AF7" w14:textId="77777777" w:rsidR="00630DD0" w:rsidRPr="00630DD0" w:rsidRDefault="00630DD0" w:rsidP="00630DD0">
      <w:pPr>
        <w:numPr>
          <w:ilvl w:val="1"/>
          <w:numId w:val="13"/>
        </w:numPr>
      </w:pPr>
      <w:r w:rsidRPr="00630DD0">
        <w:lastRenderedPageBreak/>
        <w:t>Discuss the importance of including the Triple Bottom Line (TBL) consistently in each stage of the project lifecycle.</w:t>
      </w:r>
    </w:p>
    <w:p w14:paraId="120405C6" w14:textId="6480535F" w:rsidR="00630DD0" w:rsidRDefault="00F102E9" w:rsidP="00F102E9">
      <w:pPr>
        <w:pStyle w:val="Heading1"/>
      </w:pPr>
      <w:r>
        <w:t>W9</w:t>
      </w:r>
    </w:p>
    <w:p w14:paraId="072C0634" w14:textId="77777777" w:rsidR="00F102E9" w:rsidRPr="00F102E9" w:rsidRDefault="00F102E9" w:rsidP="00F102E9">
      <w:pPr>
        <w:rPr>
          <w:b/>
          <w:bCs/>
        </w:rPr>
      </w:pPr>
      <w:r w:rsidRPr="00F102E9">
        <w:rPr>
          <w:b/>
          <w:bCs/>
        </w:rPr>
        <w:t>Ethics in Business and Project Management</w:t>
      </w:r>
    </w:p>
    <w:p w14:paraId="3EF6C026" w14:textId="77777777" w:rsidR="00F102E9" w:rsidRPr="00F102E9" w:rsidRDefault="00F102E9" w:rsidP="00F102E9">
      <w:pPr>
        <w:numPr>
          <w:ilvl w:val="0"/>
          <w:numId w:val="14"/>
        </w:numPr>
      </w:pPr>
      <w:r w:rsidRPr="00F102E9">
        <w:rPr>
          <w:b/>
          <w:bCs/>
        </w:rPr>
        <w:t>Understanding Ethics: A Two-Dimension Foundation</w:t>
      </w:r>
    </w:p>
    <w:p w14:paraId="1B3641AE" w14:textId="77777777" w:rsidR="00F102E9" w:rsidRPr="00F102E9" w:rsidRDefault="00F102E9" w:rsidP="00F102E9">
      <w:pPr>
        <w:numPr>
          <w:ilvl w:val="1"/>
          <w:numId w:val="14"/>
        </w:numPr>
      </w:pPr>
      <w:r w:rsidRPr="00F102E9">
        <w:t>What are the two dimensions of ethics and how do they differ?</w:t>
      </w:r>
    </w:p>
    <w:p w14:paraId="0B827BD1" w14:textId="77777777" w:rsidR="00F102E9" w:rsidRPr="00F102E9" w:rsidRDefault="00F102E9" w:rsidP="00F102E9">
      <w:pPr>
        <w:numPr>
          <w:ilvl w:val="1"/>
          <w:numId w:val="14"/>
        </w:numPr>
      </w:pPr>
      <w:r w:rsidRPr="00F102E9">
        <w:t>How do cultural differences influence the moral dimension of ethics?</w:t>
      </w:r>
    </w:p>
    <w:p w14:paraId="27D4BEF8" w14:textId="77777777" w:rsidR="00F102E9" w:rsidRPr="00F102E9" w:rsidRDefault="00F102E9" w:rsidP="00F102E9">
      <w:pPr>
        <w:numPr>
          <w:ilvl w:val="0"/>
          <w:numId w:val="14"/>
        </w:numPr>
      </w:pPr>
      <w:r w:rsidRPr="00F102E9">
        <w:rPr>
          <w:b/>
          <w:bCs/>
        </w:rPr>
        <w:t>Why Ethics?</w:t>
      </w:r>
    </w:p>
    <w:p w14:paraId="27AEF2DB" w14:textId="77777777" w:rsidR="00F102E9" w:rsidRPr="00F102E9" w:rsidRDefault="00F102E9" w:rsidP="00F102E9">
      <w:pPr>
        <w:numPr>
          <w:ilvl w:val="1"/>
          <w:numId w:val="14"/>
        </w:numPr>
      </w:pPr>
      <w:r w:rsidRPr="00F102E9">
        <w:t>Explain the importance of moral awareness and moral reasoning in ethical decision-making.</w:t>
      </w:r>
    </w:p>
    <w:p w14:paraId="7DA78F53" w14:textId="77777777" w:rsidR="00F102E9" w:rsidRPr="00F102E9" w:rsidRDefault="00F102E9" w:rsidP="00F102E9">
      <w:pPr>
        <w:numPr>
          <w:ilvl w:val="1"/>
          <w:numId w:val="14"/>
        </w:numPr>
      </w:pPr>
      <w:r w:rsidRPr="00F102E9">
        <w:t>How do moral coherence and moral imagination contribute to resolving ethical issues?</w:t>
      </w:r>
    </w:p>
    <w:p w14:paraId="20326634" w14:textId="77777777" w:rsidR="00F102E9" w:rsidRPr="00F102E9" w:rsidRDefault="00F102E9" w:rsidP="00F102E9">
      <w:pPr>
        <w:numPr>
          <w:ilvl w:val="0"/>
          <w:numId w:val="14"/>
        </w:numPr>
      </w:pPr>
      <w:r w:rsidRPr="00F102E9">
        <w:rPr>
          <w:b/>
          <w:bCs/>
        </w:rPr>
        <w:t>Growing Social Responsibility Movement</w:t>
      </w:r>
    </w:p>
    <w:p w14:paraId="4887A6E4" w14:textId="77777777" w:rsidR="00F102E9" w:rsidRPr="00F102E9" w:rsidRDefault="00F102E9" w:rsidP="00F102E9">
      <w:pPr>
        <w:numPr>
          <w:ilvl w:val="1"/>
          <w:numId w:val="14"/>
        </w:numPr>
      </w:pPr>
      <w:r w:rsidRPr="00F102E9">
        <w:t>Discuss the impact of the social responsibility movement on business practices since the 1960s.</w:t>
      </w:r>
    </w:p>
    <w:p w14:paraId="171A560B" w14:textId="77777777" w:rsidR="00F102E9" w:rsidRPr="00F102E9" w:rsidRDefault="00F102E9" w:rsidP="00F102E9">
      <w:pPr>
        <w:numPr>
          <w:ilvl w:val="1"/>
          <w:numId w:val="14"/>
        </w:numPr>
      </w:pPr>
      <w:r w:rsidRPr="00F102E9">
        <w:t>How do social equality and environmental quality contribute to the overall quality of life (QOL)?</w:t>
      </w:r>
    </w:p>
    <w:p w14:paraId="686395F9" w14:textId="77777777" w:rsidR="00F102E9" w:rsidRPr="00F102E9" w:rsidRDefault="00F102E9" w:rsidP="00F102E9">
      <w:pPr>
        <w:numPr>
          <w:ilvl w:val="0"/>
          <w:numId w:val="14"/>
        </w:numPr>
      </w:pPr>
      <w:r w:rsidRPr="00F102E9">
        <w:rPr>
          <w:b/>
          <w:bCs/>
        </w:rPr>
        <w:t>Demonstrated Successes in Ethical Business Practices</w:t>
      </w:r>
    </w:p>
    <w:p w14:paraId="4F7D5137" w14:textId="77777777" w:rsidR="00F102E9" w:rsidRPr="00F102E9" w:rsidRDefault="00F102E9" w:rsidP="00F102E9">
      <w:pPr>
        <w:numPr>
          <w:ilvl w:val="1"/>
          <w:numId w:val="14"/>
        </w:numPr>
      </w:pPr>
      <w:r w:rsidRPr="00F102E9">
        <w:t>Describe new sustainable business models and their impact on project management.</w:t>
      </w:r>
    </w:p>
    <w:p w14:paraId="15A18A11" w14:textId="77777777" w:rsidR="00F102E9" w:rsidRPr="00F102E9" w:rsidRDefault="00F102E9" w:rsidP="00F102E9">
      <w:pPr>
        <w:numPr>
          <w:ilvl w:val="1"/>
          <w:numId w:val="14"/>
        </w:numPr>
      </w:pPr>
      <w:r w:rsidRPr="00F102E9">
        <w:t>What are the three components of the Triple Bottom Line (TBL) and how do they relate to sustainable development?</w:t>
      </w:r>
    </w:p>
    <w:p w14:paraId="713A74E8" w14:textId="77777777" w:rsidR="00F102E9" w:rsidRPr="00F102E9" w:rsidRDefault="00F102E9" w:rsidP="00F102E9">
      <w:pPr>
        <w:numPr>
          <w:ilvl w:val="0"/>
          <w:numId w:val="14"/>
        </w:numPr>
      </w:pPr>
      <w:r w:rsidRPr="00F102E9">
        <w:rPr>
          <w:b/>
          <w:bCs/>
        </w:rPr>
        <w:t>Engineering Ethics Defined</w:t>
      </w:r>
    </w:p>
    <w:p w14:paraId="6AA3D41A" w14:textId="77777777" w:rsidR="00F102E9" w:rsidRPr="00F102E9" w:rsidRDefault="00F102E9" w:rsidP="00F102E9">
      <w:pPr>
        <w:numPr>
          <w:ilvl w:val="1"/>
          <w:numId w:val="14"/>
        </w:numPr>
      </w:pPr>
      <w:r w:rsidRPr="00F102E9">
        <w:t>Define engineering ethics according to Martin et al. (2009).</w:t>
      </w:r>
    </w:p>
    <w:p w14:paraId="2A0CD1F9" w14:textId="77777777" w:rsidR="00F102E9" w:rsidRPr="00F102E9" w:rsidRDefault="00F102E9" w:rsidP="00F102E9">
      <w:pPr>
        <w:numPr>
          <w:ilvl w:val="1"/>
          <w:numId w:val="14"/>
        </w:numPr>
      </w:pPr>
      <w:r w:rsidRPr="00F102E9">
        <w:t>Why is it important for engineers to endorse responsibilities and rights in their practice?</w:t>
      </w:r>
    </w:p>
    <w:p w14:paraId="48DFFFD8" w14:textId="77777777" w:rsidR="00F102E9" w:rsidRPr="00F102E9" w:rsidRDefault="00F102E9" w:rsidP="00F102E9">
      <w:pPr>
        <w:numPr>
          <w:ilvl w:val="0"/>
          <w:numId w:val="14"/>
        </w:numPr>
      </w:pPr>
      <w:r w:rsidRPr="00F102E9">
        <w:rPr>
          <w:b/>
          <w:bCs/>
        </w:rPr>
        <w:t>Resource/Product Life Cycle Thinking</w:t>
      </w:r>
    </w:p>
    <w:p w14:paraId="5466D8C2" w14:textId="77777777" w:rsidR="00F102E9" w:rsidRPr="00F102E9" w:rsidRDefault="00F102E9" w:rsidP="00F102E9">
      <w:pPr>
        <w:numPr>
          <w:ilvl w:val="1"/>
          <w:numId w:val="14"/>
        </w:numPr>
      </w:pPr>
      <w:r w:rsidRPr="00F102E9">
        <w:t>Explain the concept of "Cradle to Grave" in resource/product life cycle thinking.</w:t>
      </w:r>
    </w:p>
    <w:p w14:paraId="08967BC6" w14:textId="77777777" w:rsidR="00F102E9" w:rsidRPr="00F102E9" w:rsidRDefault="00F102E9" w:rsidP="00F102E9">
      <w:pPr>
        <w:numPr>
          <w:ilvl w:val="1"/>
          <w:numId w:val="14"/>
        </w:numPr>
      </w:pPr>
      <w:r w:rsidRPr="00F102E9">
        <w:t>How does life cycle thinking help in managing environmental impacts?</w:t>
      </w:r>
    </w:p>
    <w:p w14:paraId="1017009F" w14:textId="77777777" w:rsidR="00F102E9" w:rsidRPr="00F102E9" w:rsidRDefault="00F102E9" w:rsidP="00F102E9">
      <w:pPr>
        <w:numPr>
          <w:ilvl w:val="0"/>
          <w:numId w:val="14"/>
        </w:numPr>
      </w:pPr>
      <w:r w:rsidRPr="00F102E9">
        <w:rPr>
          <w:b/>
          <w:bCs/>
        </w:rPr>
        <w:t>Engineering Tasks and Possible Ethical Problems</w:t>
      </w:r>
    </w:p>
    <w:p w14:paraId="5D7F953F" w14:textId="77777777" w:rsidR="00F102E9" w:rsidRPr="00F102E9" w:rsidRDefault="00F102E9" w:rsidP="00F102E9">
      <w:pPr>
        <w:numPr>
          <w:ilvl w:val="1"/>
          <w:numId w:val="14"/>
        </w:numPr>
      </w:pPr>
      <w:r w:rsidRPr="00F102E9">
        <w:t>Identify and discuss ethical problems that can arise during the conceptual task in engineering.</w:t>
      </w:r>
    </w:p>
    <w:p w14:paraId="028D88A7" w14:textId="77777777" w:rsidR="00F102E9" w:rsidRPr="00F102E9" w:rsidRDefault="00F102E9" w:rsidP="00F102E9">
      <w:pPr>
        <w:numPr>
          <w:ilvl w:val="1"/>
          <w:numId w:val="14"/>
        </w:numPr>
      </w:pPr>
      <w:r w:rsidRPr="00F102E9">
        <w:t>What are some ethical issues that can occur during the implementation and final tasks in engineering projects?</w:t>
      </w:r>
    </w:p>
    <w:p w14:paraId="0AC01E53" w14:textId="77777777" w:rsidR="00F102E9" w:rsidRPr="00F102E9" w:rsidRDefault="00F102E9" w:rsidP="00F102E9">
      <w:pPr>
        <w:numPr>
          <w:ilvl w:val="0"/>
          <w:numId w:val="14"/>
        </w:numPr>
      </w:pPr>
      <w:r w:rsidRPr="00F102E9">
        <w:rPr>
          <w:b/>
          <w:bCs/>
        </w:rPr>
        <w:t>Examples of Ethical Issues in Engineering Practice</w:t>
      </w:r>
    </w:p>
    <w:p w14:paraId="07581DB7" w14:textId="77777777" w:rsidR="00F102E9" w:rsidRPr="00F102E9" w:rsidRDefault="00F102E9" w:rsidP="00F102E9">
      <w:pPr>
        <w:numPr>
          <w:ilvl w:val="1"/>
          <w:numId w:val="14"/>
        </w:numPr>
      </w:pPr>
      <w:r w:rsidRPr="00F102E9">
        <w:lastRenderedPageBreak/>
        <w:t>Provide examples of intellectual property issues in engineering.</w:t>
      </w:r>
    </w:p>
    <w:p w14:paraId="5A78AB7E" w14:textId="77777777" w:rsidR="00F102E9" w:rsidRPr="00F102E9" w:rsidRDefault="00F102E9" w:rsidP="00F102E9">
      <w:pPr>
        <w:numPr>
          <w:ilvl w:val="1"/>
          <w:numId w:val="14"/>
        </w:numPr>
      </w:pPr>
      <w:r w:rsidRPr="00F102E9">
        <w:t>How do environmental ethics and computer ethics impact engineering practices?</w:t>
      </w:r>
    </w:p>
    <w:p w14:paraId="6257F04B" w14:textId="77777777" w:rsidR="00F102E9" w:rsidRPr="00F102E9" w:rsidRDefault="00F102E9" w:rsidP="00F102E9">
      <w:pPr>
        <w:numPr>
          <w:ilvl w:val="0"/>
          <w:numId w:val="14"/>
        </w:numPr>
      </w:pPr>
      <w:r w:rsidRPr="00F102E9">
        <w:rPr>
          <w:b/>
          <w:bCs/>
        </w:rPr>
        <w:t>The Three Greek Philosophers</w:t>
      </w:r>
    </w:p>
    <w:p w14:paraId="62AA594A" w14:textId="77777777" w:rsidR="00F102E9" w:rsidRPr="00F102E9" w:rsidRDefault="00F102E9" w:rsidP="00F102E9">
      <w:pPr>
        <w:numPr>
          <w:ilvl w:val="1"/>
          <w:numId w:val="14"/>
        </w:numPr>
      </w:pPr>
      <w:r w:rsidRPr="00F102E9">
        <w:t>Summarize the contributions of Socrates, Plato, and Aristotle to ethical philosophy.</w:t>
      </w:r>
    </w:p>
    <w:p w14:paraId="3C30693D" w14:textId="77777777" w:rsidR="00F102E9" w:rsidRPr="00F102E9" w:rsidRDefault="00F102E9" w:rsidP="00F102E9">
      <w:pPr>
        <w:numPr>
          <w:ilvl w:val="1"/>
          <w:numId w:val="14"/>
        </w:numPr>
      </w:pPr>
      <w:r w:rsidRPr="00F102E9">
        <w:t>How does Aristotle’s concept of Eudaimonia relate to the well-being of the soul?</w:t>
      </w:r>
    </w:p>
    <w:p w14:paraId="28421E95" w14:textId="77777777" w:rsidR="00F102E9" w:rsidRPr="00F102E9" w:rsidRDefault="00F102E9" w:rsidP="00F102E9">
      <w:pPr>
        <w:numPr>
          <w:ilvl w:val="0"/>
          <w:numId w:val="14"/>
        </w:numPr>
      </w:pPr>
      <w:r w:rsidRPr="00F102E9">
        <w:rPr>
          <w:b/>
          <w:bCs/>
        </w:rPr>
        <w:t>Main Ethics Theories</w:t>
      </w:r>
    </w:p>
    <w:p w14:paraId="0B9BF04E" w14:textId="77777777" w:rsidR="00F102E9" w:rsidRPr="00F102E9" w:rsidRDefault="00F102E9" w:rsidP="00F102E9">
      <w:pPr>
        <w:numPr>
          <w:ilvl w:val="1"/>
          <w:numId w:val="14"/>
        </w:numPr>
      </w:pPr>
      <w:r w:rsidRPr="00F102E9">
        <w:t>Compare and contrast Utilitarian/Consequences-based theory and Deontological/Duty-based theory.</w:t>
      </w:r>
    </w:p>
    <w:p w14:paraId="785EA052" w14:textId="77777777" w:rsidR="00F102E9" w:rsidRPr="00F102E9" w:rsidRDefault="00F102E9" w:rsidP="00F102E9">
      <w:pPr>
        <w:numPr>
          <w:ilvl w:val="1"/>
          <w:numId w:val="14"/>
        </w:numPr>
      </w:pPr>
      <w:r w:rsidRPr="00F102E9">
        <w:t>Describe the focus of Virtue-based theory and its relevance to ethical decision-making.</w:t>
      </w:r>
    </w:p>
    <w:p w14:paraId="61396EA3" w14:textId="77777777" w:rsidR="00F102E9" w:rsidRPr="00F102E9" w:rsidRDefault="00F102E9" w:rsidP="00F102E9">
      <w:pPr>
        <w:numPr>
          <w:ilvl w:val="0"/>
          <w:numId w:val="14"/>
        </w:numPr>
      </w:pPr>
      <w:r w:rsidRPr="00F102E9">
        <w:rPr>
          <w:b/>
          <w:bCs/>
        </w:rPr>
        <w:t>Utilitarian/Consequences-Based Theory</w:t>
      </w:r>
    </w:p>
    <w:p w14:paraId="73563F00" w14:textId="77777777" w:rsidR="00F102E9" w:rsidRPr="00F102E9" w:rsidRDefault="00F102E9" w:rsidP="00F102E9">
      <w:pPr>
        <w:numPr>
          <w:ilvl w:val="1"/>
          <w:numId w:val="14"/>
        </w:numPr>
      </w:pPr>
      <w:r w:rsidRPr="00F102E9">
        <w:t>Explain the basic principles of Utilitarian thinking according to Jeremy Bentham and Stuart Mill.</w:t>
      </w:r>
    </w:p>
    <w:p w14:paraId="4EBBD065" w14:textId="77777777" w:rsidR="00F102E9" w:rsidRPr="00F102E9" w:rsidRDefault="00F102E9" w:rsidP="00F102E9">
      <w:pPr>
        <w:numPr>
          <w:ilvl w:val="1"/>
          <w:numId w:val="14"/>
        </w:numPr>
      </w:pPr>
      <w:r w:rsidRPr="00F102E9">
        <w:t>Discuss the ethical implications of the Ford Pinto case in the context of Utilitarianism.</w:t>
      </w:r>
    </w:p>
    <w:p w14:paraId="16369407" w14:textId="77777777" w:rsidR="00F102E9" w:rsidRPr="00F102E9" w:rsidRDefault="00F102E9" w:rsidP="00F102E9">
      <w:pPr>
        <w:numPr>
          <w:ilvl w:val="0"/>
          <w:numId w:val="14"/>
        </w:numPr>
      </w:pPr>
      <w:r w:rsidRPr="00F102E9">
        <w:rPr>
          <w:b/>
          <w:bCs/>
        </w:rPr>
        <w:t>Deontological/Duty-Based Theory</w:t>
      </w:r>
    </w:p>
    <w:p w14:paraId="46D98225" w14:textId="77777777" w:rsidR="00F102E9" w:rsidRPr="00F102E9" w:rsidRDefault="00F102E9" w:rsidP="00F102E9">
      <w:pPr>
        <w:numPr>
          <w:ilvl w:val="1"/>
          <w:numId w:val="14"/>
        </w:numPr>
      </w:pPr>
      <w:r w:rsidRPr="00F102E9">
        <w:t>What is Immanuel Kant’s Categorical Imperative and how does it apply to ethical decision-making?</w:t>
      </w:r>
    </w:p>
    <w:p w14:paraId="2162A8B9" w14:textId="77777777" w:rsidR="00F102E9" w:rsidRPr="00F102E9" w:rsidRDefault="00F102E9" w:rsidP="00F102E9">
      <w:pPr>
        <w:numPr>
          <w:ilvl w:val="1"/>
          <w:numId w:val="14"/>
        </w:numPr>
      </w:pPr>
      <w:r w:rsidRPr="00F102E9">
        <w:t>Describe the difference between strong (categorical imperative) and weak (conditional imperative) forms of Kantianism.</w:t>
      </w:r>
    </w:p>
    <w:p w14:paraId="60EF8E88" w14:textId="77777777" w:rsidR="00F102E9" w:rsidRPr="00F102E9" w:rsidRDefault="00F102E9" w:rsidP="00F102E9">
      <w:pPr>
        <w:numPr>
          <w:ilvl w:val="0"/>
          <w:numId w:val="14"/>
        </w:numPr>
      </w:pPr>
      <w:r w:rsidRPr="00F102E9">
        <w:rPr>
          <w:b/>
          <w:bCs/>
        </w:rPr>
        <w:t>Review of Ethical Theories</w:t>
      </w:r>
    </w:p>
    <w:p w14:paraId="613BE2A0" w14:textId="77777777" w:rsidR="00F102E9" w:rsidRPr="00F102E9" w:rsidRDefault="00F102E9" w:rsidP="00F102E9">
      <w:pPr>
        <w:numPr>
          <w:ilvl w:val="1"/>
          <w:numId w:val="14"/>
        </w:numPr>
      </w:pPr>
      <w:r w:rsidRPr="00F102E9">
        <w:t>How do both Utilitarian and Deontological theories apply to business practices?</w:t>
      </w:r>
    </w:p>
    <w:p w14:paraId="5172118E" w14:textId="77777777" w:rsidR="00F102E9" w:rsidRPr="00F102E9" w:rsidRDefault="00F102E9" w:rsidP="00F102E9">
      <w:pPr>
        <w:numPr>
          <w:ilvl w:val="1"/>
          <w:numId w:val="14"/>
        </w:numPr>
      </w:pPr>
      <w:r w:rsidRPr="00F102E9">
        <w:t>Why is it necessary to balance profit-making with ethical considerations in business?</w:t>
      </w:r>
    </w:p>
    <w:p w14:paraId="2A0B4059" w14:textId="1DA86407" w:rsidR="00F102E9" w:rsidRDefault="00D34917" w:rsidP="00D34917">
      <w:pPr>
        <w:pStyle w:val="Heading1"/>
      </w:pPr>
      <w:r>
        <w:t>W10</w:t>
      </w:r>
    </w:p>
    <w:p w14:paraId="60F7AED7" w14:textId="77777777" w:rsidR="00D34917" w:rsidRPr="00D34917" w:rsidRDefault="00D34917" w:rsidP="00D34917">
      <w:pPr>
        <w:rPr>
          <w:b/>
          <w:bCs/>
        </w:rPr>
      </w:pPr>
      <w:r w:rsidRPr="00D34917">
        <w:rPr>
          <w:b/>
          <w:bCs/>
        </w:rPr>
        <w:t>Virtue Ethics</w:t>
      </w:r>
    </w:p>
    <w:p w14:paraId="18FB59A1" w14:textId="77777777" w:rsidR="00D34917" w:rsidRPr="00D34917" w:rsidRDefault="00D34917" w:rsidP="00D34917">
      <w:pPr>
        <w:numPr>
          <w:ilvl w:val="0"/>
          <w:numId w:val="15"/>
        </w:numPr>
      </w:pPr>
      <w:r w:rsidRPr="00D34917">
        <w:rPr>
          <w:b/>
          <w:bCs/>
        </w:rPr>
        <w:t>Resurgence of Virtue Ethics</w:t>
      </w:r>
    </w:p>
    <w:p w14:paraId="7DAA4210" w14:textId="77777777" w:rsidR="00D34917" w:rsidRPr="00D34917" w:rsidRDefault="00D34917" w:rsidP="00D34917">
      <w:pPr>
        <w:numPr>
          <w:ilvl w:val="1"/>
          <w:numId w:val="15"/>
        </w:numPr>
      </w:pPr>
      <w:r w:rsidRPr="00D34917">
        <w:t>Why did virtue ethics re-emerge in the 1970s, and what core ideas does it emphasize?</w:t>
      </w:r>
    </w:p>
    <w:p w14:paraId="07B55215" w14:textId="77777777" w:rsidR="00D34917" w:rsidRPr="00D34917" w:rsidRDefault="00D34917" w:rsidP="00D34917">
      <w:pPr>
        <w:numPr>
          <w:ilvl w:val="1"/>
          <w:numId w:val="15"/>
        </w:numPr>
      </w:pPr>
      <w:r w:rsidRPr="00D34917">
        <w:t>Explain the difference between intellectual virtues and moral virtues according to the Aristotelian approach.</w:t>
      </w:r>
    </w:p>
    <w:p w14:paraId="521AA341" w14:textId="77777777" w:rsidR="00D34917" w:rsidRPr="00D34917" w:rsidRDefault="00D34917" w:rsidP="00D34917">
      <w:pPr>
        <w:numPr>
          <w:ilvl w:val="0"/>
          <w:numId w:val="15"/>
        </w:numPr>
      </w:pPr>
      <w:r w:rsidRPr="00D34917">
        <w:rPr>
          <w:b/>
          <w:bCs/>
        </w:rPr>
        <w:t>Anthropocentric View in Virtue Ethics</w:t>
      </w:r>
    </w:p>
    <w:p w14:paraId="62F5D438" w14:textId="77777777" w:rsidR="00D34917" w:rsidRPr="00D34917" w:rsidRDefault="00D34917" w:rsidP="00D34917">
      <w:pPr>
        <w:numPr>
          <w:ilvl w:val="1"/>
          <w:numId w:val="15"/>
        </w:numPr>
      </w:pPr>
      <w:r w:rsidRPr="00D34917">
        <w:t>What does it mean to say that "human beings are the measure of all things" in the context of virtue ethics?</w:t>
      </w:r>
    </w:p>
    <w:p w14:paraId="0BDB5FDC" w14:textId="77777777" w:rsidR="00D34917" w:rsidRPr="00D34917" w:rsidRDefault="00D34917" w:rsidP="00D34917">
      <w:pPr>
        <w:numPr>
          <w:ilvl w:val="1"/>
          <w:numId w:val="15"/>
        </w:numPr>
      </w:pPr>
      <w:r w:rsidRPr="00D34917">
        <w:t>How does virtue ethics approach the concept of making the right actions?</w:t>
      </w:r>
    </w:p>
    <w:p w14:paraId="79F92388" w14:textId="77777777" w:rsidR="00D34917" w:rsidRPr="00D34917" w:rsidRDefault="00D34917" w:rsidP="00D34917">
      <w:pPr>
        <w:numPr>
          <w:ilvl w:val="0"/>
          <w:numId w:val="15"/>
        </w:numPr>
      </w:pPr>
      <w:r w:rsidRPr="00D34917">
        <w:rPr>
          <w:b/>
          <w:bCs/>
        </w:rPr>
        <w:lastRenderedPageBreak/>
        <w:t>Practical Insights of Virtue Ethics</w:t>
      </w:r>
    </w:p>
    <w:p w14:paraId="65D5037A" w14:textId="77777777" w:rsidR="00D34917" w:rsidRPr="00D34917" w:rsidRDefault="00D34917" w:rsidP="00D34917">
      <w:pPr>
        <w:numPr>
          <w:ilvl w:val="1"/>
          <w:numId w:val="15"/>
        </w:numPr>
      </w:pPr>
      <w:r w:rsidRPr="00D34917">
        <w:t>Discuss why ethics can be taught but ethical conduct must be practiced.</w:t>
      </w:r>
    </w:p>
    <w:p w14:paraId="37F34EE4" w14:textId="77777777" w:rsidR="00D34917" w:rsidRPr="00D34917" w:rsidRDefault="00D34917" w:rsidP="00D34917">
      <w:pPr>
        <w:numPr>
          <w:ilvl w:val="1"/>
          <w:numId w:val="15"/>
        </w:numPr>
      </w:pPr>
      <w:r w:rsidRPr="00D34917">
        <w:t>How does practicing virtue ethics contribute to becoming a virtuous professional?</w:t>
      </w:r>
    </w:p>
    <w:p w14:paraId="0C264611" w14:textId="77777777" w:rsidR="00D34917" w:rsidRPr="00D34917" w:rsidRDefault="00D34917" w:rsidP="00D34917">
      <w:pPr>
        <w:rPr>
          <w:b/>
          <w:bCs/>
        </w:rPr>
      </w:pPr>
      <w:r w:rsidRPr="00D34917">
        <w:rPr>
          <w:b/>
          <w:bCs/>
        </w:rPr>
        <w:t>Egoism</w:t>
      </w:r>
    </w:p>
    <w:p w14:paraId="335AA75C" w14:textId="77777777" w:rsidR="00D34917" w:rsidRPr="00D34917" w:rsidRDefault="00D34917" w:rsidP="00D34917">
      <w:pPr>
        <w:numPr>
          <w:ilvl w:val="0"/>
          <w:numId w:val="16"/>
        </w:numPr>
      </w:pPr>
      <w:r w:rsidRPr="00D34917">
        <w:rPr>
          <w:b/>
          <w:bCs/>
        </w:rPr>
        <w:t>Principles of Egoism</w:t>
      </w:r>
    </w:p>
    <w:p w14:paraId="37D33C34" w14:textId="77777777" w:rsidR="00D34917" w:rsidRPr="00D34917" w:rsidRDefault="00D34917" w:rsidP="00D34917">
      <w:pPr>
        <w:numPr>
          <w:ilvl w:val="1"/>
          <w:numId w:val="16"/>
        </w:numPr>
      </w:pPr>
      <w:r w:rsidRPr="00D34917">
        <w:t xml:space="preserve">What are the main principles of egoism as articulated by Max </w:t>
      </w:r>
      <w:proofErr w:type="spellStart"/>
      <w:r w:rsidRPr="00D34917">
        <w:t>Stirner</w:t>
      </w:r>
      <w:proofErr w:type="spellEnd"/>
      <w:r w:rsidRPr="00D34917">
        <w:t>?</w:t>
      </w:r>
    </w:p>
    <w:p w14:paraId="3DB9712E" w14:textId="77777777" w:rsidR="00D34917" w:rsidRPr="00D34917" w:rsidRDefault="00D34917" w:rsidP="00D34917">
      <w:pPr>
        <w:numPr>
          <w:ilvl w:val="1"/>
          <w:numId w:val="16"/>
        </w:numPr>
      </w:pPr>
      <w:r w:rsidRPr="00D34917">
        <w:t>Provide an example of how a company might prioritize egoism in its business practices.</w:t>
      </w:r>
    </w:p>
    <w:p w14:paraId="0E37C6D5" w14:textId="77777777" w:rsidR="00D34917" w:rsidRPr="00D34917" w:rsidRDefault="00D34917" w:rsidP="00D34917">
      <w:pPr>
        <w:rPr>
          <w:b/>
          <w:bCs/>
        </w:rPr>
      </w:pPr>
      <w:r w:rsidRPr="00D34917">
        <w:rPr>
          <w:b/>
          <w:bCs/>
        </w:rPr>
        <w:t>Humanism</w:t>
      </w:r>
    </w:p>
    <w:p w14:paraId="0CD39A0C" w14:textId="77777777" w:rsidR="00D34917" w:rsidRPr="00D34917" w:rsidRDefault="00D34917" w:rsidP="00D34917">
      <w:pPr>
        <w:numPr>
          <w:ilvl w:val="0"/>
          <w:numId w:val="17"/>
        </w:numPr>
      </w:pPr>
      <w:r w:rsidRPr="00D34917">
        <w:rPr>
          <w:b/>
          <w:bCs/>
        </w:rPr>
        <w:t>Philosophers and Theses of Humanism</w:t>
      </w:r>
    </w:p>
    <w:p w14:paraId="2CC96878" w14:textId="77777777" w:rsidR="00D34917" w:rsidRPr="00D34917" w:rsidRDefault="00D34917" w:rsidP="00D34917">
      <w:pPr>
        <w:numPr>
          <w:ilvl w:val="1"/>
          <w:numId w:val="17"/>
        </w:numPr>
      </w:pPr>
      <w:r w:rsidRPr="00D34917">
        <w:t>Identify key philosophers associated with humanism and summarize the three principal theses of humanism.</w:t>
      </w:r>
    </w:p>
    <w:p w14:paraId="45B9A094" w14:textId="77777777" w:rsidR="00D34917" w:rsidRPr="00D34917" w:rsidRDefault="00D34917" w:rsidP="00D34917">
      <w:pPr>
        <w:numPr>
          <w:ilvl w:val="1"/>
          <w:numId w:val="17"/>
        </w:numPr>
      </w:pPr>
      <w:r w:rsidRPr="00D34917">
        <w:t>How does humanism balance individual freedom with community equality?</w:t>
      </w:r>
    </w:p>
    <w:p w14:paraId="7D523790" w14:textId="77777777" w:rsidR="00D34917" w:rsidRPr="00D34917" w:rsidRDefault="00D34917" w:rsidP="00D34917">
      <w:pPr>
        <w:rPr>
          <w:b/>
          <w:bCs/>
        </w:rPr>
      </w:pPr>
      <w:r w:rsidRPr="00D34917">
        <w:rPr>
          <w:b/>
          <w:bCs/>
        </w:rPr>
        <w:t>Relativism</w:t>
      </w:r>
    </w:p>
    <w:p w14:paraId="562A7B6F" w14:textId="77777777" w:rsidR="00D34917" w:rsidRPr="00D34917" w:rsidRDefault="00D34917" w:rsidP="00D34917">
      <w:pPr>
        <w:numPr>
          <w:ilvl w:val="0"/>
          <w:numId w:val="18"/>
        </w:numPr>
      </w:pPr>
      <w:r w:rsidRPr="00D34917">
        <w:rPr>
          <w:b/>
          <w:bCs/>
        </w:rPr>
        <w:t>Principles of Moral Relativism</w:t>
      </w:r>
    </w:p>
    <w:p w14:paraId="36CE2F5C" w14:textId="77777777" w:rsidR="00D34917" w:rsidRPr="00D34917" w:rsidRDefault="00D34917" w:rsidP="00D34917">
      <w:pPr>
        <w:numPr>
          <w:ilvl w:val="1"/>
          <w:numId w:val="18"/>
        </w:numPr>
      </w:pPr>
      <w:r w:rsidRPr="00D34917">
        <w:t>Explain the principles of moral relativism and how they oppose absolutism.</w:t>
      </w:r>
    </w:p>
    <w:p w14:paraId="1EFBB4B1" w14:textId="77777777" w:rsidR="00D34917" w:rsidRPr="00D34917" w:rsidRDefault="00D34917" w:rsidP="00D34917">
      <w:pPr>
        <w:numPr>
          <w:ilvl w:val="1"/>
          <w:numId w:val="18"/>
        </w:numPr>
      </w:pPr>
      <w:r w:rsidRPr="00D34917">
        <w:t>Provide an example of how a company might adapt its practices to align with local cultural norms.</w:t>
      </w:r>
    </w:p>
    <w:p w14:paraId="394F9CBA" w14:textId="77777777" w:rsidR="00D34917" w:rsidRPr="00D34917" w:rsidRDefault="00D34917" w:rsidP="00D34917">
      <w:pPr>
        <w:rPr>
          <w:b/>
          <w:bCs/>
        </w:rPr>
      </w:pPr>
      <w:r w:rsidRPr="00D34917">
        <w:rPr>
          <w:b/>
          <w:bCs/>
        </w:rPr>
        <w:t>Eastern Philosophy</w:t>
      </w:r>
    </w:p>
    <w:p w14:paraId="3E3C6EC7" w14:textId="77777777" w:rsidR="00D34917" w:rsidRPr="00D34917" w:rsidRDefault="00D34917" w:rsidP="00D34917">
      <w:pPr>
        <w:numPr>
          <w:ilvl w:val="0"/>
          <w:numId w:val="19"/>
        </w:numPr>
      </w:pPr>
      <w:r w:rsidRPr="00D34917">
        <w:rPr>
          <w:b/>
          <w:bCs/>
        </w:rPr>
        <w:t>Key Concepts in Eastern Philosophy</w:t>
      </w:r>
    </w:p>
    <w:p w14:paraId="2F728EA7" w14:textId="77777777" w:rsidR="00D34917" w:rsidRPr="00D34917" w:rsidRDefault="00D34917" w:rsidP="00D34917">
      <w:pPr>
        <w:numPr>
          <w:ilvl w:val="1"/>
          <w:numId w:val="19"/>
        </w:numPr>
      </w:pPr>
      <w:r w:rsidRPr="00D34917">
        <w:t>Compare and contrast the ethical principles of Confucianism, Buddhism, and Islam.</w:t>
      </w:r>
    </w:p>
    <w:p w14:paraId="58D765A6" w14:textId="77777777" w:rsidR="00D34917" w:rsidRPr="00D34917" w:rsidRDefault="00D34917" w:rsidP="00D34917">
      <w:pPr>
        <w:numPr>
          <w:ilvl w:val="1"/>
          <w:numId w:val="19"/>
        </w:numPr>
      </w:pPr>
      <w:r w:rsidRPr="00D34917">
        <w:t>How might a multinational company incorporate these Eastern philosophical principles into its ethical guidelines?</w:t>
      </w:r>
    </w:p>
    <w:p w14:paraId="5A6367FF" w14:textId="77777777" w:rsidR="00D34917" w:rsidRPr="00D34917" w:rsidRDefault="00D34917" w:rsidP="00D34917">
      <w:pPr>
        <w:rPr>
          <w:b/>
          <w:bCs/>
        </w:rPr>
      </w:pPr>
      <w:r w:rsidRPr="00D34917">
        <w:rPr>
          <w:b/>
          <w:bCs/>
        </w:rPr>
        <w:t>Practical Steps for Ethical Decision-Making</w:t>
      </w:r>
    </w:p>
    <w:p w14:paraId="3299818C" w14:textId="77777777" w:rsidR="00D34917" w:rsidRPr="00D34917" w:rsidRDefault="00D34917" w:rsidP="00D34917">
      <w:pPr>
        <w:numPr>
          <w:ilvl w:val="0"/>
          <w:numId w:val="20"/>
        </w:numPr>
      </w:pPr>
      <w:r w:rsidRPr="00D34917">
        <w:rPr>
          <w:b/>
          <w:bCs/>
        </w:rPr>
        <w:t>Legal and Duties Test</w:t>
      </w:r>
    </w:p>
    <w:p w14:paraId="460B9E84" w14:textId="77777777" w:rsidR="00D34917" w:rsidRPr="00D34917" w:rsidRDefault="00D34917" w:rsidP="00D34917">
      <w:pPr>
        <w:numPr>
          <w:ilvl w:val="1"/>
          <w:numId w:val="20"/>
        </w:numPr>
      </w:pPr>
      <w:r w:rsidRPr="00D34917">
        <w:t>What are the key questions to ask in the legal test and duties test when determining the ethics of an action?</w:t>
      </w:r>
    </w:p>
    <w:p w14:paraId="46CD12CE" w14:textId="77777777" w:rsidR="00D34917" w:rsidRPr="00D34917" w:rsidRDefault="00D34917" w:rsidP="00D34917">
      <w:pPr>
        <w:numPr>
          <w:ilvl w:val="1"/>
          <w:numId w:val="20"/>
        </w:numPr>
      </w:pPr>
      <w:r w:rsidRPr="00D34917">
        <w:t>Provide an example of an ethical dilemma where these tests might be applied.</w:t>
      </w:r>
    </w:p>
    <w:p w14:paraId="44575568" w14:textId="77777777" w:rsidR="00D34917" w:rsidRPr="00D34917" w:rsidRDefault="00D34917" w:rsidP="00D34917">
      <w:pPr>
        <w:numPr>
          <w:ilvl w:val="0"/>
          <w:numId w:val="20"/>
        </w:numPr>
      </w:pPr>
      <w:r w:rsidRPr="00D34917">
        <w:rPr>
          <w:b/>
          <w:bCs/>
        </w:rPr>
        <w:t>Consequences and Utilitarian Test</w:t>
      </w:r>
    </w:p>
    <w:p w14:paraId="65745830" w14:textId="77777777" w:rsidR="00D34917" w:rsidRPr="00D34917" w:rsidRDefault="00D34917" w:rsidP="00D34917">
      <w:pPr>
        <w:numPr>
          <w:ilvl w:val="1"/>
          <w:numId w:val="20"/>
        </w:numPr>
      </w:pPr>
      <w:r w:rsidRPr="00D34917">
        <w:t>Describe the consequences test and the utilitarian test in ethical decision-making.</w:t>
      </w:r>
    </w:p>
    <w:p w14:paraId="3B68085F" w14:textId="77777777" w:rsidR="00D34917" w:rsidRPr="00D34917" w:rsidRDefault="00D34917" w:rsidP="00D34917">
      <w:pPr>
        <w:numPr>
          <w:ilvl w:val="1"/>
          <w:numId w:val="20"/>
        </w:numPr>
      </w:pPr>
      <w:r w:rsidRPr="00D34917">
        <w:t>How can these tests help in evaluating the ethical implications of a business decision?</w:t>
      </w:r>
    </w:p>
    <w:p w14:paraId="211603AC" w14:textId="77777777" w:rsidR="00D34917" w:rsidRPr="00D34917" w:rsidRDefault="00D34917" w:rsidP="00D34917">
      <w:pPr>
        <w:numPr>
          <w:ilvl w:val="0"/>
          <w:numId w:val="20"/>
        </w:numPr>
      </w:pPr>
      <w:r w:rsidRPr="00D34917">
        <w:rPr>
          <w:b/>
          <w:bCs/>
        </w:rPr>
        <w:t>Special Obligations and Motives Test</w:t>
      </w:r>
    </w:p>
    <w:p w14:paraId="6497AB2F" w14:textId="77777777" w:rsidR="00D34917" w:rsidRPr="00D34917" w:rsidRDefault="00D34917" w:rsidP="00D34917">
      <w:pPr>
        <w:numPr>
          <w:ilvl w:val="1"/>
          <w:numId w:val="20"/>
        </w:numPr>
      </w:pPr>
      <w:r w:rsidRPr="00D34917">
        <w:lastRenderedPageBreak/>
        <w:t>What are the special obligations test and motives test, and how do they contribute to ethical decision-making?</w:t>
      </w:r>
    </w:p>
    <w:p w14:paraId="298F11C7" w14:textId="77777777" w:rsidR="00D34917" w:rsidRPr="00D34917" w:rsidRDefault="00D34917" w:rsidP="00D34917">
      <w:pPr>
        <w:numPr>
          <w:ilvl w:val="1"/>
          <w:numId w:val="20"/>
        </w:numPr>
      </w:pPr>
      <w:r w:rsidRPr="00D34917">
        <w:t>Provide a scenario where these tests would be essential in making an ethical judgment.</w:t>
      </w:r>
    </w:p>
    <w:p w14:paraId="70A9C1C0" w14:textId="77777777" w:rsidR="00D34917" w:rsidRPr="00D34917" w:rsidRDefault="00D34917" w:rsidP="00D34917">
      <w:pPr>
        <w:numPr>
          <w:ilvl w:val="0"/>
          <w:numId w:val="20"/>
        </w:numPr>
      </w:pPr>
      <w:r w:rsidRPr="00D34917">
        <w:rPr>
          <w:b/>
          <w:bCs/>
        </w:rPr>
        <w:t>Rights, Justice, and Sustainability Test</w:t>
      </w:r>
    </w:p>
    <w:p w14:paraId="3B7AE760" w14:textId="77777777" w:rsidR="00D34917" w:rsidRPr="00D34917" w:rsidRDefault="00D34917" w:rsidP="00D34917">
      <w:pPr>
        <w:numPr>
          <w:ilvl w:val="1"/>
          <w:numId w:val="20"/>
        </w:numPr>
      </w:pPr>
      <w:r w:rsidRPr="00D34917">
        <w:t>Explain the rights test, justice test, and sustainability test in the context of ethical reasoning.</w:t>
      </w:r>
    </w:p>
    <w:p w14:paraId="750B14D4" w14:textId="77777777" w:rsidR="00D34917" w:rsidRPr="00D34917" w:rsidRDefault="00D34917" w:rsidP="00D34917">
      <w:pPr>
        <w:numPr>
          <w:ilvl w:val="1"/>
          <w:numId w:val="20"/>
        </w:numPr>
      </w:pPr>
      <w:r w:rsidRPr="00D34917">
        <w:t>How can these tests be used to ensure that business actions are ethical and sustainable?</w:t>
      </w:r>
    </w:p>
    <w:p w14:paraId="452B09BE" w14:textId="77777777" w:rsidR="00D34917" w:rsidRPr="00D34917" w:rsidRDefault="00D34917" w:rsidP="00D34917">
      <w:pPr>
        <w:rPr>
          <w:b/>
          <w:bCs/>
        </w:rPr>
      </w:pPr>
      <w:r w:rsidRPr="00D34917">
        <w:rPr>
          <w:b/>
          <w:bCs/>
        </w:rPr>
        <w:t>Moral Reasoning and Ethical Cycle</w:t>
      </w:r>
    </w:p>
    <w:p w14:paraId="1F219A43" w14:textId="77777777" w:rsidR="00D34917" w:rsidRPr="00D34917" w:rsidRDefault="00D34917" w:rsidP="00D34917">
      <w:pPr>
        <w:numPr>
          <w:ilvl w:val="0"/>
          <w:numId w:val="21"/>
        </w:numPr>
      </w:pPr>
      <w:r w:rsidRPr="00D34917">
        <w:rPr>
          <w:b/>
          <w:bCs/>
        </w:rPr>
        <w:t>Understanding Ethical Dilemmas</w:t>
      </w:r>
    </w:p>
    <w:p w14:paraId="6727C6D1" w14:textId="77777777" w:rsidR="00D34917" w:rsidRPr="00D34917" w:rsidRDefault="00D34917" w:rsidP="00D34917">
      <w:pPr>
        <w:numPr>
          <w:ilvl w:val="1"/>
          <w:numId w:val="21"/>
        </w:numPr>
      </w:pPr>
      <w:r w:rsidRPr="00D34917">
        <w:t>Define ethical dilemmas and explain why moral judgment is required in such situations.</w:t>
      </w:r>
    </w:p>
    <w:p w14:paraId="7C032EE4" w14:textId="77777777" w:rsidR="00D34917" w:rsidRPr="00D34917" w:rsidRDefault="00D34917" w:rsidP="00D34917">
      <w:pPr>
        <w:numPr>
          <w:ilvl w:val="1"/>
          <w:numId w:val="21"/>
        </w:numPr>
      </w:pPr>
      <w:r w:rsidRPr="00D34917">
        <w:t>Provide an example of an ethical dilemma in engineering and outline the steps for making a moral judgment.</w:t>
      </w:r>
    </w:p>
    <w:p w14:paraId="212AE168" w14:textId="77777777" w:rsidR="00D34917" w:rsidRPr="00D34917" w:rsidRDefault="00D34917" w:rsidP="00D34917">
      <w:pPr>
        <w:numPr>
          <w:ilvl w:val="0"/>
          <w:numId w:val="21"/>
        </w:numPr>
      </w:pPr>
      <w:r w:rsidRPr="00D34917">
        <w:rPr>
          <w:b/>
          <w:bCs/>
        </w:rPr>
        <w:t xml:space="preserve">The Ethical Cycle by I. van de Poel and L. </w:t>
      </w:r>
      <w:proofErr w:type="spellStart"/>
      <w:r w:rsidRPr="00D34917">
        <w:rPr>
          <w:b/>
          <w:bCs/>
        </w:rPr>
        <w:t>Royakkers</w:t>
      </w:r>
      <w:proofErr w:type="spellEnd"/>
    </w:p>
    <w:p w14:paraId="051620EF" w14:textId="77777777" w:rsidR="00D34917" w:rsidRPr="00D34917" w:rsidRDefault="00D34917" w:rsidP="00D34917">
      <w:pPr>
        <w:numPr>
          <w:ilvl w:val="1"/>
          <w:numId w:val="21"/>
        </w:numPr>
      </w:pPr>
      <w:r w:rsidRPr="00D34917">
        <w:t>What are the key steps in the ethical cycle, and how do they guide ethical decision-making?</w:t>
      </w:r>
    </w:p>
    <w:p w14:paraId="3CFA359C" w14:textId="77777777" w:rsidR="00D34917" w:rsidRPr="00D34917" w:rsidRDefault="00D34917" w:rsidP="00D34917">
      <w:pPr>
        <w:numPr>
          <w:ilvl w:val="1"/>
          <w:numId w:val="21"/>
        </w:numPr>
      </w:pPr>
      <w:r w:rsidRPr="00D34917">
        <w:t>Discuss how reflection and morally accepted actions contribute to resolving ethical dilemmas.</w:t>
      </w:r>
    </w:p>
    <w:p w14:paraId="65E771C5" w14:textId="77777777" w:rsidR="00D34917" w:rsidRPr="00D34917" w:rsidRDefault="00D34917" w:rsidP="00D34917">
      <w:pPr>
        <w:rPr>
          <w:b/>
          <w:bCs/>
        </w:rPr>
      </w:pPr>
      <w:r w:rsidRPr="00D34917">
        <w:rPr>
          <w:b/>
          <w:bCs/>
        </w:rPr>
        <w:t>Code of Ethics</w:t>
      </w:r>
    </w:p>
    <w:p w14:paraId="7B047312" w14:textId="77777777" w:rsidR="00D34917" w:rsidRPr="00D34917" w:rsidRDefault="00D34917" w:rsidP="00D34917">
      <w:pPr>
        <w:numPr>
          <w:ilvl w:val="0"/>
          <w:numId w:val="22"/>
        </w:numPr>
      </w:pPr>
      <w:r w:rsidRPr="00D34917">
        <w:rPr>
          <w:b/>
          <w:bCs/>
        </w:rPr>
        <w:t>Purpose and Definition of Code of Ethics</w:t>
      </w:r>
    </w:p>
    <w:p w14:paraId="74BF77F1" w14:textId="77777777" w:rsidR="00D34917" w:rsidRPr="00D34917" w:rsidRDefault="00D34917" w:rsidP="00D34917">
      <w:pPr>
        <w:numPr>
          <w:ilvl w:val="1"/>
          <w:numId w:val="22"/>
        </w:numPr>
      </w:pPr>
      <w:r w:rsidRPr="00D34917">
        <w:t>What is the purpose of a code of ethics for engineers, and how is it defined?</w:t>
      </w:r>
    </w:p>
    <w:p w14:paraId="706942DF" w14:textId="77777777" w:rsidR="00D34917" w:rsidRPr="00D34917" w:rsidRDefault="00D34917" w:rsidP="00D34917">
      <w:pPr>
        <w:numPr>
          <w:ilvl w:val="1"/>
          <w:numId w:val="22"/>
        </w:numPr>
      </w:pPr>
      <w:r w:rsidRPr="00D34917">
        <w:t>Why is it important for engineers to commit to serving the public interest through their professional conduct?</w:t>
      </w:r>
    </w:p>
    <w:p w14:paraId="11375BA0" w14:textId="77777777" w:rsidR="00D34917" w:rsidRPr="00D34917" w:rsidRDefault="00D34917" w:rsidP="00D34917">
      <w:pPr>
        <w:numPr>
          <w:ilvl w:val="0"/>
          <w:numId w:val="22"/>
        </w:numPr>
      </w:pPr>
      <w:r w:rsidRPr="00D34917">
        <w:rPr>
          <w:b/>
          <w:bCs/>
        </w:rPr>
        <w:t>Roles of Codes of Ethics for Engineers</w:t>
      </w:r>
    </w:p>
    <w:p w14:paraId="13C2D149" w14:textId="77777777" w:rsidR="00D34917" w:rsidRPr="00D34917" w:rsidRDefault="00D34917" w:rsidP="00D34917">
      <w:pPr>
        <w:numPr>
          <w:ilvl w:val="1"/>
          <w:numId w:val="22"/>
        </w:numPr>
      </w:pPr>
      <w:r w:rsidRPr="00D34917">
        <w:t xml:space="preserve">List and explain the roles of codes of ethics for engineers as described by </w:t>
      </w:r>
      <w:proofErr w:type="spellStart"/>
      <w:r w:rsidRPr="00D34917">
        <w:t>Schinzinger</w:t>
      </w:r>
      <w:proofErr w:type="spellEnd"/>
      <w:r w:rsidRPr="00D34917">
        <w:t xml:space="preserve"> et al. (2010).</w:t>
      </w:r>
    </w:p>
    <w:p w14:paraId="33E38DED" w14:textId="77777777" w:rsidR="00D34917" w:rsidRPr="00D34917" w:rsidRDefault="00D34917" w:rsidP="00D34917">
      <w:pPr>
        <w:numPr>
          <w:ilvl w:val="1"/>
          <w:numId w:val="22"/>
        </w:numPr>
      </w:pPr>
      <w:r w:rsidRPr="00D34917">
        <w:t>How do these roles support responsible and ethical professional conduct?</w:t>
      </w:r>
    </w:p>
    <w:p w14:paraId="3BC87D9D" w14:textId="77777777" w:rsidR="00D34917" w:rsidRPr="00D34917" w:rsidRDefault="00D34917" w:rsidP="00D34917">
      <w:pPr>
        <w:numPr>
          <w:ilvl w:val="0"/>
          <w:numId w:val="22"/>
        </w:numPr>
      </w:pPr>
      <w:r w:rsidRPr="00D34917">
        <w:rPr>
          <w:b/>
          <w:bCs/>
        </w:rPr>
        <w:t>Limitations of Codes of Ethics</w:t>
      </w:r>
    </w:p>
    <w:p w14:paraId="1587B293" w14:textId="77777777" w:rsidR="00D34917" w:rsidRPr="00D34917" w:rsidRDefault="00D34917" w:rsidP="00D34917">
      <w:pPr>
        <w:numPr>
          <w:ilvl w:val="1"/>
          <w:numId w:val="22"/>
        </w:numPr>
      </w:pPr>
      <w:r w:rsidRPr="00D34917">
        <w:t>Identify and discuss the limitations of codes of ethics.</w:t>
      </w:r>
    </w:p>
    <w:p w14:paraId="11DA7045" w14:textId="77777777" w:rsidR="00D34917" w:rsidRPr="00D34917" w:rsidRDefault="00D34917" w:rsidP="00D34917">
      <w:pPr>
        <w:numPr>
          <w:ilvl w:val="1"/>
          <w:numId w:val="22"/>
        </w:numPr>
      </w:pPr>
      <w:r w:rsidRPr="00D34917">
        <w:t>Why is individual responsibility important in dealing with real-world ethical dilemmas despite having codes of ethics?</w:t>
      </w:r>
    </w:p>
    <w:p w14:paraId="06DBF0D2" w14:textId="77777777" w:rsidR="00401113" w:rsidRPr="000869CD" w:rsidRDefault="00401113" w:rsidP="00401113">
      <w:pPr>
        <w:pStyle w:val="Heading1"/>
      </w:pPr>
      <w:r>
        <w:t>W11</w:t>
      </w:r>
    </w:p>
    <w:p w14:paraId="24346EFB" w14:textId="77777777" w:rsidR="00401113" w:rsidRPr="00401113" w:rsidRDefault="00401113" w:rsidP="00401113">
      <w:pPr>
        <w:numPr>
          <w:ilvl w:val="0"/>
          <w:numId w:val="23"/>
        </w:numPr>
      </w:pPr>
      <w:r w:rsidRPr="00401113">
        <w:rPr>
          <w:b/>
          <w:bCs/>
        </w:rPr>
        <w:t xml:space="preserve">Line Drawing Approach by </w:t>
      </w:r>
      <w:proofErr w:type="spellStart"/>
      <w:r w:rsidRPr="00401113">
        <w:rPr>
          <w:b/>
          <w:bCs/>
        </w:rPr>
        <w:t>Fledderman</w:t>
      </w:r>
      <w:proofErr w:type="spellEnd"/>
      <w:r w:rsidRPr="00401113">
        <w:rPr>
          <w:b/>
          <w:bCs/>
        </w:rPr>
        <w:t xml:space="preserve"> (2011)</w:t>
      </w:r>
    </w:p>
    <w:p w14:paraId="0A924623" w14:textId="77777777" w:rsidR="00401113" w:rsidRPr="00401113" w:rsidRDefault="00401113" w:rsidP="00401113">
      <w:pPr>
        <w:numPr>
          <w:ilvl w:val="1"/>
          <w:numId w:val="23"/>
        </w:numPr>
      </w:pPr>
      <w:r w:rsidRPr="00401113">
        <w:lastRenderedPageBreak/>
        <w:t>What is the purpose of the line drawing approach in resolving ethical dilemmas, and how does it handle the "</w:t>
      </w:r>
      <w:proofErr w:type="spellStart"/>
      <w:r w:rsidRPr="00401113">
        <w:t>gray</w:t>
      </w:r>
      <w:proofErr w:type="spellEnd"/>
      <w:r w:rsidRPr="00401113">
        <w:t xml:space="preserve"> area"?</w:t>
      </w:r>
    </w:p>
    <w:p w14:paraId="289973F9" w14:textId="77777777" w:rsidR="00401113" w:rsidRPr="00401113" w:rsidRDefault="00401113" w:rsidP="00401113">
      <w:pPr>
        <w:numPr>
          <w:ilvl w:val="1"/>
          <w:numId w:val="23"/>
        </w:numPr>
      </w:pPr>
      <w:r w:rsidRPr="00401113">
        <w:t>Describe the process of line drawing using the example of disposing of slightly hazardous waste in a lake.</w:t>
      </w:r>
    </w:p>
    <w:p w14:paraId="2202E755" w14:textId="77777777" w:rsidR="00401113" w:rsidRPr="00401113" w:rsidRDefault="00401113" w:rsidP="00401113">
      <w:pPr>
        <w:numPr>
          <w:ilvl w:val="0"/>
          <w:numId w:val="23"/>
        </w:numPr>
      </w:pPr>
      <w:r w:rsidRPr="00401113">
        <w:rPr>
          <w:b/>
          <w:bCs/>
        </w:rPr>
        <w:t>Ethical Dilemma Scenario Analysis</w:t>
      </w:r>
    </w:p>
    <w:p w14:paraId="6471737B" w14:textId="77777777" w:rsidR="00401113" w:rsidRPr="00401113" w:rsidRDefault="00401113" w:rsidP="00401113">
      <w:pPr>
        <w:numPr>
          <w:ilvl w:val="1"/>
          <w:numId w:val="23"/>
        </w:numPr>
      </w:pPr>
      <w:proofErr w:type="spellStart"/>
      <w:r w:rsidRPr="00401113">
        <w:t>Analyze</w:t>
      </w:r>
      <w:proofErr w:type="spellEnd"/>
      <w:r w:rsidRPr="00401113">
        <w:t xml:space="preserve"> the given scenario where a company proposes to dispose of slightly hazardous waste in a lake with a 5ppm concentration. What are the positive and negative paradigms?</w:t>
      </w:r>
    </w:p>
    <w:p w14:paraId="6F681A16" w14:textId="77777777" w:rsidR="00401113" w:rsidRPr="00401113" w:rsidRDefault="00401113" w:rsidP="00401113">
      <w:pPr>
        <w:numPr>
          <w:ilvl w:val="1"/>
          <w:numId w:val="23"/>
        </w:numPr>
      </w:pPr>
      <w:r w:rsidRPr="00401113">
        <w:t>How does the line drawing approach help in evaluating additional hypothetical examples related to the ethical dilemma?</w:t>
      </w:r>
    </w:p>
    <w:p w14:paraId="07BDA71F" w14:textId="77777777" w:rsidR="00401113" w:rsidRPr="00401113" w:rsidRDefault="00401113" w:rsidP="00401113">
      <w:pPr>
        <w:numPr>
          <w:ilvl w:val="0"/>
          <w:numId w:val="23"/>
        </w:numPr>
      </w:pPr>
      <w:r w:rsidRPr="00401113">
        <w:rPr>
          <w:b/>
          <w:bCs/>
        </w:rPr>
        <w:t>Conclusion on Line Drawing</w:t>
      </w:r>
    </w:p>
    <w:p w14:paraId="11C0FDBF" w14:textId="77777777" w:rsidR="00401113" w:rsidRPr="00401113" w:rsidRDefault="00401113" w:rsidP="00401113">
      <w:pPr>
        <w:numPr>
          <w:ilvl w:val="1"/>
          <w:numId w:val="23"/>
        </w:numPr>
      </w:pPr>
      <w:r w:rsidRPr="00401113">
        <w:t>What are the key considerations to keep in mind when using the line drawing approach to solve ethical aspects of a problem?</w:t>
      </w:r>
    </w:p>
    <w:p w14:paraId="33D345AE" w14:textId="77777777" w:rsidR="00401113" w:rsidRPr="00401113" w:rsidRDefault="00401113" w:rsidP="00401113">
      <w:pPr>
        <w:numPr>
          <w:ilvl w:val="1"/>
          <w:numId w:val="23"/>
        </w:numPr>
      </w:pPr>
      <w:r w:rsidRPr="00401113">
        <w:t>Why is it important to use line drawing objectively and honestly?</w:t>
      </w:r>
    </w:p>
    <w:p w14:paraId="4B24EE04" w14:textId="77777777" w:rsidR="00401113" w:rsidRPr="00401113" w:rsidRDefault="00401113" w:rsidP="00401113">
      <w:pPr>
        <w:rPr>
          <w:b/>
          <w:bCs/>
        </w:rPr>
      </w:pPr>
      <w:r w:rsidRPr="00401113">
        <w:rPr>
          <w:b/>
          <w:bCs/>
        </w:rPr>
        <w:t>Moral Development – Stages Hierarchy Model</w:t>
      </w:r>
    </w:p>
    <w:p w14:paraId="62CBE612" w14:textId="77777777" w:rsidR="00401113" w:rsidRPr="00401113" w:rsidRDefault="00401113" w:rsidP="00401113">
      <w:pPr>
        <w:numPr>
          <w:ilvl w:val="0"/>
          <w:numId w:val="24"/>
        </w:numPr>
      </w:pPr>
      <w:r w:rsidRPr="00401113">
        <w:rPr>
          <w:b/>
          <w:bCs/>
        </w:rPr>
        <w:t xml:space="preserve">Stages of Moral Development by </w:t>
      </w:r>
      <w:proofErr w:type="spellStart"/>
      <w:r w:rsidRPr="00401113">
        <w:rPr>
          <w:b/>
          <w:bCs/>
        </w:rPr>
        <w:t>Linstead</w:t>
      </w:r>
      <w:proofErr w:type="spellEnd"/>
      <w:r w:rsidRPr="00401113">
        <w:rPr>
          <w:b/>
          <w:bCs/>
        </w:rPr>
        <w:t xml:space="preserve"> et al. (2004)</w:t>
      </w:r>
    </w:p>
    <w:p w14:paraId="4346197B" w14:textId="77777777" w:rsidR="00401113" w:rsidRPr="00401113" w:rsidRDefault="00401113" w:rsidP="00401113">
      <w:pPr>
        <w:numPr>
          <w:ilvl w:val="1"/>
          <w:numId w:val="24"/>
        </w:numPr>
      </w:pPr>
      <w:r w:rsidRPr="00401113">
        <w:t xml:space="preserve">Explain the seven stages of moral development according to the hierarchy model by </w:t>
      </w:r>
      <w:proofErr w:type="spellStart"/>
      <w:r w:rsidRPr="00401113">
        <w:t>Linstead</w:t>
      </w:r>
      <w:proofErr w:type="spellEnd"/>
      <w:r w:rsidRPr="00401113">
        <w:t xml:space="preserve"> et al. (2004).</w:t>
      </w:r>
    </w:p>
    <w:p w14:paraId="734C4E76" w14:textId="77777777" w:rsidR="00401113" w:rsidRPr="00401113" w:rsidRDefault="00401113" w:rsidP="00401113">
      <w:pPr>
        <w:numPr>
          <w:ilvl w:val="1"/>
          <w:numId w:val="24"/>
        </w:numPr>
      </w:pPr>
      <w:r w:rsidRPr="00401113">
        <w:t xml:space="preserve">What are the characteristics of pre-conventional morality, and how do they influence ethical </w:t>
      </w:r>
      <w:proofErr w:type="spellStart"/>
      <w:r w:rsidRPr="00401113">
        <w:t>behavior</w:t>
      </w:r>
      <w:proofErr w:type="spellEnd"/>
      <w:r w:rsidRPr="00401113">
        <w:t>?</w:t>
      </w:r>
    </w:p>
    <w:p w14:paraId="516AE958" w14:textId="77777777" w:rsidR="00401113" w:rsidRPr="00401113" w:rsidRDefault="00401113" w:rsidP="00401113">
      <w:pPr>
        <w:numPr>
          <w:ilvl w:val="0"/>
          <w:numId w:val="24"/>
        </w:numPr>
      </w:pPr>
      <w:r w:rsidRPr="00401113">
        <w:rPr>
          <w:b/>
          <w:bCs/>
        </w:rPr>
        <w:t>Conventional and Post-Conventional Morality</w:t>
      </w:r>
    </w:p>
    <w:p w14:paraId="0D86C524" w14:textId="77777777" w:rsidR="00401113" w:rsidRPr="00401113" w:rsidRDefault="00401113" w:rsidP="00401113">
      <w:pPr>
        <w:numPr>
          <w:ilvl w:val="1"/>
          <w:numId w:val="24"/>
        </w:numPr>
      </w:pPr>
      <w:r w:rsidRPr="00401113">
        <w:t>Describe the difference between conventional morality (Stage 3 and 4) and post-conventional morality (Stage 5, 6, and 7).</w:t>
      </w:r>
    </w:p>
    <w:p w14:paraId="0645A656" w14:textId="77777777" w:rsidR="00401113" w:rsidRPr="00401113" w:rsidRDefault="00401113" w:rsidP="00401113">
      <w:pPr>
        <w:numPr>
          <w:ilvl w:val="1"/>
          <w:numId w:val="24"/>
        </w:numPr>
      </w:pPr>
      <w:r w:rsidRPr="00401113">
        <w:t>Why do less than 20% of adults reach Stage 5, and why are Stages 6 and 7 considered rare?</w:t>
      </w:r>
    </w:p>
    <w:p w14:paraId="390AE3D2" w14:textId="77777777" w:rsidR="00401113" w:rsidRPr="00401113" w:rsidRDefault="00401113" w:rsidP="00401113">
      <w:pPr>
        <w:rPr>
          <w:b/>
          <w:bCs/>
        </w:rPr>
      </w:pPr>
      <w:r w:rsidRPr="00401113">
        <w:rPr>
          <w:b/>
          <w:bCs/>
        </w:rPr>
        <w:t>Cross-Cultural Business Ethics</w:t>
      </w:r>
    </w:p>
    <w:p w14:paraId="71D2BA11" w14:textId="77777777" w:rsidR="00401113" w:rsidRPr="00401113" w:rsidRDefault="00401113" w:rsidP="00401113">
      <w:pPr>
        <w:numPr>
          <w:ilvl w:val="0"/>
          <w:numId w:val="25"/>
        </w:numPr>
      </w:pPr>
      <w:r w:rsidRPr="00401113">
        <w:rPr>
          <w:b/>
          <w:bCs/>
        </w:rPr>
        <w:t>Globalization and Cross-Cultural Ethics</w:t>
      </w:r>
    </w:p>
    <w:p w14:paraId="3C3902A8" w14:textId="77777777" w:rsidR="00401113" w:rsidRPr="00401113" w:rsidRDefault="00401113" w:rsidP="00401113">
      <w:pPr>
        <w:numPr>
          <w:ilvl w:val="1"/>
          <w:numId w:val="25"/>
        </w:numPr>
      </w:pPr>
      <w:r w:rsidRPr="00401113">
        <w:t>What challenges does globalization present to companies running projects in different countries?</w:t>
      </w:r>
    </w:p>
    <w:p w14:paraId="7227B0D5" w14:textId="77777777" w:rsidR="00401113" w:rsidRPr="00401113" w:rsidRDefault="00401113" w:rsidP="00401113">
      <w:pPr>
        <w:numPr>
          <w:ilvl w:val="1"/>
          <w:numId w:val="25"/>
        </w:numPr>
      </w:pPr>
      <w:r w:rsidRPr="00401113">
        <w:t>How should companies manage ethical differences between home and host countries?</w:t>
      </w:r>
    </w:p>
    <w:p w14:paraId="77B7D85B" w14:textId="77777777" w:rsidR="00401113" w:rsidRPr="00401113" w:rsidRDefault="00401113" w:rsidP="00401113">
      <w:pPr>
        <w:numPr>
          <w:ilvl w:val="0"/>
          <w:numId w:val="25"/>
        </w:numPr>
      </w:pPr>
      <w:r w:rsidRPr="00401113">
        <w:rPr>
          <w:b/>
          <w:bCs/>
        </w:rPr>
        <w:t>Norms for Ethical Project Management (</w:t>
      </w:r>
      <w:proofErr w:type="spellStart"/>
      <w:r w:rsidRPr="00401113">
        <w:rPr>
          <w:b/>
          <w:bCs/>
        </w:rPr>
        <w:t>DeGeorge</w:t>
      </w:r>
      <w:proofErr w:type="spellEnd"/>
      <w:r w:rsidRPr="00401113">
        <w:rPr>
          <w:b/>
          <w:bCs/>
        </w:rPr>
        <w:t xml:space="preserve"> 2010)</w:t>
      </w:r>
    </w:p>
    <w:p w14:paraId="62F41A5C" w14:textId="77777777" w:rsidR="00401113" w:rsidRPr="00401113" w:rsidRDefault="00401113" w:rsidP="00401113">
      <w:pPr>
        <w:numPr>
          <w:ilvl w:val="1"/>
          <w:numId w:val="25"/>
        </w:numPr>
      </w:pPr>
      <w:r w:rsidRPr="00401113">
        <w:t xml:space="preserve">List and explain the norms proposed by </w:t>
      </w:r>
      <w:proofErr w:type="spellStart"/>
      <w:r w:rsidRPr="00401113">
        <w:t>DeGeorge</w:t>
      </w:r>
      <w:proofErr w:type="spellEnd"/>
      <w:r w:rsidRPr="00401113">
        <w:t xml:space="preserve"> (2010) for ethical project management in cross-cultural settings.</w:t>
      </w:r>
    </w:p>
    <w:p w14:paraId="49A42CA3" w14:textId="77777777" w:rsidR="00401113" w:rsidRPr="00401113" w:rsidRDefault="00401113" w:rsidP="00401113">
      <w:pPr>
        <w:numPr>
          <w:ilvl w:val="1"/>
          <w:numId w:val="25"/>
        </w:numPr>
      </w:pPr>
      <w:r w:rsidRPr="00401113">
        <w:t>Provide an example of how a company can respect human rights while operating in a host country with different cultural norms.</w:t>
      </w:r>
    </w:p>
    <w:p w14:paraId="3A5154AA" w14:textId="77777777" w:rsidR="00401113" w:rsidRPr="00401113" w:rsidRDefault="00401113" w:rsidP="00401113">
      <w:pPr>
        <w:numPr>
          <w:ilvl w:val="0"/>
          <w:numId w:val="25"/>
        </w:numPr>
      </w:pPr>
      <w:r w:rsidRPr="00401113">
        <w:rPr>
          <w:b/>
          <w:bCs/>
        </w:rPr>
        <w:lastRenderedPageBreak/>
        <w:t>Managing Cross-Cultural Business Ethics</w:t>
      </w:r>
    </w:p>
    <w:p w14:paraId="5D29C35D" w14:textId="77777777" w:rsidR="00401113" w:rsidRPr="00401113" w:rsidRDefault="00401113" w:rsidP="00401113">
      <w:pPr>
        <w:numPr>
          <w:ilvl w:val="1"/>
          <w:numId w:val="25"/>
        </w:numPr>
      </w:pPr>
      <w:r w:rsidRPr="00401113">
        <w:t>Discuss the four options available to multinational corporations when norms of the home country and host country are in conflict.</w:t>
      </w:r>
    </w:p>
    <w:p w14:paraId="2638BD2C" w14:textId="77777777" w:rsidR="00401113" w:rsidRPr="00401113" w:rsidRDefault="00401113" w:rsidP="00401113">
      <w:pPr>
        <w:numPr>
          <w:ilvl w:val="1"/>
          <w:numId w:val="25"/>
        </w:numPr>
      </w:pPr>
      <w:r w:rsidRPr="00401113">
        <w:t>How can companies ensure that their cross-cultural negotiations are fair and just?</w:t>
      </w:r>
    </w:p>
    <w:p w14:paraId="69BE1A85" w14:textId="77777777" w:rsidR="00401113" w:rsidRPr="00401113" w:rsidRDefault="00401113" w:rsidP="00401113">
      <w:pPr>
        <w:rPr>
          <w:b/>
          <w:bCs/>
        </w:rPr>
      </w:pPr>
      <w:r w:rsidRPr="00401113">
        <w:rPr>
          <w:b/>
          <w:bCs/>
        </w:rPr>
        <w:t>Universal Moral Values and Corporate Codes of Ethics</w:t>
      </w:r>
    </w:p>
    <w:p w14:paraId="3D0C62D8" w14:textId="77777777" w:rsidR="00401113" w:rsidRPr="00401113" w:rsidRDefault="00401113" w:rsidP="00401113">
      <w:pPr>
        <w:numPr>
          <w:ilvl w:val="0"/>
          <w:numId w:val="26"/>
        </w:numPr>
      </w:pPr>
      <w:r w:rsidRPr="00401113">
        <w:rPr>
          <w:b/>
          <w:bCs/>
        </w:rPr>
        <w:t>Universal Moral Values (Schwartz 2005)</w:t>
      </w:r>
    </w:p>
    <w:p w14:paraId="1F38BBFB" w14:textId="77777777" w:rsidR="00401113" w:rsidRPr="00401113" w:rsidRDefault="00401113" w:rsidP="00401113">
      <w:pPr>
        <w:numPr>
          <w:ilvl w:val="1"/>
          <w:numId w:val="26"/>
        </w:numPr>
      </w:pPr>
      <w:r w:rsidRPr="00401113">
        <w:t>Identify and explain the six universal moral values for corporate codes of ethics proposed by Schwartz (2005).</w:t>
      </w:r>
    </w:p>
    <w:p w14:paraId="5E9058E9" w14:textId="77777777" w:rsidR="00401113" w:rsidRPr="00401113" w:rsidRDefault="00401113" w:rsidP="00401113">
      <w:pPr>
        <w:numPr>
          <w:ilvl w:val="1"/>
          <w:numId w:val="26"/>
        </w:numPr>
      </w:pPr>
      <w:r w:rsidRPr="00401113">
        <w:t>How can these universal values be integrated into a corporation’s global code of ethics?</w:t>
      </w:r>
    </w:p>
    <w:p w14:paraId="62AFBC7B" w14:textId="77777777" w:rsidR="00401113" w:rsidRPr="00401113" w:rsidRDefault="00401113" w:rsidP="00401113">
      <w:pPr>
        <w:numPr>
          <w:ilvl w:val="0"/>
          <w:numId w:val="26"/>
        </w:numPr>
      </w:pPr>
      <w:r w:rsidRPr="00401113">
        <w:rPr>
          <w:b/>
          <w:bCs/>
        </w:rPr>
        <w:t>The UN Global Compact's Ten Principles</w:t>
      </w:r>
    </w:p>
    <w:p w14:paraId="0ADEB2B9" w14:textId="77777777" w:rsidR="00401113" w:rsidRPr="00401113" w:rsidRDefault="00401113" w:rsidP="00401113">
      <w:pPr>
        <w:numPr>
          <w:ilvl w:val="1"/>
          <w:numId w:val="26"/>
        </w:numPr>
      </w:pPr>
      <w:r w:rsidRPr="00401113">
        <w:t xml:space="preserve">Summarize the ten principles of the UN Global Compact in the areas of human rights, </w:t>
      </w:r>
      <w:proofErr w:type="spellStart"/>
      <w:r w:rsidRPr="00401113">
        <w:t>labor</w:t>
      </w:r>
      <w:proofErr w:type="spellEnd"/>
      <w:r w:rsidRPr="00401113">
        <w:t>, environment, and anti-corruption.</w:t>
      </w:r>
    </w:p>
    <w:p w14:paraId="1C7B163C" w14:textId="77777777" w:rsidR="00401113" w:rsidRPr="00401113" w:rsidRDefault="00401113" w:rsidP="00401113">
      <w:pPr>
        <w:numPr>
          <w:ilvl w:val="1"/>
          <w:numId w:val="26"/>
        </w:numPr>
      </w:pPr>
      <w:r w:rsidRPr="00401113">
        <w:t>How can companies align their policies with the UN Global Compact to ensure ethical practices?</w:t>
      </w:r>
    </w:p>
    <w:p w14:paraId="3910CA06" w14:textId="77777777" w:rsidR="00401113" w:rsidRPr="00401113" w:rsidRDefault="00401113" w:rsidP="00401113">
      <w:pPr>
        <w:rPr>
          <w:b/>
          <w:bCs/>
        </w:rPr>
      </w:pPr>
      <w:r w:rsidRPr="00401113">
        <w:rPr>
          <w:b/>
          <w:bCs/>
        </w:rPr>
        <w:t>Cross-Cultural Judgments and Self-Regulation</w:t>
      </w:r>
    </w:p>
    <w:p w14:paraId="542313EE" w14:textId="77777777" w:rsidR="00401113" w:rsidRPr="00401113" w:rsidRDefault="00401113" w:rsidP="00401113">
      <w:pPr>
        <w:numPr>
          <w:ilvl w:val="0"/>
          <w:numId w:val="27"/>
        </w:numPr>
      </w:pPr>
      <w:r w:rsidRPr="00401113">
        <w:rPr>
          <w:b/>
          <w:bCs/>
        </w:rPr>
        <w:t>Cross-Cultural Judgments</w:t>
      </w:r>
    </w:p>
    <w:p w14:paraId="60C083CD" w14:textId="77777777" w:rsidR="00401113" w:rsidRPr="00401113" w:rsidRDefault="00401113" w:rsidP="00401113">
      <w:pPr>
        <w:numPr>
          <w:ilvl w:val="1"/>
          <w:numId w:val="27"/>
        </w:numPr>
      </w:pPr>
      <w:r w:rsidRPr="00401113">
        <w:t>What are cross-cultural judgments, and how do they reflect a country’s own point of view or concept of justice?</w:t>
      </w:r>
    </w:p>
    <w:p w14:paraId="548D305B" w14:textId="77777777" w:rsidR="00401113" w:rsidRPr="00401113" w:rsidRDefault="00401113" w:rsidP="00401113">
      <w:pPr>
        <w:numPr>
          <w:ilvl w:val="1"/>
          <w:numId w:val="27"/>
        </w:numPr>
      </w:pPr>
      <w:r w:rsidRPr="00401113">
        <w:t>Why is it important for justice to accommodate different systems rather than imposing a uniform view of justice?</w:t>
      </w:r>
    </w:p>
    <w:p w14:paraId="4784E794" w14:textId="77777777" w:rsidR="00401113" w:rsidRPr="00401113" w:rsidRDefault="00401113" w:rsidP="00401113">
      <w:pPr>
        <w:numPr>
          <w:ilvl w:val="0"/>
          <w:numId w:val="27"/>
        </w:numPr>
      </w:pPr>
      <w:r w:rsidRPr="00401113">
        <w:rPr>
          <w:b/>
          <w:bCs/>
        </w:rPr>
        <w:t>Self-Regulation in Cross-Cultural Business Ethics</w:t>
      </w:r>
    </w:p>
    <w:p w14:paraId="50B4EE68" w14:textId="77777777" w:rsidR="00401113" w:rsidRPr="00401113" w:rsidRDefault="00401113" w:rsidP="00401113">
      <w:pPr>
        <w:numPr>
          <w:ilvl w:val="1"/>
          <w:numId w:val="27"/>
        </w:numPr>
      </w:pPr>
      <w:r w:rsidRPr="00401113">
        <w:t>Explain the importance of self-regulation by businesses within existing guidelines and standards for managing cross-cultural business ethics.</w:t>
      </w:r>
    </w:p>
    <w:p w14:paraId="482AFD39" w14:textId="77777777" w:rsidR="00401113" w:rsidRPr="00401113" w:rsidRDefault="00401113" w:rsidP="00401113">
      <w:pPr>
        <w:numPr>
          <w:ilvl w:val="1"/>
          <w:numId w:val="27"/>
        </w:numPr>
      </w:pPr>
      <w:r w:rsidRPr="00401113">
        <w:t>Provide an example of how self-regulation can help a multinational corporation maintain ethical standards across different cultural settings.</w:t>
      </w:r>
    </w:p>
    <w:p w14:paraId="60122D58" w14:textId="77777777" w:rsidR="00D34917" w:rsidRPr="00F102E9" w:rsidRDefault="00D34917" w:rsidP="00F102E9"/>
    <w:sectPr w:rsidR="00D34917" w:rsidRPr="00F102E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70584A" w14:textId="77777777" w:rsidR="000F5392" w:rsidRDefault="000F5392" w:rsidP="00BD5C5E">
      <w:pPr>
        <w:spacing w:after="0" w:line="240" w:lineRule="auto"/>
      </w:pPr>
      <w:r>
        <w:separator/>
      </w:r>
    </w:p>
  </w:endnote>
  <w:endnote w:type="continuationSeparator" w:id="0">
    <w:p w14:paraId="2412DC23" w14:textId="77777777" w:rsidR="000F5392" w:rsidRDefault="000F5392" w:rsidP="00BD5C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E7BEA7" w14:textId="77777777" w:rsidR="000F5392" w:rsidRDefault="000F5392" w:rsidP="00BD5C5E">
      <w:pPr>
        <w:spacing w:after="0" w:line="240" w:lineRule="auto"/>
      </w:pPr>
      <w:r>
        <w:separator/>
      </w:r>
    </w:p>
  </w:footnote>
  <w:footnote w:type="continuationSeparator" w:id="0">
    <w:p w14:paraId="08263D5C" w14:textId="77777777" w:rsidR="000F5392" w:rsidRDefault="000F5392" w:rsidP="00BD5C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E32A4"/>
    <w:multiLevelType w:val="multilevel"/>
    <w:tmpl w:val="D52EF48A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442B00"/>
    <w:multiLevelType w:val="multilevel"/>
    <w:tmpl w:val="B0508F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DF64763"/>
    <w:multiLevelType w:val="multilevel"/>
    <w:tmpl w:val="E99ED9D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34F73B5"/>
    <w:multiLevelType w:val="hybridMultilevel"/>
    <w:tmpl w:val="B7ACE4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140A5F"/>
    <w:multiLevelType w:val="multilevel"/>
    <w:tmpl w:val="04848C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BAC55B8"/>
    <w:multiLevelType w:val="multilevel"/>
    <w:tmpl w:val="5F8E61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F8327EB"/>
    <w:multiLevelType w:val="multilevel"/>
    <w:tmpl w:val="1B2A8B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27220AF"/>
    <w:multiLevelType w:val="multilevel"/>
    <w:tmpl w:val="108049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7122498"/>
    <w:multiLevelType w:val="multilevel"/>
    <w:tmpl w:val="180C0AC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8A16F3F"/>
    <w:multiLevelType w:val="multilevel"/>
    <w:tmpl w:val="418AE04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B6572A0"/>
    <w:multiLevelType w:val="multilevel"/>
    <w:tmpl w:val="653C0CFE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2564B34"/>
    <w:multiLevelType w:val="multilevel"/>
    <w:tmpl w:val="B30C6B6C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BDA697E"/>
    <w:multiLevelType w:val="multilevel"/>
    <w:tmpl w:val="9C2A91CC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C3E51A4"/>
    <w:multiLevelType w:val="multilevel"/>
    <w:tmpl w:val="A0CE98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01F2FCF"/>
    <w:multiLevelType w:val="multilevel"/>
    <w:tmpl w:val="B1BE72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65C6CC4"/>
    <w:multiLevelType w:val="multilevel"/>
    <w:tmpl w:val="CC4038B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7EE3E70"/>
    <w:multiLevelType w:val="multilevel"/>
    <w:tmpl w:val="2880336E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A82330D"/>
    <w:multiLevelType w:val="multilevel"/>
    <w:tmpl w:val="7C621B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D37704F"/>
    <w:multiLevelType w:val="multilevel"/>
    <w:tmpl w:val="D34485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0F10424"/>
    <w:multiLevelType w:val="multilevel"/>
    <w:tmpl w:val="1EEA7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1561BEE"/>
    <w:multiLevelType w:val="multilevel"/>
    <w:tmpl w:val="5C7C643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F946902"/>
    <w:multiLevelType w:val="multilevel"/>
    <w:tmpl w:val="7BA01286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2826EBC"/>
    <w:multiLevelType w:val="multilevel"/>
    <w:tmpl w:val="E26E32DE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7F73BC4"/>
    <w:multiLevelType w:val="multilevel"/>
    <w:tmpl w:val="2C7AC7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BCA6028"/>
    <w:multiLevelType w:val="multilevel"/>
    <w:tmpl w:val="4D90E3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93D659C"/>
    <w:multiLevelType w:val="multilevel"/>
    <w:tmpl w:val="D6B8C8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EDD420B"/>
    <w:multiLevelType w:val="multilevel"/>
    <w:tmpl w:val="D60E6DAC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18"/>
  </w:num>
  <w:num w:numId="3">
    <w:abstractNumId w:val="17"/>
  </w:num>
  <w:num w:numId="4">
    <w:abstractNumId w:val="6"/>
  </w:num>
  <w:num w:numId="5">
    <w:abstractNumId w:val="3"/>
  </w:num>
  <w:num w:numId="6">
    <w:abstractNumId w:val="24"/>
  </w:num>
  <w:num w:numId="7">
    <w:abstractNumId w:val="14"/>
  </w:num>
  <w:num w:numId="8">
    <w:abstractNumId w:val="4"/>
  </w:num>
  <w:num w:numId="9">
    <w:abstractNumId w:val="1"/>
  </w:num>
  <w:num w:numId="10">
    <w:abstractNumId w:val="12"/>
  </w:num>
  <w:num w:numId="11">
    <w:abstractNumId w:val="13"/>
  </w:num>
  <w:num w:numId="12">
    <w:abstractNumId w:val="11"/>
  </w:num>
  <w:num w:numId="13">
    <w:abstractNumId w:val="25"/>
  </w:num>
  <w:num w:numId="14">
    <w:abstractNumId w:val="23"/>
  </w:num>
  <w:num w:numId="15">
    <w:abstractNumId w:val="19"/>
  </w:num>
  <w:num w:numId="16">
    <w:abstractNumId w:val="8"/>
  </w:num>
  <w:num w:numId="17">
    <w:abstractNumId w:val="15"/>
  </w:num>
  <w:num w:numId="18">
    <w:abstractNumId w:val="9"/>
  </w:num>
  <w:num w:numId="19">
    <w:abstractNumId w:val="22"/>
  </w:num>
  <w:num w:numId="20">
    <w:abstractNumId w:val="26"/>
  </w:num>
  <w:num w:numId="21">
    <w:abstractNumId w:val="21"/>
  </w:num>
  <w:num w:numId="22">
    <w:abstractNumId w:val="0"/>
  </w:num>
  <w:num w:numId="23">
    <w:abstractNumId w:val="7"/>
  </w:num>
  <w:num w:numId="24">
    <w:abstractNumId w:val="20"/>
  </w:num>
  <w:num w:numId="25">
    <w:abstractNumId w:val="2"/>
  </w:num>
  <w:num w:numId="26">
    <w:abstractNumId w:val="16"/>
  </w:num>
  <w:num w:numId="2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S0MDS1MDc1NjU1NzVU0lEKTi0uzszPAykwqwUAKxXKkiwAAAA="/>
  </w:docVars>
  <w:rsids>
    <w:rsidRoot w:val="00066C6D"/>
    <w:rsid w:val="00027F3B"/>
    <w:rsid w:val="000663A1"/>
    <w:rsid w:val="00066C6D"/>
    <w:rsid w:val="000F5392"/>
    <w:rsid w:val="000F6C56"/>
    <w:rsid w:val="001A417A"/>
    <w:rsid w:val="0021485B"/>
    <w:rsid w:val="002A1284"/>
    <w:rsid w:val="002F1563"/>
    <w:rsid w:val="003A6019"/>
    <w:rsid w:val="00401113"/>
    <w:rsid w:val="00466700"/>
    <w:rsid w:val="00511E51"/>
    <w:rsid w:val="00573AA5"/>
    <w:rsid w:val="00596A0E"/>
    <w:rsid w:val="005D2437"/>
    <w:rsid w:val="00606E72"/>
    <w:rsid w:val="00630DD0"/>
    <w:rsid w:val="00775583"/>
    <w:rsid w:val="007F673D"/>
    <w:rsid w:val="00816531"/>
    <w:rsid w:val="00895640"/>
    <w:rsid w:val="00895F98"/>
    <w:rsid w:val="008A1193"/>
    <w:rsid w:val="008F19F4"/>
    <w:rsid w:val="00987DCE"/>
    <w:rsid w:val="00A820B7"/>
    <w:rsid w:val="00A84124"/>
    <w:rsid w:val="00AD0060"/>
    <w:rsid w:val="00AD1878"/>
    <w:rsid w:val="00B10161"/>
    <w:rsid w:val="00BD5C5E"/>
    <w:rsid w:val="00C62B1A"/>
    <w:rsid w:val="00C9644D"/>
    <w:rsid w:val="00CF6C8F"/>
    <w:rsid w:val="00D067CE"/>
    <w:rsid w:val="00D117F7"/>
    <w:rsid w:val="00D24FCC"/>
    <w:rsid w:val="00D34917"/>
    <w:rsid w:val="00DD0935"/>
    <w:rsid w:val="00E73B19"/>
    <w:rsid w:val="00F102E9"/>
    <w:rsid w:val="00F36488"/>
    <w:rsid w:val="00FE0193"/>
    <w:rsid w:val="00FF2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07A22E"/>
  <w15:chartTrackingRefBased/>
  <w15:docId w15:val="{0C81D84F-9E83-47CE-AEAC-4B934C9577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A601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95F9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1E5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D5C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5C5E"/>
  </w:style>
  <w:style w:type="paragraph" w:styleId="Footer">
    <w:name w:val="footer"/>
    <w:basedOn w:val="Normal"/>
    <w:link w:val="FooterChar"/>
    <w:uiPriority w:val="99"/>
    <w:unhideWhenUsed/>
    <w:rsid w:val="00BD5C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5C5E"/>
  </w:style>
  <w:style w:type="character" w:customStyle="1" w:styleId="Heading2Char">
    <w:name w:val="Heading 2 Char"/>
    <w:basedOn w:val="DefaultParagraphFont"/>
    <w:link w:val="Heading2"/>
    <w:uiPriority w:val="9"/>
    <w:rsid w:val="00895F9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027F3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A601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1E51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94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4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3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5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9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76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9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5</TotalTime>
  <Pages>22</Pages>
  <Words>5447</Words>
  <Characters>31050</Characters>
  <Application>Microsoft Office Word</Application>
  <DocSecurity>0</DocSecurity>
  <Lines>258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i Qin (24121014)</dc:creator>
  <cp:keywords/>
  <dc:description/>
  <cp:lastModifiedBy>Rui Qin (24121014)</cp:lastModifiedBy>
  <cp:revision>18</cp:revision>
  <dcterms:created xsi:type="dcterms:W3CDTF">2024-05-26T07:19:00Z</dcterms:created>
  <dcterms:modified xsi:type="dcterms:W3CDTF">2024-06-03T23:06:00Z</dcterms:modified>
</cp:coreProperties>
</file>